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692" w:rsidRPr="00702738" w:rsidRDefault="00702738">
      <w:pPr>
        <w:rPr>
          <w:b/>
          <w:sz w:val="24"/>
        </w:rPr>
      </w:pPr>
      <w:r w:rsidRPr="00702738">
        <w:rPr>
          <w:b/>
          <w:sz w:val="24"/>
          <w:highlight w:val="yellow"/>
        </w:rPr>
        <w:t>Java Class 10</w:t>
      </w:r>
    </w:p>
    <w:p w:rsidR="00702738" w:rsidRPr="00702738" w:rsidRDefault="00702738">
      <w:pPr>
        <w:rPr>
          <w:b/>
        </w:rPr>
      </w:pPr>
      <w:r w:rsidRPr="00702738">
        <w:rPr>
          <w:b/>
        </w:rPr>
        <w:t>Writing Classes and Using Objects</w:t>
      </w:r>
    </w:p>
    <w:p w:rsidR="00702738" w:rsidRDefault="00702738">
      <w:r>
        <w:t xml:space="preserve">True </w:t>
      </w:r>
      <w:r w:rsidRPr="00702738">
        <w:rPr>
          <w:b/>
          <w:color w:val="4472C4" w:themeColor="accent1"/>
        </w:rPr>
        <w:t>object-oriented programming</w:t>
      </w:r>
      <w:r w:rsidRPr="00702738">
        <w:t xml:space="preserve"> </w:t>
      </w:r>
      <w:r>
        <w:t xml:space="preserve">is based on </w:t>
      </w:r>
      <w:r w:rsidRPr="00702738">
        <w:rPr>
          <w:color w:val="FF0000"/>
        </w:rPr>
        <w:t xml:space="preserve">defining classes </w:t>
      </w:r>
      <w:r>
        <w:t xml:space="preserve">that represent objects with well-defined characteristics and functionality </w:t>
      </w:r>
    </w:p>
    <w:p w:rsidR="00702738" w:rsidRDefault="00702738">
      <w:r>
        <w:t xml:space="preserve">The programs we’ve written in previous examples have used classes defined in the Java Standard Class Library </w:t>
      </w:r>
    </w:p>
    <w:p w:rsidR="00702738" w:rsidRDefault="00702738">
      <w:r>
        <w:t xml:space="preserve">Now we will begin to design programs that rely on classes that we will write ourselves </w:t>
      </w:r>
    </w:p>
    <w:p w:rsidR="00702738" w:rsidRDefault="00702738">
      <w:r>
        <w:t xml:space="preserve">The class that contains the </w:t>
      </w:r>
      <w:r w:rsidRPr="00702738">
        <w:rPr>
          <w:color w:val="FF0000"/>
        </w:rPr>
        <w:t xml:space="preserve">main method </w:t>
      </w:r>
      <w:r>
        <w:t xml:space="preserve">is just the starting point of a program and is sometimes referred to as the </w:t>
      </w:r>
      <w:r w:rsidRPr="00702738">
        <w:rPr>
          <w:b/>
          <w:color w:val="4472C4" w:themeColor="accent1"/>
        </w:rPr>
        <w:t>driver</w:t>
      </w:r>
      <w:r w:rsidRPr="00702738">
        <w:rPr>
          <w:color w:val="4472C4" w:themeColor="accent1"/>
        </w:rPr>
        <w:t xml:space="preserve"> </w:t>
      </w:r>
    </w:p>
    <w:p w:rsidR="00702738" w:rsidRDefault="00702738">
      <w:r>
        <w:t xml:space="preserve">The reserved word </w:t>
      </w:r>
      <w:r w:rsidRPr="00702738">
        <w:rPr>
          <w:color w:val="FF0000"/>
        </w:rPr>
        <w:t xml:space="preserve">class </w:t>
      </w:r>
      <w:r>
        <w:t xml:space="preserve">means “I’m about to tell you what a new type of object looks like” </w:t>
      </w:r>
    </w:p>
    <w:p w:rsidR="00702738" w:rsidRDefault="00702738">
      <w:r>
        <w:t xml:space="preserve">An </w:t>
      </w:r>
      <w:r w:rsidRPr="00702738">
        <w:rPr>
          <w:color w:val="FF0000"/>
        </w:rPr>
        <w:t xml:space="preserve">object </w:t>
      </w:r>
      <w:r>
        <w:t xml:space="preserve">that we create from a </w:t>
      </w:r>
      <w:r w:rsidRPr="00702738">
        <w:rPr>
          <w:color w:val="FF0000"/>
        </w:rPr>
        <w:t xml:space="preserve">class </w:t>
      </w:r>
      <w:r>
        <w:t xml:space="preserve">has </w:t>
      </w:r>
      <w:r w:rsidRPr="00702738">
        <w:rPr>
          <w:color w:val="FF0000"/>
        </w:rPr>
        <w:t xml:space="preserve">attributes/state (data) </w:t>
      </w:r>
      <w:r>
        <w:t xml:space="preserve">and </w:t>
      </w:r>
      <w:r w:rsidRPr="00702738">
        <w:rPr>
          <w:color w:val="FF0000"/>
        </w:rPr>
        <w:t>operations/behavior (methods)</w:t>
      </w:r>
    </w:p>
    <w:p w:rsidR="00702738" w:rsidRPr="00702738" w:rsidRDefault="00702738" w:rsidP="00702738">
      <w:pPr>
        <w:rPr>
          <w:b/>
        </w:rPr>
      </w:pPr>
      <w:r w:rsidRPr="00702738">
        <w:rPr>
          <w:b/>
        </w:rPr>
        <w:t>Classes and Objects</w:t>
      </w:r>
    </w:p>
    <w:p w:rsidR="00702738" w:rsidRDefault="00702738" w:rsidP="00702738">
      <w:r>
        <w:t xml:space="preserve">Consider a six-sided die (singular of dice) </w:t>
      </w:r>
    </w:p>
    <w:p w:rsidR="00702738" w:rsidRDefault="00702738" w:rsidP="00702738">
      <w:pPr>
        <w:ind w:left="720"/>
      </w:pPr>
      <w:r>
        <w:t xml:space="preserve">◦ We represent a die by designing a class called Die that models this state and behavior </w:t>
      </w:r>
    </w:p>
    <w:p w:rsidR="00702738" w:rsidRDefault="00702738" w:rsidP="00702738">
      <w:pPr>
        <w:ind w:left="720"/>
      </w:pPr>
      <w:r>
        <w:t xml:space="preserve">◦ </w:t>
      </w:r>
      <w:proofErr w:type="gramStart"/>
      <w:r>
        <w:t>It’s</w:t>
      </w:r>
      <w:proofErr w:type="gramEnd"/>
      <w:r>
        <w:t xml:space="preserve"> </w:t>
      </w:r>
      <w:r w:rsidRPr="00702738">
        <w:rPr>
          <w:color w:val="FF0000"/>
        </w:rPr>
        <w:t xml:space="preserve">state </w:t>
      </w:r>
      <w:r>
        <w:t xml:space="preserve">can be defined as which face is showing </w:t>
      </w:r>
    </w:p>
    <w:p w:rsidR="00702738" w:rsidRDefault="00702738" w:rsidP="00702738">
      <w:pPr>
        <w:ind w:firstLine="720"/>
      </w:pPr>
      <w:r>
        <w:t xml:space="preserve">◦ </w:t>
      </w:r>
      <w:proofErr w:type="gramStart"/>
      <w:r>
        <w:t>It’s</w:t>
      </w:r>
      <w:proofErr w:type="gramEnd"/>
      <w:r>
        <w:t xml:space="preserve"> primary </w:t>
      </w:r>
      <w:r w:rsidRPr="00702738">
        <w:rPr>
          <w:color w:val="FF0000"/>
        </w:rPr>
        <w:t xml:space="preserve">behavior </w:t>
      </w:r>
      <w:r>
        <w:t xml:space="preserve">is that it can be rolled </w:t>
      </w:r>
    </w:p>
    <w:p w:rsidR="00702738" w:rsidRDefault="00702738" w:rsidP="00702738">
      <w:r>
        <w:t xml:space="preserve">Once we have created a Die class, we can instantiate as many die objects as we need for any </w:t>
      </w:r>
      <w:proofErr w:type="gramStart"/>
      <w:r>
        <w:t>particular program</w:t>
      </w:r>
      <w:proofErr w:type="gramEnd"/>
    </w:p>
    <w:p w:rsidR="00610253" w:rsidRPr="00610253" w:rsidRDefault="00610253" w:rsidP="00702738">
      <w:pPr>
        <w:rPr>
          <w:b/>
        </w:rPr>
      </w:pPr>
      <w:r w:rsidRPr="00610253">
        <w:rPr>
          <w:b/>
        </w:rPr>
        <w:t>Classes</w:t>
      </w:r>
    </w:p>
    <w:p w:rsidR="00610253" w:rsidRDefault="00610253" w:rsidP="00702738">
      <w:r>
        <w:t>A class can contain Instance data declarations and method declarations</w:t>
      </w:r>
    </w:p>
    <w:p w:rsidR="00610253" w:rsidRDefault="00610253" w:rsidP="00610253">
      <w:pPr>
        <w:pStyle w:val="ListParagraph"/>
        <w:numPr>
          <w:ilvl w:val="0"/>
          <w:numId w:val="1"/>
        </w:numPr>
      </w:pPr>
      <w:r>
        <w:t>Instance Data</w:t>
      </w:r>
    </w:p>
    <w:p w:rsidR="00610253" w:rsidRDefault="00610253" w:rsidP="00610253">
      <w:pPr>
        <w:pStyle w:val="ListParagraph"/>
        <w:numPr>
          <w:ilvl w:val="1"/>
          <w:numId w:val="1"/>
        </w:numPr>
      </w:pPr>
      <w:r>
        <w:t xml:space="preserve">A variable declared at the class level (such as </w:t>
      </w:r>
      <w:proofErr w:type="spellStart"/>
      <w:r>
        <w:t>faceValue</w:t>
      </w:r>
      <w:proofErr w:type="spellEnd"/>
      <w:r>
        <w:t xml:space="preserve">) is called </w:t>
      </w:r>
      <w:r w:rsidRPr="00610253">
        <w:rPr>
          <w:b/>
          <w:color w:val="4472C4" w:themeColor="accent1"/>
        </w:rPr>
        <w:t>instance data</w:t>
      </w:r>
      <w:r w:rsidRPr="00610253">
        <w:rPr>
          <w:color w:val="4472C4" w:themeColor="accent1"/>
        </w:rPr>
        <w:t xml:space="preserve"> </w:t>
      </w:r>
    </w:p>
    <w:p w:rsidR="00610253" w:rsidRDefault="00610253" w:rsidP="00610253">
      <w:pPr>
        <w:pStyle w:val="ListParagraph"/>
        <w:numPr>
          <w:ilvl w:val="1"/>
          <w:numId w:val="1"/>
        </w:numPr>
      </w:pPr>
      <w:r>
        <w:t xml:space="preserve">Each instance of an object has its own set of instance variables </w:t>
      </w:r>
    </w:p>
    <w:p w:rsidR="00610253" w:rsidRDefault="00610253" w:rsidP="00610253">
      <w:pPr>
        <w:pStyle w:val="ListParagraph"/>
        <w:numPr>
          <w:ilvl w:val="1"/>
          <w:numId w:val="1"/>
        </w:numPr>
      </w:pPr>
      <w:r>
        <w:t xml:space="preserve">That's the only way </w:t>
      </w:r>
      <w:r w:rsidRPr="00610253">
        <w:rPr>
          <w:color w:val="FF0000"/>
        </w:rPr>
        <w:t>two objects</w:t>
      </w:r>
      <w:r>
        <w:t xml:space="preserve"> can have </w:t>
      </w:r>
      <w:r w:rsidRPr="00610253">
        <w:rPr>
          <w:color w:val="FF0000"/>
        </w:rPr>
        <w:t xml:space="preserve">different states </w:t>
      </w:r>
    </w:p>
    <w:p w:rsidR="00610253" w:rsidRPr="00610253" w:rsidRDefault="00610253" w:rsidP="00610253">
      <w:pPr>
        <w:pStyle w:val="ListParagraph"/>
        <w:numPr>
          <w:ilvl w:val="1"/>
          <w:numId w:val="1"/>
        </w:numPr>
      </w:pPr>
      <w:r>
        <w:t xml:space="preserve">Each time a Die object is created, a new </w:t>
      </w:r>
      <w:proofErr w:type="spellStart"/>
      <w:r>
        <w:t>faceValue</w:t>
      </w:r>
      <w:proofErr w:type="spellEnd"/>
      <w:r>
        <w:t xml:space="preserve"> variable is created for this </w:t>
      </w:r>
      <w:proofErr w:type="gramStart"/>
      <w:r>
        <w:t>particular object</w:t>
      </w:r>
      <w:proofErr w:type="gramEnd"/>
      <w:r>
        <w:t xml:space="preserve">, and it is given an initial value by a special method called the </w:t>
      </w:r>
      <w:r w:rsidRPr="00610253">
        <w:rPr>
          <w:b/>
          <w:color w:val="4472C4" w:themeColor="accent1"/>
        </w:rPr>
        <w:t>constructor</w:t>
      </w:r>
    </w:p>
    <w:p w:rsidR="00610253" w:rsidRPr="00610253" w:rsidRDefault="00610253" w:rsidP="00610253">
      <w:pPr>
        <w:pStyle w:val="ListParagraph"/>
        <w:numPr>
          <w:ilvl w:val="2"/>
          <w:numId w:val="1"/>
        </w:numPr>
      </w:pPr>
      <w:r>
        <w:t xml:space="preserve">The </w:t>
      </w:r>
      <w:r w:rsidRPr="00610253">
        <w:rPr>
          <w:b/>
          <w:color w:val="4472C4" w:themeColor="accent1"/>
        </w:rPr>
        <w:t>constructor</w:t>
      </w:r>
      <w:r w:rsidRPr="00610253">
        <w:rPr>
          <w:color w:val="4472C4" w:themeColor="accent1"/>
        </w:rPr>
        <w:t xml:space="preserve"> </w:t>
      </w:r>
      <w:r>
        <w:t xml:space="preserve">has the </w:t>
      </w:r>
      <w:r w:rsidRPr="00610253">
        <w:rPr>
          <w:color w:val="FF0000"/>
        </w:rPr>
        <w:t xml:space="preserve">same name </w:t>
      </w:r>
      <w:r>
        <w:t>as the class and creates the initial state of an object</w:t>
      </w:r>
    </w:p>
    <w:p w:rsidR="00610253" w:rsidRDefault="00610253" w:rsidP="00610253">
      <w:pPr>
        <w:pStyle w:val="ListParagraph"/>
        <w:numPr>
          <w:ilvl w:val="1"/>
          <w:numId w:val="1"/>
        </w:numPr>
        <w:rPr>
          <w:color w:val="FF0000"/>
        </w:rPr>
      </w:pPr>
      <w:r>
        <w:t xml:space="preserve">Even though each object of a class has its own data space, the objects </w:t>
      </w:r>
      <w:r w:rsidRPr="00610253">
        <w:rPr>
          <w:color w:val="FF0000"/>
        </w:rPr>
        <w:t>share the method definitions</w:t>
      </w:r>
    </w:p>
    <w:p w:rsidR="00610253" w:rsidRPr="008B4425" w:rsidRDefault="00610253" w:rsidP="00610253">
      <w:pPr>
        <w:pStyle w:val="ListParagraph"/>
        <w:numPr>
          <w:ilvl w:val="1"/>
          <w:numId w:val="1"/>
        </w:numPr>
        <w:rPr>
          <w:color w:val="FF0000"/>
        </w:rPr>
      </w:pPr>
      <w:r>
        <w:t xml:space="preserve">We can depict the two Die objects from the </w:t>
      </w:r>
      <w:proofErr w:type="spellStart"/>
      <w:r>
        <w:t>RollingDice</w:t>
      </w:r>
      <w:proofErr w:type="spellEnd"/>
      <w:r>
        <w:t xml:space="preserve"> program as follows:</w:t>
      </w:r>
    </w:p>
    <w:p w:rsidR="008B4425" w:rsidRPr="008B4425" w:rsidRDefault="008B4425" w:rsidP="008B4425">
      <w:pPr>
        <w:pStyle w:val="ListParagraph"/>
        <w:numPr>
          <w:ilvl w:val="2"/>
          <w:numId w:val="1"/>
        </w:numPr>
        <w:rPr>
          <w:color w:val="FF0000"/>
        </w:rPr>
      </w:pPr>
      <w:r>
        <w:t xml:space="preserve">Each object maintains its own </w:t>
      </w:r>
      <w:proofErr w:type="spellStart"/>
      <w:r>
        <w:t>faceValue</w:t>
      </w:r>
      <w:proofErr w:type="spellEnd"/>
      <w:r>
        <w:t xml:space="preserve"> variable, and thus its own state</w:t>
      </w:r>
    </w:p>
    <w:p w:rsidR="008B4425" w:rsidRPr="008B4425" w:rsidRDefault="008B4425" w:rsidP="008B4425">
      <w:pPr>
        <w:pStyle w:val="ListParagraph"/>
        <w:numPr>
          <w:ilvl w:val="0"/>
          <w:numId w:val="1"/>
        </w:numPr>
        <w:rPr>
          <w:color w:val="FF0000"/>
        </w:rPr>
      </w:pPr>
      <w:r>
        <w:t>Dog Class</w:t>
      </w:r>
    </w:p>
    <w:p w:rsidR="008B4425" w:rsidRPr="008B4425" w:rsidRDefault="008B4425" w:rsidP="008B4425">
      <w:pPr>
        <w:pStyle w:val="ListParagraph"/>
        <w:numPr>
          <w:ilvl w:val="1"/>
          <w:numId w:val="1"/>
        </w:numPr>
        <w:rPr>
          <w:color w:val="FF0000"/>
        </w:rPr>
      </w:pPr>
      <w:r>
        <w:t xml:space="preserve">Each class declares: </w:t>
      </w:r>
    </w:p>
    <w:p w:rsidR="008B4425" w:rsidRPr="008B4425" w:rsidRDefault="008B4425" w:rsidP="008B4425">
      <w:pPr>
        <w:pStyle w:val="ListParagraph"/>
        <w:numPr>
          <w:ilvl w:val="2"/>
          <w:numId w:val="1"/>
        </w:numPr>
        <w:rPr>
          <w:color w:val="FF0000"/>
        </w:rPr>
      </w:pPr>
      <w:r w:rsidRPr="008B4425">
        <w:rPr>
          <w:color w:val="FF0000"/>
        </w:rPr>
        <w:lastRenderedPageBreak/>
        <w:t>Instance variables</w:t>
      </w:r>
      <w:r>
        <w:t xml:space="preserve">: descriptive characteristics or states of the object (size and name of a dog)  </w:t>
      </w:r>
    </w:p>
    <w:p w:rsidR="008B4425" w:rsidRPr="008B4425" w:rsidRDefault="008B4425" w:rsidP="008B4425">
      <w:pPr>
        <w:pStyle w:val="ListParagraph"/>
        <w:numPr>
          <w:ilvl w:val="3"/>
          <w:numId w:val="1"/>
        </w:numPr>
        <w:rPr>
          <w:color w:val="FF0000"/>
        </w:rPr>
      </w:pPr>
      <w:r w:rsidRPr="008B4425">
        <w:t xml:space="preserve">A variable declared at the class level (such as size) is called </w:t>
      </w:r>
      <w:r w:rsidRPr="008B4425">
        <w:rPr>
          <w:color w:val="FF0000"/>
        </w:rPr>
        <w:t>an instance variable</w:t>
      </w:r>
    </w:p>
    <w:p w:rsidR="008B4425" w:rsidRPr="008B4425" w:rsidRDefault="008B4425" w:rsidP="008B4425">
      <w:pPr>
        <w:pStyle w:val="ListParagraph"/>
        <w:numPr>
          <w:ilvl w:val="3"/>
          <w:numId w:val="1"/>
        </w:numPr>
      </w:pPr>
      <w:r w:rsidRPr="008B4425">
        <w:t xml:space="preserve">Each time a Dog object is created, a new memory space is reserved for variable size, name and breed in this </w:t>
      </w:r>
      <w:proofErr w:type="gramStart"/>
      <w:r w:rsidRPr="008B4425">
        <w:t>particular object</w:t>
      </w:r>
      <w:proofErr w:type="gramEnd"/>
    </w:p>
    <w:p w:rsidR="008B4425" w:rsidRPr="008B4425" w:rsidRDefault="008B4425" w:rsidP="008B4425">
      <w:pPr>
        <w:pStyle w:val="ListParagraph"/>
        <w:numPr>
          <w:ilvl w:val="3"/>
          <w:numId w:val="1"/>
        </w:numPr>
      </w:pPr>
      <w:r w:rsidRPr="008B4425">
        <w:t xml:space="preserve">The objects of a class each have their </w:t>
      </w:r>
      <w:r w:rsidRPr="008B4425">
        <w:rPr>
          <w:color w:val="FF0000"/>
        </w:rPr>
        <w:t xml:space="preserve">own set of (different) values </w:t>
      </w:r>
      <w:r w:rsidRPr="008B4425">
        <w:t xml:space="preserve">for their instance variables, and thus each has its own state </w:t>
      </w:r>
    </w:p>
    <w:p w:rsidR="008B4425" w:rsidRPr="008B4425" w:rsidRDefault="008B4425" w:rsidP="008B4425">
      <w:pPr>
        <w:pStyle w:val="ListParagraph"/>
        <w:numPr>
          <w:ilvl w:val="3"/>
          <w:numId w:val="1"/>
        </w:numPr>
      </w:pPr>
      <w:r w:rsidRPr="008B4425">
        <w:t xml:space="preserve">At the same time the objects of a class share the </w:t>
      </w:r>
      <w:r w:rsidRPr="008B4425">
        <w:rPr>
          <w:color w:val="FF0000"/>
        </w:rPr>
        <w:t>same method definitions</w:t>
      </w:r>
    </w:p>
    <w:p w:rsidR="008B4425" w:rsidRDefault="008B4425" w:rsidP="008B4425">
      <w:pPr>
        <w:pStyle w:val="ListParagraph"/>
        <w:numPr>
          <w:ilvl w:val="3"/>
          <w:numId w:val="1"/>
        </w:numPr>
      </w:pPr>
      <w:r>
        <w:t xml:space="preserve">The </w:t>
      </w:r>
      <w:r w:rsidRPr="008B4425">
        <w:rPr>
          <w:b/>
          <w:color w:val="4472C4" w:themeColor="accent1"/>
        </w:rPr>
        <w:t>scope</w:t>
      </w:r>
      <w:r w:rsidRPr="008B4425">
        <w:rPr>
          <w:color w:val="4472C4" w:themeColor="accent1"/>
        </w:rPr>
        <w:t xml:space="preserve"> </w:t>
      </w:r>
      <w:r>
        <w:t xml:space="preserve">of a variable is the area in a program in which that variable can be referenced (used) </w:t>
      </w:r>
    </w:p>
    <w:p w:rsidR="008B4425" w:rsidRPr="008B4425" w:rsidRDefault="008B4425" w:rsidP="008B4425">
      <w:pPr>
        <w:pStyle w:val="ListParagraph"/>
        <w:numPr>
          <w:ilvl w:val="3"/>
          <w:numId w:val="1"/>
        </w:numPr>
      </w:pPr>
      <w:r>
        <w:t xml:space="preserve">Variables declared at the </w:t>
      </w:r>
      <w:r w:rsidRPr="008B4425">
        <w:rPr>
          <w:color w:val="FF0000"/>
        </w:rPr>
        <w:t xml:space="preserve">class level </w:t>
      </w:r>
      <w:r>
        <w:t xml:space="preserve">can be referenced by </w:t>
      </w:r>
      <w:r w:rsidRPr="008B4425">
        <w:rPr>
          <w:color w:val="FF0000"/>
        </w:rPr>
        <w:t>all methods in that class</w:t>
      </w:r>
    </w:p>
    <w:p w:rsidR="008B4425" w:rsidRPr="008B4425" w:rsidRDefault="008B4425" w:rsidP="008B4425">
      <w:pPr>
        <w:pStyle w:val="ListParagraph"/>
        <w:numPr>
          <w:ilvl w:val="3"/>
          <w:numId w:val="1"/>
        </w:numPr>
        <w:rPr>
          <w:b/>
        </w:rPr>
      </w:pPr>
      <w:r w:rsidRPr="008B4425">
        <w:rPr>
          <w:b/>
        </w:rPr>
        <w:t>Instance vs. Local Variables</w:t>
      </w:r>
    </w:p>
    <w:p w:rsidR="008B4425" w:rsidRDefault="008B4425" w:rsidP="008B4425">
      <w:pPr>
        <w:pStyle w:val="ListParagraph"/>
        <w:numPr>
          <w:ilvl w:val="4"/>
          <w:numId w:val="1"/>
        </w:numPr>
      </w:pPr>
      <w:r>
        <w:t xml:space="preserve">Instance variables are declared inside a class but not within a method. Lifetime: instance variables exist </w:t>
      </w:r>
      <w:proofErr w:type="gramStart"/>
      <w:r>
        <w:t>as long as</w:t>
      </w:r>
      <w:proofErr w:type="gramEnd"/>
      <w:r>
        <w:t xml:space="preserve"> the object exists. Scope: instance variables can be referenced by all methods in that class</w:t>
      </w:r>
    </w:p>
    <w:p w:rsidR="008B4425" w:rsidRDefault="008B4425" w:rsidP="008B4425">
      <w:pPr>
        <w:pStyle w:val="ListParagraph"/>
        <w:numPr>
          <w:ilvl w:val="4"/>
          <w:numId w:val="1"/>
        </w:numPr>
      </w:pPr>
      <w:r>
        <w:t>Local variables are declared with a method. Lifetime: when the method finishes, all local variables are destroyed (including the parameters of the method). Scope: local variables can only be used in that method</w:t>
      </w:r>
    </w:p>
    <w:p w:rsidR="007F0689" w:rsidRDefault="007F0689" w:rsidP="008B4425">
      <w:pPr>
        <w:pStyle w:val="ListParagraph"/>
        <w:numPr>
          <w:ilvl w:val="4"/>
          <w:numId w:val="1"/>
        </w:numPr>
      </w:pPr>
      <w:r>
        <w:t xml:space="preserve">Instance variables always get a default value (but don’t rely on it). If you don’t explicitly assign a value to an instance variable, the instance variable still has a value. Integers: 0 floating points: 0.0 </w:t>
      </w:r>
      <w:proofErr w:type="spellStart"/>
      <w:r>
        <w:t>booleans</w:t>
      </w:r>
      <w:proofErr w:type="spellEnd"/>
      <w:r>
        <w:t>: false references: null</w:t>
      </w:r>
    </w:p>
    <w:p w:rsidR="007F0689" w:rsidRPr="008B4425" w:rsidRDefault="007F0689" w:rsidP="008B4425">
      <w:pPr>
        <w:pStyle w:val="ListParagraph"/>
        <w:numPr>
          <w:ilvl w:val="4"/>
          <w:numId w:val="1"/>
        </w:numPr>
      </w:pPr>
      <w:r>
        <w:t>Local variables must be initialized before use</w:t>
      </w:r>
    </w:p>
    <w:p w:rsidR="008B4425" w:rsidRPr="007F0689" w:rsidRDefault="008B4425" w:rsidP="008B4425">
      <w:pPr>
        <w:pStyle w:val="ListParagraph"/>
        <w:numPr>
          <w:ilvl w:val="2"/>
          <w:numId w:val="1"/>
        </w:numPr>
        <w:rPr>
          <w:color w:val="FF0000"/>
        </w:rPr>
      </w:pPr>
      <w:r w:rsidRPr="008B4425">
        <w:rPr>
          <w:color w:val="FF0000"/>
        </w:rPr>
        <w:t>Methods:</w:t>
      </w:r>
      <w:r>
        <w:t xml:space="preserve"> behaviors of the object or what the object can do (bark)</w:t>
      </w:r>
    </w:p>
    <w:p w:rsidR="007F0689" w:rsidRPr="007F0689" w:rsidRDefault="007F0689" w:rsidP="007F0689">
      <w:pPr>
        <w:rPr>
          <w:b/>
        </w:rPr>
      </w:pPr>
      <w:r w:rsidRPr="007F0689">
        <w:rPr>
          <w:b/>
        </w:rPr>
        <w:t>Encapsulation</w:t>
      </w:r>
    </w:p>
    <w:p w:rsidR="007F0689" w:rsidRPr="007F0689" w:rsidRDefault="007F0689" w:rsidP="007F0689">
      <w:pPr>
        <w:pStyle w:val="ListParagraph"/>
        <w:numPr>
          <w:ilvl w:val="0"/>
          <w:numId w:val="1"/>
        </w:numPr>
      </w:pPr>
      <w:r w:rsidRPr="007F0689">
        <w:t xml:space="preserve">An encapsulated object can be thought of as a black box -- its inner workings are hidden from the client (class that uses the object) </w:t>
      </w:r>
    </w:p>
    <w:p w:rsidR="007F0689" w:rsidRPr="007F0689" w:rsidRDefault="007F0689" w:rsidP="007F0689">
      <w:pPr>
        <w:pStyle w:val="ListParagraph"/>
        <w:numPr>
          <w:ilvl w:val="0"/>
          <w:numId w:val="1"/>
        </w:numPr>
      </w:pPr>
      <w:r w:rsidRPr="007F0689">
        <w:t>The client object invokes the interface methods and they manage the instance data</w:t>
      </w:r>
    </w:p>
    <w:p w:rsidR="007F0689" w:rsidRPr="007F0689" w:rsidRDefault="007F0689" w:rsidP="007F0689">
      <w:pPr>
        <w:pStyle w:val="ListParagraph"/>
        <w:numPr>
          <w:ilvl w:val="0"/>
          <w:numId w:val="1"/>
        </w:numPr>
        <w:rPr>
          <w:b/>
        </w:rPr>
      </w:pPr>
      <w:r w:rsidRPr="007F0689">
        <w:rPr>
          <w:b/>
        </w:rPr>
        <w:t>Visibility Modifiers</w:t>
      </w:r>
    </w:p>
    <w:p w:rsidR="007F0689" w:rsidRPr="007F0689" w:rsidRDefault="007F0689" w:rsidP="007F0689">
      <w:pPr>
        <w:pStyle w:val="ListParagraph"/>
        <w:numPr>
          <w:ilvl w:val="1"/>
          <w:numId w:val="1"/>
        </w:numPr>
      </w:pPr>
      <w:r w:rsidRPr="007F0689">
        <w:t xml:space="preserve">In Java, we accomplish encapsulation through the appropriate use of </w:t>
      </w:r>
      <w:r w:rsidRPr="007F0689">
        <w:rPr>
          <w:b/>
          <w:color w:val="4472C4" w:themeColor="accent1"/>
        </w:rPr>
        <w:t>visibility modifiers</w:t>
      </w:r>
      <w:r w:rsidRPr="007F0689">
        <w:rPr>
          <w:color w:val="4472C4" w:themeColor="accent1"/>
        </w:rPr>
        <w:t xml:space="preserve"> </w:t>
      </w:r>
    </w:p>
    <w:p w:rsidR="007F0689" w:rsidRPr="007F0689" w:rsidRDefault="007F0689" w:rsidP="007F0689">
      <w:pPr>
        <w:pStyle w:val="ListParagraph"/>
        <w:numPr>
          <w:ilvl w:val="1"/>
          <w:numId w:val="1"/>
        </w:numPr>
      </w:pPr>
      <w:r w:rsidRPr="007F0689">
        <w:t xml:space="preserve">A </w:t>
      </w:r>
      <w:r w:rsidRPr="007F0689">
        <w:rPr>
          <w:i/>
        </w:rPr>
        <w:t>modifier</w:t>
      </w:r>
      <w:r w:rsidRPr="007F0689">
        <w:t xml:space="preserve"> is a Java reserved word that specifies </w:t>
      </w:r>
      <w:proofErr w:type="gramStart"/>
      <w:r w:rsidRPr="007F0689">
        <w:t>particular characteristics</w:t>
      </w:r>
      <w:proofErr w:type="gramEnd"/>
      <w:r w:rsidRPr="007F0689">
        <w:t xml:space="preserve"> of a method or data </w:t>
      </w:r>
    </w:p>
    <w:p w:rsidR="007F0689" w:rsidRPr="007F0689" w:rsidRDefault="007F0689" w:rsidP="007F0689">
      <w:pPr>
        <w:pStyle w:val="ListParagraph"/>
        <w:numPr>
          <w:ilvl w:val="1"/>
          <w:numId w:val="1"/>
        </w:numPr>
      </w:pPr>
      <w:r w:rsidRPr="007F0689">
        <w:t xml:space="preserve">We've used the </w:t>
      </w:r>
      <w:r w:rsidRPr="007F0689">
        <w:rPr>
          <w:color w:val="FF0000"/>
        </w:rPr>
        <w:t xml:space="preserve">final </w:t>
      </w:r>
      <w:r w:rsidRPr="007F0689">
        <w:t xml:space="preserve">modifier to define constants </w:t>
      </w:r>
    </w:p>
    <w:p w:rsidR="007F0689" w:rsidRPr="007F0689" w:rsidRDefault="007F0689" w:rsidP="007F0689">
      <w:pPr>
        <w:pStyle w:val="ListParagraph"/>
        <w:numPr>
          <w:ilvl w:val="1"/>
          <w:numId w:val="1"/>
        </w:numPr>
      </w:pPr>
      <w:r w:rsidRPr="007F0689">
        <w:t xml:space="preserve">Java has three visibility modifiers: </w:t>
      </w:r>
      <w:r w:rsidRPr="007F0689">
        <w:rPr>
          <w:color w:val="FF0000"/>
        </w:rPr>
        <w:t>public, protected, and private</w:t>
      </w:r>
    </w:p>
    <w:p w:rsidR="007F0689" w:rsidRDefault="007F0689" w:rsidP="007F0689">
      <w:pPr>
        <w:pStyle w:val="ListParagraph"/>
        <w:numPr>
          <w:ilvl w:val="1"/>
          <w:numId w:val="1"/>
        </w:numPr>
      </w:pPr>
      <w:r>
        <w:t xml:space="preserve">Members of a class that are declared with </w:t>
      </w:r>
      <w:r w:rsidRPr="007F0689">
        <w:rPr>
          <w:b/>
          <w:color w:val="4472C4" w:themeColor="accent1"/>
        </w:rPr>
        <w:t>public visibility</w:t>
      </w:r>
      <w:r w:rsidRPr="007F0689">
        <w:rPr>
          <w:color w:val="4472C4" w:themeColor="accent1"/>
        </w:rPr>
        <w:t xml:space="preserve"> </w:t>
      </w:r>
      <w:r>
        <w:t xml:space="preserve">can be </w:t>
      </w:r>
      <w:r w:rsidRPr="007F0689">
        <w:rPr>
          <w:color w:val="FF0000"/>
        </w:rPr>
        <w:t>referenced anywhere</w:t>
      </w:r>
      <w:r>
        <w:t xml:space="preserve"> and anyone can use them </w:t>
      </w:r>
    </w:p>
    <w:p w:rsidR="007F0689" w:rsidRDefault="007F0689" w:rsidP="007F0689">
      <w:pPr>
        <w:pStyle w:val="ListParagraph"/>
        <w:numPr>
          <w:ilvl w:val="1"/>
          <w:numId w:val="1"/>
        </w:numPr>
      </w:pPr>
      <w:r>
        <w:t xml:space="preserve">Members of a class that are declared with </w:t>
      </w:r>
      <w:r w:rsidRPr="007F0689">
        <w:rPr>
          <w:b/>
          <w:color w:val="4472C4" w:themeColor="accent1"/>
        </w:rPr>
        <w:t>private visibility</w:t>
      </w:r>
      <w:r w:rsidRPr="007F0689">
        <w:rPr>
          <w:color w:val="4472C4" w:themeColor="accent1"/>
        </w:rPr>
        <w:t xml:space="preserve"> </w:t>
      </w:r>
      <w:r>
        <w:t xml:space="preserve">can be referenced </w:t>
      </w:r>
      <w:r w:rsidRPr="007F0689">
        <w:rPr>
          <w:color w:val="FF0000"/>
        </w:rPr>
        <w:t xml:space="preserve">only within that class </w:t>
      </w:r>
      <w:r>
        <w:t xml:space="preserve">and no one else can use them </w:t>
      </w:r>
    </w:p>
    <w:p w:rsidR="007F0689" w:rsidRDefault="007F0689" w:rsidP="007F0689">
      <w:pPr>
        <w:pStyle w:val="ListParagraph"/>
        <w:numPr>
          <w:ilvl w:val="1"/>
          <w:numId w:val="1"/>
        </w:numPr>
      </w:pPr>
      <w:r>
        <w:lastRenderedPageBreak/>
        <w:t xml:space="preserve">Members declared without a visibility modifier have </w:t>
      </w:r>
      <w:r w:rsidRPr="007F0689">
        <w:rPr>
          <w:b/>
          <w:color w:val="4472C4" w:themeColor="accent1"/>
        </w:rPr>
        <w:t>default visibility</w:t>
      </w:r>
      <w:r w:rsidRPr="007F0689">
        <w:rPr>
          <w:color w:val="4472C4" w:themeColor="accent1"/>
        </w:rPr>
        <w:t xml:space="preserve"> </w:t>
      </w:r>
      <w:r>
        <w:t xml:space="preserve">and can be referenced by </w:t>
      </w:r>
      <w:r w:rsidRPr="007F0689">
        <w:rPr>
          <w:color w:val="FF0000"/>
        </w:rPr>
        <w:t xml:space="preserve">any class in the same package </w:t>
      </w:r>
      <w:r>
        <w:t>but outside the package those same members appear as private</w:t>
      </w:r>
    </w:p>
    <w:p w:rsidR="007F0689" w:rsidRDefault="007F0689" w:rsidP="007F0689">
      <w:pPr>
        <w:pStyle w:val="ListParagraph"/>
        <w:numPr>
          <w:ilvl w:val="1"/>
          <w:numId w:val="1"/>
        </w:numPr>
      </w:pPr>
      <w:r w:rsidRPr="007F0689">
        <w:rPr>
          <w:color w:val="FF0000"/>
        </w:rPr>
        <w:t xml:space="preserve">Public variables violate encapsulation </w:t>
      </w:r>
      <w:r>
        <w:t xml:space="preserve">because they allow the client to modify the values directly </w:t>
      </w:r>
    </w:p>
    <w:p w:rsidR="007F0689" w:rsidRDefault="007F0689" w:rsidP="007F0689">
      <w:pPr>
        <w:pStyle w:val="ListParagraph"/>
        <w:numPr>
          <w:ilvl w:val="1"/>
          <w:numId w:val="1"/>
        </w:numPr>
      </w:pPr>
      <w:proofErr w:type="gramStart"/>
      <w:r>
        <w:t>Therefore</w:t>
      </w:r>
      <w:proofErr w:type="gramEnd"/>
      <w:r>
        <w:t xml:space="preserve"> </w:t>
      </w:r>
      <w:r w:rsidRPr="007F0689">
        <w:rPr>
          <w:color w:val="FF0000"/>
        </w:rPr>
        <w:t xml:space="preserve">instance variables </w:t>
      </w:r>
      <w:r>
        <w:t xml:space="preserve">should be declared with private visibility </w:t>
      </w:r>
    </w:p>
    <w:p w:rsidR="007F0689" w:rsidRDefault="007F0689" w:rsidP="007F0689">
      <w:pPr>
        <w:pStyle w:val="ListParagraph"/>
        <w:numPr>
          <w:ilvl w:val="1"/>
          <w:numId w:val="1"/>
        </w:numPr>
      </w:pPr>
      <w:r>
        <w:t xml:space="preserve">It is acceptable to give a constant public visibility, which allows it to be used outside of the class </w:t>
      </w:r>
    </w:p>
    <w:p w:rsidR="007F0689" w:rsidRDefault="007F0689" w:rsidP="007F0689">
      <w:pPr>
        <w:pStyle w:val="ListParagraph"/>
        <w:numPr>
          <w:ilvl w:val="1"/>
          <w:numId w:val="1"/>
        </w:numPr>
      </w:pPr>
      <w:r>
        <w:t>Public constants do not violate encapsulation because, although the client can access them, their values cannot be changed</w:t>
      </w:r>
    </w:p>
    <w:p w:rsidR="007F0689" w:rsidRDefault="007F0689" w:rsidP="007F0689">
      <w:pPr>
        <w:pStyle w:val="ListParagraph"/>
        <w:numPr>
          <w:ilvl w:val="1"/>
          <w:numId w:val="1"/>
        </w:numPr>
      </w:pPr>
      <w:r>
        <w:rPr>
          <w:noProof/>
        </w:rPr>
        <w:drawing>
          <wp:inline distT="0" distB="0" distL="0" distR="0" wp14:anchorId="24481D4A" wp14:editId="2C7941D1">
            <wp:extent cx="3111500" cy="15115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23820" cy="1517522"/>
                    </a:xfrm>
                    <a:prstGeom prst="rect">
                      <a:avLst/>
                    </a:prstGeom>
                  </pic:spPr>
                </pic:pic>
              </a:graphicData>
            </a:graphic>
          </wp:inline>
        </w:drawing>
      </w:r>
    </w:p>
    <w:p w:rsidR="007F0689" w:rsidRPr="007F0689" w:rsidRDefault="007F0689" w:rsidP="007F0689">
      <w:pPr>
        <w:pStyle w:val="ListParagraph"/>
        <w:numPr>
          <w:ilvl w:val="0"/>
          <w:numId w:val="1"/>
        </w:numPr>
        <w:rPr>
          <w:b/>
        </w:rPr>
      </w:pPr>
      <w:r w:rsidRPr="007F0689">
        <w:rPr>
          <w:b/>
        </w:rPr>
        <w:t xml:space="preserve">Accessors and </w:t>
      </w:r>
      <w:proofErr w:type="spellStart"/>
      <w:r w:rsidRPr="007F0689">
        <w:rPr>
          <w:b/>
        </w:rPr>
        <w:t>Mutators</w:t>
      </w:r>
      <w:proofErr w:type="spellEnd"/>
    </w:p>
    <w:p w:rsidR="007F0689" w:rsidRDefault="007F0689" w:rsidP="007F0689">
      <w:pPr>
        <w:pStyle w:val="ListParagraph"/>
        <w:numPr>
          <w:ilvl w:val="1"/>
          <w:numId w:val="1"/>
        </w:numPr>
      </w:pPr>
      <w:r>
        <w:t xml:space="preserve">Because instance data are private, a class usually provides services to access and modify data values </w:t>
      </w:r>
    </w:p>
    <w:p w:rsidR="007F0689" w:rsidRDefault="007F0689" w:rsidP="007F0689">
      <w:pPr>
        <w:pStyle w:val="ListParagraph"/>
        <w:numPr>
          <w:ilvl w:val="1"/>
          <w:numId w:val="1"/>
        </w:numPr>
      </w:pPr>
      <w:r>
        <w:t xml:space="preserve">An </w:t>
      </w:r>
      <w:r w:rsidRPr="007F0689">
        <w:rPr>
          <w:b/>
          <w:color w:val="4472C4" w:themeColor="accent1"/>
        </w:rPr>
        <w:t>accessor</w:t>
      </w:r>
      <w:r w:rsidRPr="007F0689">
        <w:rPr>
          <w:color w:val="4472C4" w:themeColor="accent1"/>
        </w:rPr>
        <w:t xml:space="preserve"> </w:t>
      </w:r>
      <w:r>
        <w:t xml:space="preserve">method </w:t>
      </w:r>
      <w:r w:rsidRPr="007F0689">
        <w:rPr>
          <w:color w:val="FF0000"/>
        </w:rPr>
        <w:t xml:space="preserve">returns the current value </w:t>
      </w:r>
      <w:r>
        <w:t xml:space="preserve">of a variable </w:t>
      </w:r>
    </w:p>
    <w:p w:rsidR="007F0689" w:rsidRDefault="007F0689" w:rsidP="007F0689">
      <w:pPr>
        <w:pStyle w:val="ListParagraph"/>
        <w:numPr>
          <w:ilvl w:val="1"/>
          <w:numId w:val="1"/>
        </w:numPr>
      </w:pPr>
      <w:r>
        <w:t xml:space="preserve">A </w:t>
      </w:r>
      <w:proofErr w:type="spellStart"/>
      <w:r w:rsidRPr="007F0689">
        <w:rPr>
          <w:b/>
          <w:color w:val="4472C4" w:themeColor="accent1"/>
        </w:rPr>
        <w:t>mutator</w:t>
      </w:r>
      <w:proofErr w:type="spellEnd"/>
      <w:r w:rsidRPr="007F0689">
        <w:rPr>
          <w:color w:val="4472C4" w:themeColor="accent1"/>
        </w:rPr>
        <w:t xml:space="preserve"> </w:t>
      </w:r>
      <w:r>
        <w:t xml:space="preserve">method </w:t>
      </w:r>
      <w:r w:rsidRPr="007F0689">
        <w:rPr>
          <w:color w:val="FF0000"/>
        </w:rPr>
        <w:t xml:space="preserve">changes the value </w:t>
      </w:r>
      <w:r>
        <w:t xml:space="preserve">of a variable </w:t>
      </w:r>
    </w:p>
    <w:p w:rsidR="007F0689" w:rsidRDefault="007F0689" w:rsidP="007F0689">
      <w:pPr>
        <w:pStyle w:val="ListParagraph"/>
        <w:numPr>
          <w:ilvl w:val="1"/>
          <w:numId w:val="1"/>
        </w:numPr>
      </w:pPr>
      <w:r>
        <w:t xml:space="preserve">The names of accessor and </w:t>
      </w:r>
      <w:proofErr w:type="spellStart"/>
      <w:r>
        <w:t>mutator</w:t>
      </w:r>
      <w:proofErr w:type="spellEnd"/>
      <w:r>
        <w:t xml:space="preserve"> methods take the form </w:t>
      </w:r>
      <w:proofErr w:type="spellStart"/>
      <w:r>
        <w:t>getX</w:t>
      </w:r>
      <w:proofErr w:type="spellEnd"/>
      <w:r>
        <w:t xml:space="preserve"> and </w:t>
      </w:r>
      <w:proofErr w:type="spellStart"/>
      <w:r>
        <w:t>setX</w:t>
      </w:r>
      <w:proofErr w:type="spellEnd"/>
      <w:r>
        <w:t xml:space="preserve">, respectively, where X is the name of the value </w:t>
      </w:r>
    </w:p>
    <w:p w:rsidR="007F0689" w:rsidRDefault="007F0689" w:rsidP="007F0689">
      <w:pPr>
        <w:pStyle w:val="ListParagraph"/>
        <w:numPr>
          <w:ilvl w:val="1"/>
          <w:numId w:val="1"/>
        </w:numPr>
      </w:pPr>
      <w:r>
        <w:t>They are sometimes called “getters” and “setters”</w:t>
      </w:r>
    </w:p>
    <w:p w:rsidR="007F0689" w:rsidRPr="007F0689" w:rsidRDefault="007F0689" w:rsidP="007F0689">
      <w:pPr>
        <w:pStyle w:val="ListParagraph"/>
        <w:numPr>
          <w:ilvl w:val="1"/>
          <w:numId w:val="1"/>
        </w:numPr>
        <w:rPr>
          <w:b/>
        </w:rPr>
      </w:pPr>
      <w:proofErr w:type="spellStart"/>
      <w:r w:rsidRPr="007F0689">
        <w:rPr>
          <w:b/>
        </w:rPr>
        <w:t>Mutator</w:t>
      </w:r>
      <w:proofErr w:type="spellEnd"/>
      <w:r w:rsidRPr="007F0689">
        <w:rPr>
          <w:b/>
        </w:rPr>
        <w:t xml:space="preserve"> Restrictions</w:t>
      </w:r>
    </w:p>
    <w:p w:rsidR="007F0689" w:rsidRDefault="007F0689" w:rsidP="007F0689">
      <w:pPr>
        <w:pStyle w:val="ListParagraph"/>
        <w:numPr>
          <w:ilvl w:val="2"/>
          <w:numId w:val="1"/>
        </w:numPr>
      </w:pPr>
      <w:r>
        <w:t xml:space="preserve">The use of </w:t>
      </w:r>
      <w:proofErr w:type="spellStart"/>
      <w:r w:rsidRPr="007F0689">
        <w:rPr>
          <w:color w:val="FF0000"/>
        </w:rPr>
        <w:t>mutators</w:t>
      </w:r>
      <w:proofErr w:type="spellEnd"/>
      <w:r w:rsidRPr="007F0689">
        <w:rPr>
          <w:color w:val="FF0000"/>
        </w:rPr>
        <w:t xml:space="preserve"> </w:t>
      </w:r>
      <w:r>
        <w:t xml:space="preserve">gives the class designer the ability to restrict a client’s options to </w:t>
      </w:r>
      <w:r w:rsidRPr="007F0689">
        <w:rPr>
          <w:color w:val="FF0000"/>
        </w:rPr>
        <w:t xml:space="preserve">modify </w:t>
      </w:r>
      <w:r>
        <w:t xml:space="preserve">an </w:t>
      </w:r>
      <w:r w:rsidRPr="007F0689">
        <w:rPr>
          <w:color w:val="FF0000"/>
        </w:rPr>
        <w:t xml:space="preserve">object’s state </w:t>
      </w:r>
    </w:p>
    <w:p w:rsidR="007F0689" w:rsidRDefault="007F0689" w:rsidP="007F0689">
      <w:pPr>
        <w:pStyle w:val="ListParagraph"/>
        <w:numPr>
          <w:ilvl w:val="2"/>
          <w:numId w:val="1"/>
        </w:numPr>
      </w:pPr>
      <w:r>
        <w:t xml:space="preserve">A </w:t>
      </w:r>
      <w:proofErr w:type="spellStart"/>
      <w:r>
        <w:t>mutator</w:t>
      </w:r>
      <w:proofErr w:type="spellEnd"/>
      <w:r>
        <w:t xml:space="preserve"> is often designed so that the values of variables can be set only within </w:t>
      </w:r>
      <w:proofErr w:type="gramStart"/>
      <w:r>
        <w:t>particular limits</w:t>
      </w:r>
      <w:proofErr w:type="gramEnd"/>
      <w:r>
        <w:t xml:space="preserve"> </w:t>
      </w:r>
    </w:p>
    <w:p w:rsidR="007F0689" w:rsidRDefault="007F0689" w:rsidP="007F0689">
      <w:pPr>
        <w:pStyle w:val="ListParagraph"/>
        <w:numPr>
          <w:ilvl w:val="2"/>
          <w:numId w:val="1"/>
        </w:numPr>
      </w:pPr>
      <w:r>
        <w:t xml:space="preserve">For example, the </w:t>
      </w:r>
      <w:proofErr w:type="spellStart"/>
      <w:r>
        <w:t>setFaceValue</w:t>
      </w:r>
      <w:proofErr w:type="spellEnd"/>
      <w:r>
        <w:t xml:space="preserve"> </w:t>
      </w:r>
      <w:proofErr w:type="spellStart"/>
      <w:r>
        <w:t>mutator</w:t>
      </w:r>
      <w:proofErr w:type="spellEnd"/>
      <w:r>
        <w:t xml:space="preserve"> of the Die class should restrict the value to the valid range (1 to MAX)</w:t>
      </w:r>
    </w:p>
    <w:p w:rsidR="00A15428" w:rsidRPr="00B65160" w:rsidRDefault="00A15428" w:rsidP="00A15428">
      <w:pPr>
        <w:rPr>
          <w:b/>
          <w:sz w:val="24"/>
        </w:rPr>
      </w:pPr>
      <w:r w:rsidRPr="000762CB">
        <w:rPr>
          <w:b/>
          <w:sz w:val="24"/>
          <w:highlight w:val="yellow"/>
        </w:rPr>
        <w:t>Java Class 11</w:t>
      </w:r>
    </w:p>
    <w:p w:rsidR="00A15428" w:rsidRPr="00B65160" w:rsidRDefault="00604B2F" w:rsidP="00A15428">
      <w:pPr>
        <w:rPr>
          <w:b/>
        </w:rPr>
      </w:pPr>
      <w:r w:rsidRPr="00B65160">
        <w:rPr>
          <w:b/>
        </w:rPr>
        <w:t xml:space="preserve">How </w:t>
      </w:r>
      <w:proofErr w:type="gramStart"/>
      <w:r w:rsidRPr="00B65160">
        <w:rPr>
          <w:b/>
        </w:rPr>
        <w:t>To</w:t>
      </w:r>
      <w:proofErr w:type="gramEnd"/>
      <w:r w:rsidRPr="00B65160">
        <w:rPr>
          <w:b/>
        </w:rPr>
        <w:t xml:space="preserve"> Define A Method</w:t>
      </w:r>
    </w:p>
    <w:p w:rsidR="00604B2F" w:rsidRDefault="00604B2F" w:rsidP="00604B2F">
      <w:pPr>
        <w:pStyle w:val="ListParagraph"/>
        <w:numPr>
          <w:ilvl w:val="0"/>
          <w:numId w:val="1"/>
        </w:numPr>
      </w:pPr>
      <w:r>
        <w:t xml:space="preserve">A method declaration (definition) begins with a </w:t>
      </w:r>
      <w:r w:rsidRPr="00E973AD">
        <w:rPr>
          <w:b/>
          <w:color w:val="4472C4" w:themeColor="accent1"/>
        </w:rPr>
        <w:t>method header</w:t>
      </w:r>
    </w:p>
    <w:p w:rsidR="00E973AD" w:rsidRDefault="00E973AD" w:rsidP="00604B2F">
      <w:pPr>
        <w:pStyle w:val="ListParagraph"/>
        <w:numPr>
          <w:ilvl w:val="0"/>
          <w:numId w:val="1"/>
        </w:numPr>
      </w:pPr>
      <w:r>
        <w:rPr>
          <w:noProof/>
        </w:rPr>
        <w:drawing>
          <wp:inline distT="0" distB="0" distL="0" distR="0" wp14:anchorId="630C5957" wp14:editId="34E61336">
            <wp:extent cx="2615413" cy="11557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33551" cy="1163715"/>
                    </a:xfrm>
                    <a:prstGeom prst="rect">
                      <a:avLst/>
                    </a:prstGeom>
                  </pic:spPr>
                </pic:pic>
              </a:graphicData>
            </a:graphic>
          </wp:inline>
        </w:drawing>
      </w:r>
    </w:p>
    <w:p w:rsidR="00E973AD" w:rsidRPr="00E973AD" w:rsidRDefault="00E973AD" w:rsidP="00E973AD">
      <w:pPr>
        <w:rPr>
          <w:b/>
        </w:rPr>
      </w:pPr>
      <w:r w:rsidRPr="00E973AD">
        <w:rPr>
          <w:b/>
        </w:rPr>
        <w:lastRenderedPageBreak/>
        <w:t>Method Body</w:t>
      </w:r>
    </w:p>
    <w:p w:rsidR="00E973AD" w:rsidRDefault="00E973AD" w:rsidP="00E973AD">
      <w:pPr>
        <w:pStyle w:val="ListParagraph"/>
        <w:numPr>
          <w:ilvl w:val="0"/>
          <w:numId w:val="1"/>
        </w:numPr>
      </w:pPr>
      <w:r>
        <w:t>The method header is followed by the method body</w:t>
      </w:r>
    </w:p>
    <w:p w:rsidR="00E973AD" w:rsidRDefault="00E973AD" w:rsidP="00E973AD">
      <w:pPr>
        <w:pStyle w:val="ListParagraph"/>
        <w:numPr>
          <w:ilvl w:val="0"/>
          <w:numId w:val="1"/>
        </w:numPr>
      </w:pPr>
      <w:r>
        <w:rPr>
          <w:noProof/>
        </w:rPr>
        <w:drawing>
          <wp:inline distT="0" distB="0" distL="0" distR="0" wp14:anchorId="19A4BE94" wp14:editId="449073ED">
            <wp:extent cx="3674533" cy="19687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77208" cy="1970213"/>
                    </a:xfrm>
                    <a:prstGeom prst="rect">
                      <a:avLst/>
                    </a:prstGeom>
                  </pic:spPr>
                </pic:pic>
              </a:graphicData>
            </a:graphic>
          </wp:inline>
        </w:drawing>
      </w:r>
    </w:p>
    <w:p w:rsidR="00E973AD" w:rsidRPr="00274B37" w:rsidRDefault="00E973AD" w:rsidP="00E973AD">
      <w:pPr>
        <w:pStyle w:val="ListParagraph"/>
        <w:numPr>
          <w:ilvl w:val="0"/>
          <w:numId w:val="1"/>
        </w:numPr>
        <w:rPr>
          <w:b/>
        </w:rPr>
      </w:pPr>
      <w:r w:rsidRPr="00274B37">
        <w:rPr>
          <w:b/>
        </w:rPr>
        <w:t>The return Statement</w:t>
      </w:r>
    </w:p>
    <w:p w:rsidR="00274B37" w:rsidRDefault="00274B37" w:rsidP="00274B37">
      <w:pPr>
        <w:pStyle w:val="ListParagraph"/>
        <w:numPr>
          <w:ilvl w:val="1"/>
          <w:numId w:val="1"/>
        </w:numPr>
      </w:pPr>
      <w:r>
        <w:t xml:space="preserve">The </w:t>
      </w:r>
      <w:r w:rsidRPr="00274B37">
        <w:rPr>
          <w:b/>
          <w:color w:val="4472C4" w:themeColor="accent1"/>
        </w:rPr>
        <w:t>return type</w:t>
      </w:r>
      <w:r w:rsidRPr="00274B37">
        <w:rPr>
          <w:color w:val="4472C4" w:themeColor="accent1"/>
        </w:rPr>
        <w:t xml:space="preserve"> </w:t>
      </w:r>
      <w:r>
        <w:t xml:space="preserve">of a method indicates the type of value that the method sends back to the calling location </w:t>
      </w:r>
    </w:p>
    <w:p w:rsidR="00274B37" w:rsidRDefault="00274B37" w:rsidP="00274B37">
      <w:pPr>
        <w:pStyle w:val="ListParagraph"/>
        <w:numPr>
          <w:ilvl w:val="1"/>
          <w:numId w:val="1"/>
        </w:numPr>
      </w:pPr>
      <w:r>
        <w:t xml:space="preserve">A method that does not return a value has a </w:t>
      </w:r>
      <w:r w:rsidRPr="00274B37">
        <w:rPr>
          <w:color w:val="FF0000"/>
        </w:rPr>
        <w:t xml:space="preserve">void </w:t>
      </w:r>
      <w:r>
        <w:t xml:space="preserve">return type </w:t>
      </w:r>
    </w:p>
    <w:p w:rsidR="00274B37" w:rsidRDefault="00274B37" w:rsidP="00274B37">
      <w:pPr>
        <w:pStyle w:val="ListParagraph"/>
        <w:numPr>
          <w:ilvl w:val="1"/>
          <w:numId w:val="1"/>
        </w:numPr>
      </w:pPr>
      <w:r>
        <w:t xml:space="preserve">A </w:t>
      </w:r>
      <w:r w:rsidRPr="00274B37">
        <w:rPr>
          <w:b/>
          <w:color w:val="4472C4" w:themeColor="accent1"/>
        </w:rPr>
        <w:t>return statement</w:t>
      </w:r>
      <w:r w:rsidRPr="00274B37">
        <w:rPr>
          <w:color w:val="4472C4" w:themeColor="accent1"/>
        </w:rPr>
        <w:t xml:space="preserve"> </w:t>
      </w:r>
      <w:r>
        <w:t xml:space="preserve">specifies the value that will be returned (return expression;) </w:t>
      </w:r>
    </w:p>
    <w:p w:rsidR="00274B37" w:rsidRDefault="00274B37" w:rsidP="00274B37">
      <w:pPr>
        <w:pStyle w:val="ListParagraph"/>
        <w:numPr>
          <w:ilvl w:val="1"/>
          <w:numId w:val="1"/>
        </w:numPr>
      </w:pPr>
      <w:r>
        <w:t xml:space="preserve">Its expression must </w:t>
      </w:r>
      <w:r w:rsidRPr="00274B37">
        <w:rPr>
          <w:color w:val="FF0000"/>
        </w:rPr>
        <w:t xml:space="preserve">conform </w:t>
      </w:r>
      <w:r>
        <w:t xml:space="preserve">to the </w:t>
      </w:r>
      <w:r w:rsidRPr="00274B37">
        <w:rPr>
          <w:color w:val="FF0000"/>
        </w:rPr>
        <w:t>return type</w:t>
      </w:r>
    </w:p>
    <w:p w:rsidR="00274B37" w:rsidRPr="00274B37" w:rsidRDefault="00274B37" w:rsidP="00274B37">
      <w:pPr>
        <w:pStyle w:val="ListParagraph"/>
        <w:numPr>
          <w:ilvl w:val="0"/>
          <w:numId w:val="1"/>
        </w:numPr>
        <w:rPr>
          <w:b/>
        </w:rPr>
      </w:pPr>
      <w:r w:rsidRPr="00274B37">
        <w:rPr>
          <w:b/>
        </w:rPr>
        <w:t>Parameters</w:t>
      </w:r>
    </w:p>
    <w:p w:rsidR="00274B37" w:rsidRDefault="00274B37" w:rsidP="00274B37">
      <w:pPr>
        <w:pStyle w:val="ListParagraph"/>
        <w:numPr>
          <w:ilvl w:val="1"/>
          <w:numId w:val="1"/>
        </w:numPr>
      </w:pPr>
      <w:r>
        <w:t xml:space="preserve">When a method is called, the </w:t>
      </w:r>
      <w:r w:rsidRPr="00274B37">
        <w:rPr>
          <w:b/>
          <w:color w:val="4472C4" w:themeColor="accent1"/>
        </w:rPr>
        <w:t>actual parameters</w:t>
      </w:r>
      <w:r w:rsidRPr="00274B37">
        <w:rPr>
          <w:color w:val="4472C4" w:themeColor="accent1"/>
        </w:rPr>
        <w:t xml:space="preserve"> </w:t>
      </w:r>
      <w:r>
        <w:t xml:space="preserve">in the invocation are copied into the </w:t>
      </w:r>
      <w:r w:rsidRPr="00274B37">
        <w:rPr>
          <w:b/>
          <w:color w:val="4472C4" w:themeColor="accent1"/>
        </w:rPr>
        <w:t>formal parameters</w:t>
      </w:r>
      <w:r w:rsidRPr="00274B37">
        <w:rPr>
          <w:color w:val="4472C4" w:themeColor="accent1"/>
        </w:rPr>
        <w:t xml:space="preserve"> </w:t>
      </w:r>
      <w:r>
        <w:t>in the method header</w:t>
      </w:r>
    </w:p>
    <w:p w:rsidR="00274B37" w:rsidRPr="00274B37" w:rsidRDefault="00274B37" w:rsidP="00274B37">
      <w:pPr>
        <w:pStyle w:val="ListParagraph"/>
        <w:numPr>
          <w:ilvl w:val="0"/>
          <w:numId w:val="1"/>
        </w:numPr>
        <w:rPr>
          <w:b/>
        </w:rPr>
      </w:pPr>
      <w:r w:rsidRPr="00274B37">
        <w:rPr>
          <w:b/>
        </w:rPr>
        <w:t>Scope and Local Data</w:t>
      </w:r>
    </w:p>
    <w:p w:rsidR="00274B37" w:rsidRDefault="00274B37" w:rsidP="00274B37">
      <w:pPr>
        <w:pStyle w:val="ListParagraph"/>
        <w:numPr>
          <w:ilvl w:val="1"/>
          <w:numId w:val="1"/>
        </w:numPr>
      </w:pPr>
      <w:r>
        <w:t xml:space="preserve">As we’ve seen, </w:t>
      </w:r>
      <w:r w:rsidRPr="00274B37">
        <w:rPr>
          <w:color w:val="FF0000"/>
        </w:rPr>
        <w:t xml:space="preserve">local variables </w:t>
      </w:r>
      <w:r>
        <w:t xml:space="preserve">can be declared inside a method </w:t>
      </w:r>
    </w:p>
    <w:p w:rsidR="00274B37" w:rsidRDefault="00274B37" w:rsidP="00274B37">
      <w:pPr>
        <w:pStyle w:val="ListParagraph"/>
        <w:numPr>
          <w:ilvl w:val="1"/>
          <w:numId w:val="1"/>
        </w:numPr>
      </w:pPr>
      <w:r>
        <w:t xml:space="preserve">Keep in mind that </w:t>
      </w:r>
      <w:r w:rsidRPr="00274B37">
        <w:rPr>
          <w:color w:val="FF0000"/>
        </w:rPr>
        <w:t>instance variables</w:t>
      </w:r>
      <w:r>
        <w:t xml:space="preserve">, declared at the class level, exist </w:t>
      </w:r>
      <w:proofErr w:type="gramStart"/>
      <w:r>
        <w:t>as long as</w:t>
      </w:r>
      <w:proofErr w:type="gramEnd"/>
      <w:r>
        <w:t xml:space="preserve"> the object exists </w:t>
      </w:r>
    </w:p>
    <w:p w:rsidR="00274B37" w:rsidRDefault="00274B37" w:rsidP="00274B37">
      <w:pPr>
        <w:pStyle w:val="ListParagraph"/>
        <w:numPr>
          <w:ilvl w:val="1"/>
          <w:numId w:val="1"/>
        </w:numPr>
      </w:pPr>
      <w:r>
        <w:t xml:space="preserve">The </w:t>
      </w:r>
      <w:r w:rsidRPr="00274B37">
        <w:rPr>
          <w:color w:val="FF0000"/>
        </w:rPr>
        <w:t xml:space="preserve">formal parameters </w:t>
      </w:r>
      <w:r>
        <w:t xml:space="preserve">of a method create </w:t>
      </w:r>
      <w:r w:rsidRPr="00F36880">
        <w:rPr>
          <w:color w:val="FF0000"/>
        </w:rPr>
        <w:t xml:space="preserve">automatic local variables </w:t>
      </w:r>
      <w:r>
        <w:t xml:space="preserve">when the method is invoked </w:t>
      </w:r>
    </w:p>
    <w:p w:rsidR="00274B37" w:rsidRDefault="00274B37" w:rsidP="00274B37">
      <w:pPr>
        <w:pStyle w:val="ListParagraph"/>
        <w:numPr>
          <w:ilvl w:val="1"/>
          <w:numId w:val="1"/>
        </w:numPr>
      </w:pPr>
      <w:r>
        <w:t xml:space="preserve">When the method </w:t>
      </w:r>
      <w:r w:rsidRPr="00F36880">
        <w:rPr>
          <w:color w:val="FF0000"/>
        </w:rPr>
        <w:t>finishes</w:t>
      </w:r>
      <w:r>
        <w:t xml:space="preserve">, all </w:t>
      </w:r>
      <w:r w:rsidRPr="00F36880">
        <w:rPr>
          <w:color w:val="FF0000"/>
        </w:rPr>
        <w:t xml:space="preserve">local variables </w:t>
      </w:r>
      <w:r>
        <w:t xml:space="preserve">are </w:t>
      </w:r>
      <w:r w:rsidRPr="00F36880">
        <w:rPr>
          <w:color w:val="FF0000"/>
        </w:rPr>
        <w:t>destroyed</w:t>
      </w:r>
      <w:r>
        <w:t xml:space="preserve"> (including the formal parameters)</w:t>
      </w:r>
    </w:p>
    <w:p w:rsidR="00A44D03" w:rsidRPr="00A44D03" w:rsidRDefault="00A44D03" w:rsidP="00A44D03">
      <w:pPr>
        <w:pStyle w:val="ListParagraph"/>
        <w:numPr>
          <w:ilvl w:val="0"/>
          <w:numId w:val="1"/>
        </w:numPr>
        <w:rPr>
          <w:b/>
        </w:rPr>
      </w:pPr>
      <w:r w:rsidRPr="00A44D03">
        <w:rPr>
          <w:b/>
        </w:rPr>
        <w:t>Method Control Flow</w:t>
      </w:r>
    </w:p>
    <w:p w:rsidR="00A44D03" w:rsidRDefault="00A44D03" w:rsidP="00A44D03">
      <w:pPr>
        <w:pStyle w:val="ListParagraph"/>
        <w:numPr>
          <w:ilvl w:val="1"/>
          <w:numId w:val="1"/>
        </w:numPr>
      </w:pPr>
      <w:r>
        <w:t xml:space="preserve">If the called method is </w:t>
      </w:r>
      <w:r w:rsidRPr="00A44D03">
        <w:rPr>
          <w:color w:val="FF0000"/>
        </w:rPr>
        <w:t>in the same class</w:t>
      </w:r>
      <w:r>
        <w:t xml:space="preserve">, only the </w:t>
      </w:r>
      <w:r w:rsidRPr="00A44D03">
        <w:rPr>
          <w:color w:val="FF0000"/>
        </w:rPr>
        <w:t xml:space="preserve">method name </w:t>
      </w:r>
      <w:r>
        <w:t>is needed</w:t>
      </w:r>
    </w:p>
    <w:p w:rsidR="00A44D03" w:rsidRDefault="00A44D03" w:rsidP="00A44D03">
      <w:pPr>
        <w:pStyle w:val="ListParagraph"/>
        <w:numPr>
          <w:ilvl w:val="1"/>
          <w:numId w:val="1"/>
        </w:numPr>
      </w:pPr>
      <w:r>
        <w:t xml:space="preserve">The called method is often part of </w:t>
      </w:r>
      <w:r w:rsidRPr="00A44D03">
        <w:rPr>
          <w:color w:val="FF0000"/>
        </w:rPr>
        <w:t xml:space="preserve">another class </w:t>
      </w:r>
      <w:r>
        <w:t xml:space="preserve">or object. When that happens, the method is called using the </w:t>
      </w:r>
      <w:r w:rsidRPr="00A44D03">
        <w:rPr>
          <w:color w:val="FF0000"/>
        </w:rPr>
        <w:t>class or object name</w:t>
      </w:r>
      <w:r>
        <w:t xml:space="preserve">, </w:t>
      </w:r>
      <w:r w:rsidRPr="00A44D03">
        <w:rPr>
          <w:color w:val="FF0000"/>
        </w:rPr>
        <w:t>dot operator</w:t>
      </w:r>
      <w:r>
        <w:t xml:space="preserve">, and the </w:t>
      </w:r>
      <w:r w:rsidRPr="00A44D03">
        <w:rPr>
          <w:color w:val="FF0000"/>
        </w:rPr>
        <w:t xml:space="preserve">method </w:t>
      </w:r>
      <w:r>
        <w:t>name</w:t>
      </w:r>
    </w:p>
    <w:p w:rsidR="00A44D03" w:rsidRPr="00A44D03" w:rsidRDefault="00A44D03" w:rsidP="00A44D03">
      <w:pPr>
        <w:rPr>
          <w:b/>
        </w:rPr>
      </w:pPr>
      <w:r w:rsidRPr="00A44D03">
        <w:rPr>
          <w:b/>
        </w:rPr>
        <w:t>Constructors Revisited</w:t>
      </w:r>
    </w:p>
    <w:p w:rsidR="00A44D03" w:rsidRDefault="00A44D03" w:rsidP="00A44D03">
      <w:pPr>
        <w:pStyle w:val="ListParagraph"/>
        <w:numPr>
          <w:ilvl w:val="0"/>
          <w:numId w:val="1"/>
        </w:numPr>
      </w:pPr>
      <w:r>
        <w:t xml:space="preserve">Are we calling a method named Duck? Not really, we are calling the Duck </w:t>
      </w:r>
      <w:r w:rsidRPr="00A44D03">
        <w:rPr>
          <w:color w:val="FF0000"/>
        </w:rPr>
        <w:t xml:space="preserve">constructor </w:t>
      </w:r>
    </w:p>
    <w:p w:rsidR="00A44D03" w:rsidRDefault="00A44D03" w:rsidP="00A44D03">
      <w:pPr>
        <w:pStyle w:val="ListParagraph"/>
        <w:numPr>
          <w:ilvl w:val="0"/>
          <w:numId w:val="1"/>
        </w:numPr>
      </w:pPr>
      <w:r>
        <w:t xml:space="preserve">The constructor runs when you instantiate an object when using the keyword </w:t>
      </w:r>
      <w:r w:rsidRPr="00A44D03">
        <w:rPr>
          <w:color w:val="FF0000"/>
        </w:rPr>
        <w:t xml:space="preserve">new </w:t>
      </w:r>
      <w:r>
        <w:t xml:space="preserve">followed by the class name </w:t>
      </w:r>
    </w:p>
    <w:p w:rsidR="00A44D03" w:rsidRDefault="00A44D03" w:rsidP="00A44D03">
      <w:pPr>
        <w:pStyle w:val="ListParagraph"/>
        <w:numPr>
          <w:ilvl w:val="0"/>
          <w:numId w:val="1"/>
        </w:numPr>
      </w:pPr>
      <w:r>
        <w:t xml:space="preserve">If a class has no constructor (such as the Dog class), the </w:t>
      </w:r>
      <w:r w:rsidRPr="00A44D03">
        <w:rPr>
          <w:b/>
          <w:color w:val="4472C4" w:themeColor="accent1"/>
        </w:rPr>
        <w:t>compiler</w:t>
      </w:r>
      <w:r w:rsidRPr="00A44D03">
        <w:rPr>
          <w:color w:val="4472C4" w:themeColor="accent1"/>
        </w:rPr>
        <w:t xml:space="preserve"> </w:t>
      </w:r>
      <w:r w:rsidRPr="00A44D03">
        <w:rPr>
          <w:color w:val="FF0000"/>
        </w:rPr>
        <w:t xml:space="preserve">automatically </w:t>
      </w:r>
      <w:r>
        <w:t xml:space="preserve">creates a default constructor (public </w:t>
      </w:r>
      <w:proofErr w:type="gramStart"/>
      <w:r>
        <w:t>Dog(</w:t>
      </w:r>
      <w:proofErr w:type="gramEnd"/>
      <w:r>
        <w:t xml:space="preserve">) { }) </w:t>
      </w:r>
      <w:r>
        <w:sym w:font="Wingdings" w:char="F0DF"/>
      </w:r>
      <w:r>
        <w:t xml:space="preserve"> default constructor</w:t>
      </w:r>
    </w:p>
    <w:p w:rsidR="00A44D03" w:rsidRDefault="00A44D03" w:rsidP="00A44D03">
      <w:pPr>
        <w:pStyle w:val="ListParagraph"/>
        <w:numPr>
          <w:ilvl w:val="0"/>
          <w:numId w:val="1"/>
        </w:numPr>
      </w:pPr>
      <w:r>
        <w:t xml:space="preserve">How is a </w:t>
      </w:r>
      <w:r w:rsidRPr="00A44D03">
        <w:rPr>
          <w:color w:val="FF0000"/>
        </w:rPr>
        <w:t xml:space="preserve">constructor </w:t>
      </w:r>
      <w:r>
        <w:t xml:space="preserve">different from a </w:t>
      </w:r>
      <w:r w:rsidRPr="00A44D03">
        <w:rPr>
          <w:color w:val="FF0000"/>
        </w:rPr>
        <w:t>regular method</w:t>
      </w:r>
      <w:r>
        <w:t xml:space="preserve">? </w:t>
      </w:r>
    </w:p>
    <w:p w:rsidR="00A44D03" w:rsidRDefault="00A44D03" w:rsidP="00A44D03">
      <w:pPr>
        <w:pStyle w:val="ListParagraph"/>
        <w:numPr>
          <w:ilvl w:val="1"/>
          <w:numId w:val="1"/>
        </w:numPr>
      </w:pPr>
      <w:r>
        <w:t xml:space="preserve">The name of a constructor is the </w:t>
      </w:r>
      <w:r w:rsidRPr="00A44D03">
        <w:rPr>
          <w:b/>
          <w:color w:val="4472C4" w:themeColor="accent1"/>
        </w:rPr>
        <w:t>same</w:t>
      </w:r>
      <w:r w:rsidRPr="00A44D03">
        <w:rPr>
          <w:color w:val="4472C4" w:themeColor="accent1"/>
        </w:rPr>
        <w:t xml:space="preserve"> </w:t>
      </w:r>
      <w:r>
        <w:t xml:space="preserve">as the class name </w:t>
      </w:r>
    </w:p>
    <w:p w:rsidR="00A44D03" w:rsidRDefault="00A44D03" w:rsidP="00A44D03">
      <w:pPr>
        <w:pStyle w:val="ListParagraph"/>
        <w:numPr>
          <w:ilvl w:val="1"/>
          <w:numId w:val="1"/>
        </w:numPr>
      </w:pPr>
      <w:r>
        <w:lastRenderedPageBreak/>
        <w:t xml:space="preserve">A constructor </w:t>
      </w:r>
      <w:r w:rsidRPr="00A44D03">
        <w:rPr>
          <w:color w:val="FF0000"/>
        </w:rPr>
        <w:t xml:space="preserve">cannot </w:t>
      </w:r>
      <w:r>
        <w:t xml:space="preserve">return a value and </w:t>
      </w:r>
      <w:r w:rsidRPr="00A44D03">
        <w:rPr>
          <w:color w:val="FF0000"/>
        </w:rPr>
        <w:t xml:space="preserve">does not </w:t>
      </w:r>
      <w:r>
        <w:t xml:space="preserve">have a return type (it is even not a void return type) </w:t>
      </w:r>
    </w:p>
    <w:p w:rsidR="00A44D03" w:rsidRDefault="00A44D03" w:rsidP="00A44D03">
      <w:pPr>
        <w:pStyle w:val="ListParagraph"/>
        <w:numPr>
          <w:ilvl w:val="0"/>
          <w:numId w:val="1"/>
        </w:numPr>
      </w:pPr>
      <w:r>
        <w:t>A common usage of a constructor: to initialize the state (instance variables) of an object with parameters (arguments)</w:t>
      </w:r>
    </w:p>
    <w:p w:rsidR="00A44D03" w:rsidRPr="00A44D03" w:rsidRDefault="00A44D03" w:rsidP="00A44D03">
      <w:pPr>
        <w:rPr>
          <w:b/>
        </w:rPr>
      </w:pPr>
      <w:r w:rsidRPr="00A44D03">
        <w:rPr>
          <w:b/>
        </w:rPr>
        <w:t>Driver Programs</w:t>
      </w:r>
    </w:p>
    <w:p w:rsidR="00A44D03" w:rsidRDefault="00A44D03" w:rsidP="00A44D03">
      <w:pPr>
        <w:pStyle w:val="ListParagraph"/>
        <w:numPr>
          <w:ilvl w:val="0"/>
          <w:numId w:val="1"/>
        </w:numPr>
      </w:pPr>
      <w:r>
        <w:t xml:space="preserve">A </w:t>
      </w:r>
      <w:r w:rsidRPr="00A44D03">
        <w:rPr>
          <w:b/>
          <w:color w:val="4472C4" w:themeColor="accent1"/>
        </w:rPr>
        <w:t>driver program</w:t>
      </w:r>
      <w:r w:rsidRPr="00A44D03">
        <w:rPr>
          <w:color w:val="4472C4" w:themeColor="accent1"/>
        </w:rPr>
        <w:t xml:space="preserve"> </w:t>
      </w:r>
      <w:r>
        <w:t xml:space="preserve">drives the use of other, more interesting parts of a program </w:t>
      </w:r>
    </w:p>
    <w:p w:rsidR="00A44D03" w:rsidRDefault="00A44D03" w:rsidP="00A44D03">
      <w:pPr>
        <w:pStyle w:val="ListParagraph"/>
        <w:numPr>
          <w:ilvl w:val="0"/>
          <w:numId w:val="1"/>
        </w:numPr>
      </w:pPr>
      <w:r>
        <w:t xml:space="preserve">Driver programs are often used to test other parts of the software </w:t>
      </w:r>
    </w:p>
    <w:p w:rsidR="00A44D03" w:rsidRDefault="00A44D03" w:rsidP="00A44D03">
      <w:pPr>
        <w:pStyle w:val="ListParagraph"/>
        <w:numPr>
          <w:ilvl w:val="0"/>
          <w:numId w:val="1"/>
        </w:numPr>
      </w:pPr>
      <w:r>
        <w:t>The Transactions class contains a main method that drives the use of the Account class, exercising its services</w:t>
      </w:r>
    </w:p>
    <w:p w:rsidR="00A44D03" w:rsidRPr="00A44D03" w:rsidRDefault="00A44D03" w:rsidP="00A44D03">
      <w:pPr>
        <w:rPr>
          <w:b/>
        </w:rPr>
      </w:pPr>
      <w:r w:rsidRPr="00A44D03">
        <w:rPr>
          <w:b/>
        </w:rPr>
        <w:t>Quick Check</w:t>
      </w:r>
    </w:p>
    <w:p w:rsidR="00A44D03" w:rsidRDefault="00A44D03" w:rsidP="00A44D03">
      <w:pPr>
        <w:pStyle w:val="ListParagraph"/>
        <w:numPr>
          <w:ilvl w:val="0"/>
          <w:numId w:val="1"/>
        </w:numPr>
      </w:pPr>
      <w:r>
        <w:t xml:space="preserve">How do we express which Account object's balance is updated when a deposit is made? </w:t>
      </w:r>
    </w:p>
    <w:p w:rsidR="00A44D03" w:rsidRDefault="00A44D03" w:rsidP="00A44D03">
      <w:pPr>
        <w:pStyle w:val="ListParagraph"/>
        <w:numPr>
          <w:ilvl w:val="0"/>
          <w:numId w:val="1"/>
        </w:numPr>
      </w:pPr>
      <w:r>
        <w:t xml:space="preserve">Each account is referenced by an object reference variable: </w:t>
      </w:r>
    </w:p>
    <w:p w:rsidR="00A44D03" w:rsidRPr="00A44D03" w:rsidRDefault="00A44D03" w:rsidP="00A44D03">
      <w:pPr>
        <w:pStyle w:val="ListParagraph"/>
        <w:numPr>
          <w:ilvl w:val="0"/>
          <w:numId w:val="1"/>
        </w:numPr>
        <w:rPr>
          <w:color w:val="ED7D31" w:themeColor="accent2"/>
        </w:rPr>
      </w:pPr>
      <w:r w:rsidRPr="00A44D03">
        <w:rPr>
          <w:color w:val="ED7D31" w:themeColor="accent2"/>
        </w:rPr>
        <w:t xml:space="preserve">Account </w:t>
      </w:r>
      <w:proofErr w:type="spellStart"/>
      <w:r w:rsidRPr="00A44D03">
        <w:rPr>
          <w:color w:val="ED7D31" w:themeColor="accent2"/>
        </w:rPr>
        <w:t>myAcct</w:t>
      </w:r>
      <w:proofErr w:type="spellEnd"/>
      <w:r w:rsidRPr="00A44D03">
        <w:rPr>
          <w:color w:val="ED7D31" w:themeColor="accent2"/>
        </w:rPr>
        <w:t xml:space="preserve"> = new </w:t>
      </w:r>
      <w:proofErr w:type="gramStart"/>
      <w:r w:rsidRPr="00A44D03">
        <w:rPr>
          <w:color w:val="ED7D31" w:themeColor="accent2"/>
        </w:rPr>
        <w:t>Account(</w:t>
      </w:r>
      <w:proofErr w:type="gramEnd"/>
      <w:r w:rsidRPr="00A44D03">
        <w:rPr>
          <w:color w:val="ED7D31" w:themeColor="accent2"/>
        </w:rPr>
        <w:t xml:space="preserve">…); </w:t>
      </w:r>
    </w:p>
    <w:p w:rsidR="00A44D03" w:rsidRDefault="00A44D03" w:rsidP="00A44D03">
      <w:pPr>
        <w:pStyle w:val="ListParagraph"/>
        <w:numPr>
          <w:ilvl w:val="0"/>
          <w:numId w:val="1"/>
        </w:numPr>
      </w:pPr>
      <w:r>
        <w:t xml:space="preserve">When a method is called, you call it through a </w:t>
      </w:r>
      <w:proofErr w:type="gramStart"/>
      <w:r>
        <w:t>particular object</w:t>
      </w:r>
      <w:proofErr w:type="gramEnd"/>
      <w:r>
        <w:t xml:space="preserve">: </w:t>
      </w:r>
    </w:p>
    <w:p w:rsidR="00A44D03" w:rsidRDefault="00A44D03" w:rsidP="00A44D03">
      <w:pPr>
        <w:pStyle w:val="ListParagraph"/>
        <w:numPr>
          <w:ilvl w:val="0"/>
          <w:numId w:val="1"/>
        </w:numPr>
      </w:pPr>
      <w:proofErr w:type="spellStart"/>
      <w:r w:rsidRPr="00A44D03">
        <w:rPr>
          <w:color w:val="ED7D31" w:themeColor="accent2"/>
        </w:rPr>
        <w:t>myAcct.deposit</w:t>
      </w:r>
      <w:proofErr w:type="spellEnd"/>
      <w:r w:rsidRPr="00A44D03">
        <w:rPr>
          <w:color w:val="ED7D31" w:themeColor="accent2"/>
        </w:rPr>
        <w:t>(50)</w:t>
      </w:r>
      <w:r>
        <w:t>;</w:t>
      </w:r>
    </w:p>
    <w:p w:rsidR="00D07C23" w:rsidRPr="00D07C23" w:rsidRDefault="00D07C23" w:rsidP="00D07C23">
      <w:pPr>
        <w:rPr>
          <w:b/>
          <w:sz w:val="24"/>
        </w:rPr>
      </w:pPr>
      <w:r w:rsidRPr="000762CB">
        <w:rPr>
          <w:b/>
          <w:sz w:val="24"/>
          <w:highlight w:val="yellow"/>
        </w:rPr>
        <w:t>Java Class 12</w:t>
      </w:r>
    </w:p>
    <w:p w:rsidR="00D07C23" w:rsidRPr="00D07C23" w:rsidRDefault="00D07C23" w:rsidP="00D07C23">
      <w:pPr>
        <w:rPr>
          <w:b/>
        </w:rPr>
      </w:pPr>
      <w:r w:rsidRPr="00D07C23">
        <w:rPr>
          <w:b/>
        </w:rPr>
        <w:t>Arcs</w:t>
      </w:r>
    </w:p>
    <w:p w:rsidR="00D07C23" w:rsidRDefault="00D07C23" w:rsidP="00D07C23">
      <w:pPr>
        <w:pStyle w:val="ListParagraph"/>
        <w:numPr>
          <w:ilvl w:val="0"/>
          <w:numId w:val="1"/>
        </w:numPr>
      </w:pPr>
      <w:r>
        <w:t xml:space="preserve">In JavaFX, an arc is defined as a portion of an ellipse </w:t>
      </w:r>
    </w:p>
    <w:p w:rsidR="00D07C23" w:rsidRDefault="00D07C23" w:rsidP="00D07C23">
      <w:pPr>
        <w:pStyle w:val="ListParagraph"/>
        <w:numPr>
          <w:ilvl w:val="0"/>
          <w:numId w:val="1"/>
        </w:numPr>
      </w:pPr>
      <w:r>
        <w:t xml:space="preserve">Like an ellipse, the first four parameters to the Arc constructor specify the center point (x and y) as well as the radii along the horizontal and vertical </w:t>
      </w:r>
    </w:p>
    <w:p w:rsidR="00D07C23" w:rsidRDefault="00D07C23" w:rsidP="00D07C23">
      <w:pPr>
        <w:pStyle w:val="ListParagraph"/>
        <w:numPr>
          <w:ilvl w:val="0"/>
          <w:numId w:val="1"/>
        </w:numPr>
      </w:pPr>
      <w:r>
        <w:t>Two additional parameters specify the portion of the ellipse that define the arc</w:t>
      </w:r>
    </w:p>
    <w:p w:rsidR="00093AB4" w:rsidRDefault="00093AB4" w:rsidP="00D07C23">
      <w:pPr>
        <w:pStyle w:val="ListParagraph"/>
        <w:numPr>
          <w:ilvl w:val="0"/>
          <w:numId w:val="1"/>
        </w:numPr>
      </w:pPr>
      <w:r>
        <w:t xml:space="preserve">The Arc constructor: </w:t>
      </w:r>
    </w:p>
    <w:p w:rsidR="00093AB4" w:rsidRDefault="00093AB4" w:rsidP="00D07C23">
      <w:pPr>
        <w:pStyle w:val="ListParagraph"/>
        <w:numPr>
          <w:ilvl w:val="0"/>
          <w:numId w:val="1"/>
        </w:numPr>
      </w:pPr>
      <w:proofErr w:type="gramStart"/>
      <w:r>
        <w:t>Arc(</w:t>
      </w:r>
      <w:proofErr w:type="spellStart"/>
      <w:proofErr w:type="gramEnd"/>
      <w:r>
        <w:t>centerX</w:t>
      </w:r>
      <w:proofErr w:type="spellEnd"/>
      <w:r>
        <w:t xml:space="preserve">, </w:t>
      </w:r>
      <w:proofErr w:type="spellStart"/>
      <w:r>
        <w:t>centerY</w:t>
      </w:r>
      <w:proofErr w:type="spellEnd"/>
      <w:r>
        <w:t xml:space="preserve">, </w:t>
      </w:r>
      <w:proofErr w:type="spellStart"/>
      <w:r>
        <w:t>radiusX</w:t>
      </w:r>
      <w:proofErr w:type="spellEnd"/>
      <w:r>
        <w:t xml:space="preserve">, </w:t>
      </w:r>
      <w:proofErr w:type="spellStart"/>
      <w:r>
        <w:t>radiusY</w:t>
      </w:r>
      <w:proofErr w:type="spellEnd"/>
      <w:r>
        <w:t xml:space="preserve">, </w:t>
      </w:r>
      <w:proofErr w:type="spellStart"/>
      <w:r>
        <w:t>startAngle</w:t>
      </w:r>
      <w:proofErr w:type="spellEnd"/>
      <w:r>
        <w:t xml:space="preserve">, </w:t>
      </w:r>
      <w:proofErr w:type="spellStart"/>
      <w:r>
        <w:t>arcLength</w:t>
      </w:r>
      <w:proofErr w:type="spellEnd"/>
      <w:r>
        <w:t xml:space="preserve">) </w:t>
      </w:r>
    </w:p>
    <w:p w:rsidR="00093AB4" w:rsidRDefault="00093AB4" w:rsidP="00D07C23">
      <w:pPr>
        <w:pStyle w:val="ListParagraph"/>
        <w:numPr>
          <w:ilvl w:val="0"/>
          <w:numId w:val="1"/>
        </w:numPr>
      </w:pPr>
      <w:r>
        <w:t xml:space="preserve">The start angle is where the arc begins relative to the horizontal </w:t>
      </w:r>
    </w:p>
    <w:p w:rsidR="00093AB4" w:rsidRDefault="00093AB4" w:rsidP="00D07C23">
      <w:pPr>
        <w:pStyle w:val="ListParagraph"/>
        <w:numPr>
          <w:ilvl w:val="0"/>
          <w:numId w:val="1"/>
        </w:numPr>
      </w:pPr>
      <w:r>
        <w:t xml:space="preserve">The arc length is the angle that defines how big the arc is </w:t>
      </w:r>
    </w:p>
    <w:p w:rsidR="00093AB4" w:rsidRDefault="00093AB4" w:rsidP="00D07C23">
      <w:pPr>
        <w:pStyle w:val="ListParagraph"/>
        <w:numPr>
          <w:ilvl w:val="0"/>
          <w:numId w:val="1"/>
        </w:numPr>
      </w:pPr>
      <w:r>
        <w:t>Both angles are specified in degrees</w:t>
      </w:r>
    </w:p>
    <w:p w:rsidR="00093AB4" w:rsidRDefault="00093AB4" w:rsidP="00D07C23">
      <w:pPr>
        <w:pStyle w:val="ListParagraph"/>
        <w:numPr>
          <w:ilvl w:val="0"/>
          <w:numId w:val="1"/>
        </w:numPr>
      </w:pPr>
      <w:r>
        <w:t>An arc also has an arc type:</w:t>
      </w:r>
    </w:p>
    <w:p w:rsidR="00093AB4" w:rsidRDefault="00093AB4" w:rsidP="00093AB4">
      <w:pPr>
        <w:pStyle w:val="ListParagraph"/>
        <w:numPr>
          <w:ilvl w:val="1"/>
          <w:numId w:val="1"/>
        </w:numPr>
      </w:pPr>
      <w:proofErr w:type="spellStart"/>
      <w:r>
        <w:t>ArcType.OPEN</w:t>
      </w:r>
      <w:proofErr w:type="spellEnd"/>
      <w:r>
        <w:t xml:space="preserve"> The curve along the ellipse edge </w:t>
      </w:r>
    </w:p>
    <w:p w:rsidR="00093AB4" w:rsidRDefault="00093AB4" w:rsidP="00093AB4">
      <w:pPr>
        <w:pStyle w:val="ListParagraph"/>
        <w:numPr>
          <w:ilvl w:val="1"/>
          <w:numId w:val="1"/>
        </w:numPr>
      </w:pPr>
      <w:proofErr w:type="spellStart"/>
      <w:r>
        <w:t>ArcType.CHORD</w:t>
      </w:r>
      <w:proofErr w:type="spellEnd"/>
      <w:r>
        <w:t xml:space="preserve"> End points are connected by a straight line </w:t>
      </w:r>
    </w:p>
    <w:p w:rsidR="00093AB4" w:rsidRDefault="00093AB4" w:rsidP="00093AB4">
      <w:pPr>
        <w:pStyle w:val="ListParagraph"/>
        <w:numPr>
          <w:ilvl w:val="1"/>
          <w:numId w:val="1"/>
        </w:numPr>
      </w:pPr>
      <w:proofErr w:type="spellStart"/>
      <w:r>
        <w:t>ArcType.ROUND</w:t>
      </w:r>
      <w:proofErr w:type="spellEnd"/>
      <w:r>
        <w:t xml:space="preserve"> End points are connected to the center point of the ellipse, forming a rounded “pie” piece</w:t>
      </w:r>
    </w:p>
    <w:p w:rsidR="00093AB4" w:rsidRDefault="00093AB4" w:rsidP="00093AB4">
      <w:pPr>
        <w:pStyle w:val="ListParagraph"/>
        <w:numPr>
          <w:ilvl w:val="0"/>
          <w:numId w:val="1"/>
        </w:numPr>
      </w:pPr>
      <w:r>
        <w:t>The start angle or the arc length could have been specified using negative values. If negative, the angle is measured clockwise instead of counterclockwise.</w:t>
      </w:r>
    </w:p>
    <w:p w:rsidR="00093AB4" w:rsidRPr="00093AB4" w:rsidRDefault="00093AB4" w:rsidP="00093AB4">
      <w:pPr>
        <w:rPr>
          <w:b/>
        </w:rPr>
      </w:pPr>
      <w:r w:rsidRPr="00093AB4">
        <w:rPr>
          <w:b/>
        </w:rPr>
        <w:t>Images</w:t>
      </w:r>
    </w:p>
    <w:p w:rsidR="00093AB4" w:rsidRDefault="00093AB4" w:rsidP="00093AB4">
      <w:pPr>
        <w:pStyle w:val="ListParagraph"/>
        <w:numPr>
          <w:ilvl w:val="0"/>
          <w:numId w:val="1"/>
        </w:numPr>
      </w:pPr>
      <w:r>
        <w:t xml:space="preserve">The JavaFX Image class is used to load an image from a file or URL </w:t>
      </w:r>
    </w:p>
    <w:p w:rsidR="00093AB4" w:rsidRDefault="00093AB4" w:rsidP="00093AB4">
      <w:pPr>
        <w:pStyle w:val="ListParagraph"/>
        <w:numPr>
          <w:ilvl w:val="0"/>
          <w:numId w:val="1"/>
        </w:numPr>
      </w:pPr>
      <w:r>
        <w:t xml:space="preserve">Supported formats: jpeg, gif, and </w:t>
      </w:r>
      <w:proofErr w:type="spellStart"/>
      <w:r>
        <w:t>png</w:t>
      </w:r>
      <w:proofErr w:type="spellEnd"/>
      <w:r>
        <w:t xml:space="preserve"> </w:t>
      </w:r>
    </w:p>
    <w:p w:rsidR="00093AB4" w:rsidRDefault="00093AB4" w:rsidP="00093AB4">
      <w:pPr>
        <w:pStyle w:val="ListParagraph"/>
        <w:numPr>
          <w:ilvl w:val="0"/>
          <w:numId w:val="1"/>
        </w:numPr>
      </w:pPr>
      <w:r>
        <w:t xml:space="preserve">To display an image, use an </w:t>
      </w:r>
      <w:proofErr w:type="spellStart"/>
      <w:r>
        <w:t>ImageView</w:t>
      </w:r>
      <w:proofErr w:type="spellEnd"/>
      <w:r>
        <w:t xml:space="preserve"> object </w:t>
      </w:r>
    </w:p>
    <w:p w:rsidR="00093AB4" w:rsidRDefault="00093AB4" w:rsidP="00093AB4">
      <w:pPr>
        <w:pStyle w:val="ListParagraph"/>
        <w:numPr>
          <w:ilvl w:val="0"/>
          <w:numId w:val="1"/>
        </w:numPr>
      </w:pPr>
      <w:r>
        <w:t>An Image object cannot be added to a container directly</w:t>
      </w:r>
    </w:p>
    <w:p w:rsidR="00093AB4" w:rsidRDefault="00093AB4" w:rsidP="00093AB4">
      <w:pPr>
        <w:pStyle w:val="ListParagraph"/>
        <w:numPr>
          <w:ilvl w:val="0"/>
          <w:numId w:val="1"/>
        </w:numPr>
      </w:pPr>
      <w:r>
        <w:t xml:space="preserve">The parameter to the Image constructor can include a pathname: </w:t>
      </w:r>
    </w:p>
    <w:p w:rsidR="00093AB4" w:rsidRDefault="00093AB4" w:rsidP="00093AB4">
      <w:pPr>
        <w:pStyle w:val="ListParagraph"/>
        <w:numPr>
          <w:ilvl w:val="0"/>
          <w:numId w:val="1"/>
        </w:numPr>
      </w:pPr>
      <w:r>
        <w:lastRenderedPageBreak/>
        <w:t>Image logo = new Image("</w:t>
      </w:r>
      <w:proofErr w:type="spellStart"/>
      <w:r>
        <w:t>myPix</w:t>
      </w:r>
      <w:proofErr w:type="spellEnd"/>
      <w:r>
        <w:t xml:space="preserve">/smallLogo.png"); </w:t>
      </w:r>
    </w:p>
    <w:p w:rsidR="00093AB4" w:rsidRDefault="00093AB4" w:rsidP="00093AB4">
      <w:pPr>
        <w:pStyle w:val="ListParagraph"/>
        <w:numPr>
          <w:ilvl w:val="0"/>
          <w:numId w:val="1"/>
        </w:numPr>
      </w:pPr>
      <w:r>
        <w:t>It can also be a URL: Image logo = new("http://example.com/images/bio.jpg");</w:t>
      </w:r>
    </w:p>
    <w:p w:rsidR="00093AB4" w:rsidRPr="00093AB4" w:rsidRDefault="00093AB4" w:rsidP="00093AB4">
      <w:pPr>
        <w:pStyle w:val="ListParagraph"/>
        <w:numPr>
          <w:ilvl w:val="0"/>
          <w:numId w:val="1"/>
        </w:numPr>
        <w:rPr>
          <w:b/>
        </w:rPr>
      </w:pPr>
      <w:r w:rsidRPr="00093AB4">
        <w:rPr>
          <w:b/>
        </w:rPr>
        <w:t>Viewports</w:t>
      </w:r>
    </w:p>
    <w:p w:rsidR="00093AB4" w:rsidRDefault="00093AB4" w:rsidP="00093AB4">
      <w:pPr>
        <w:pStyle w:val="ListParagraph"/>
        <w:numPr>
          <w:ilvl w:val="1"/>
          <w:numId w:val="1"/>
        </w:numPr>
      </w:pPr>
      <w:r>
        <w:t xml:space="preserve">A viewport is a rectangular area that restricts the pixels displayed in an </w:t>
      </w:r>
      <w:proofErr w:type="spellStart"/>
      <w:r>
        <w:t>ImageView</w:t>
      </w:r>
      <w:proofErr w:type="spellEnd"/>
      <w:r>
        <w:t xml:space="preserve"> </w:t>
      </w:r>
    </w:p>
    <w:p w:rsidR="00093AB4" w:rsidRDefault="00093AB4" w:rsidP="00093AB4">
      <w:pPr>
        <w:pStyle w:val="ListParagraph"/>
        <w:numPr>
          <w:ilvl w:val="1"/>
          <w:numId w:val="1"/>
        </w:numPr>
      </w:pPr>
      <w:r>
        <w:t xml:space="preserve">It is defined by a Rectangle2D object: </w:t>
      </w:r>
    </w:p>
    <w:p w:rsidR="00093AB4" w:rsidRDefault="00093AB4" w:rsidP="00093AB4">
      <w:pPr>
        <w:pStyle w:val="ListParagraph"/>
        <w:numPr>
          <w:ilvl w:val="1"/>
          <w:numId w:val="1"/>
        </w:numPr>
      </w:pPr>
      <w:proofErr w:type="spellStart"/>
      <w:r>
        <w:t>imgView.setViewport</w:t>
      </w:r>
      <w:proofErr w:type="spellEnd"/>
      <w:r>
        <w:t>(new Rectangle2</w:t>
      </w:r>
      <w:proofErr w:type="gramStart"/>
      <w:r>
        <w:t>D(</w:t>
      </w:r>
      <w:proofErr w:type="gramEnd"/>
      <w:r>
        <w:t>200, 80, 70, 60));</w:t>
      </w:r>
    </w:p>
    <w:p w:rsidR="00093AB4" w:rsidRPr="00093AB4" w:rsidRDefault="00093AB4" w:rsidP="00093AB4">
      <w:pPr>
        <w:rPr>
          <w:b/>
        </w:rPr>
      </w:pPr>
      <w:r w:rsidRPr="00093AB4">
        <w:rPr>
          <w:b/>
        </w:rPr>
        <w:t>Graphical User Interfaces</w:t>
      </w:r>
    </w:p>
    <w:p w:rsidR="00093AB4" w:rsidRDefault="00093AB4" w:rsidP="00093AB4">
      <w:pPr>
        <w:pStyle w:val="ListParagraph"/>
        <w:numPr>
          <w:ilvl w:val="0"/>
          <w:numId w:val="1"/>
        </w:numPr>
      </w:pPr>
      <w:r>
        <w:t xml:space="preserve">A Graphical User Interface (GUI) in Java is created with at least three kinds of objects:  </w:t>
      </w:r>
    </w:p>
    <w:p w:rsidR="00093AB4" w:rsidRDefault="00093AB4" w:rsidP="00093AB4">
      <w:pPr>
        <w:pStyle w:val="ListParagraph"/>
        <w:numPr>
          <w:ilvl w:val="1"/>
          <w:numId w:val="1"/>
        </w:numPr>
      </w:pPr>
      <w:r>
        <w:t xml:space="preserve">controls, events, and event handlers </w:t>
      </w:r>
    </w:p>
    <w:p w:rsidR="00093AB4" w:rsidRDefault="00093AB4" w:rsidP="00093AB4">
      <w:pPr>
        <w:pStyle w:val="ListParagraph"/>
        <w:numPr>
          <w:ilvl w:val="0"/>
          <w:numId w:val="1"/>
        </w:numPr>
      </w:pPr>
      <w:r>
        <w:t xml:space="preserve">A </w:t>
      </w:r>
      <w:r w:rsidRPr="00F1323E">
        <w:rPr>
          <w:b/>
          <w:i/>
          <w:color w:val="4472C4" w:themeColor="accent1"/>
        </w:rPr>
        <w:t>control</w:t>
      </w:r>
      <w:r w:rsidRPr="00F1323E">
        <w:rPr>
          <w:color w:val="4472C4" w:themeColor="accent1"/>
        </w:rPr>
        <w:t xml:space="preserve"> </w:t>
      </w:r>
      <w:r>
        <w:t>is a screen element that displays information or allows the user to interact with the program: ◦ labels, buttons, text fields, sliders, etc.</w:t>
      </w:r>
    </w:p>
    <w:p w:rsidR="00F1323E" w:rsidRDefault="00F1323E" w:rsidP="00093AB4">
      <w:pPr>
        <w:pStyle w:val="ListParagraph"/>
        <w:numPr>
          <w:ilvl w:val="0"/>
          <w:numId w:val="1"/>
        </w:numPr>
      </w:pPr>
      <w:r>
        <w:t xml:space="preserve">An </w:t>
      </w:r>
      <w:r w:rsidRPr="00F1323E">
        <w:rPr>
          <w:b/>
          <w:i/>
          <w:color w:val="4472C4" w:themeColor="accent1"/>
        </w:rPr>
        <w:t>event</w:t>
      </w:r>
      <w:r w:rsidRPr="00F1323E">
        <w:rPr>
          <w:color w:val="4472C4" w:themeColor="accent1"/>
        </w:rPr>
        <w:t xml:space="preserve"> </w:t>
      </w:r>
      <w:r>
        <w:t xml:space="preserve">is an object that represents some activity to which we may want to respond </w:t>
      </w:r>
    </w:p>
    <w:p w:rsidR="00F1323E" w:rsidRDefault="00F1323E" w:rsidP="00F1323E">
      <w:pPr>
        <w:pStyle w:val="ListParagraph"/>
      </w:pPr>
      <w:r>
        <w:t xml:space="preserve">For example, we may want our program to perform some action when the following occurs: </w:t>
      </w:r>
    </w:p>
    <w:p w:rsidR="00F1323E" w:rsidRDefault="00F1323E" w:rsidP="00F1323E">
      <w:pPr>
        <w:pStyle w:val="ListParagraph"/>
        <w:numPr>
          <w:ilvl w:val="1"/>
          <w:numId w:val="1"/>
        </w:numPr>
      </w:pPr>
      <w:r>
        <w:t xml:space="preserve"> a graphical button is pressed </w:t>
      </w:r>
    </w:p>
    <w:p w:rsidR="00F1323E" w:rsidRDefault="00F1323E" w:rsidP="00F1323E">
      <w:pPr>
        <w:pStyle w:val="ListParagraph"/>
        <w:numPr>
          <w:ilvl w:val="1"/>
          <w:numId w:val="1"/>
        </w:numPr>
      </w:pPr>
      <w:r>
        <w:t xml:space="preserve"> a slider is dragged </w:t>
      </w:r>
    </w:p>
    <w:p w:rsidR="00F1323E" w:rsidRDefault="00F1323E" w:rsidP="00F1323E">
      <w:pPr>
        <w:pStyle w:val="ListParagraph"/>
        <w:numPr>
          <w:ilvl w:val="1"/>
          <w:numId w:val="1"/>
        </w:numPr>
      </w:pPr>
      <w:r>
        <w:t xml:space="preserve"> the mouse is moved </w:t>
      </w:r>
    </w:p>
    <w:p w:rsidR="00F1323E" w:rsidRDefault="00F1323E" w:rsidP="00F1323E">
      <w:pPr>
        <w:pStyle w:val="ListParagraph"/>
        <w:numPr>
          <w:ilvl w:val="1"/>
          <w:numId w:val="1"/>
        </w:numPr>
      </w:pPr>
      <w:r>
        <w:t xml:space="preserve"> the mouse is dragged </w:t>
      </w:r>
    </w:p>
    <w:p w:rsidR="00F1323E" w:rsidRDefault="00F1323E" w:rsidP="00F1323E">
      <w:pPr>
        <w:pStyle w:val="ListParagraph"/>
        <w:numPr>
          <w:ilvl w:val="1"/>
          <w:numId w:val="1"/>
        </w:numPr>
      </w:pPr>
      <w:r>
        <w:t xml:space="preserve"> the mouse button is clicked </w:t>
      </w:r>
    </w:p>
    <w:p w:rsidR="00F1323E" w:rsidRDefault="00F1323E" w:rsidP="00F1323E">
      <w:pPr>
        <w:pStyle w:val="ListParagraph"/>
        <w:numPr>
          <w:ilvl w:val="1"/>
          <w:numId w:val="1"/>
        </w:numPr>
      </w:pPr>
      <w:r>
        <w:t xml:space="preserve"> a keyboard key is pressed</w:t>
      </w:r>
    </w:p>
    <w:p w:rsidR="00F1323E" w:rsidRDefault="00F1323E" w:rsidP="00F1323E">
      <w:pPr>
        <w:pStyle w:val="ListParagraph"/>
        <w:numPr>
          <w:ilvl w:val="0"/>
          <w:numId w:val="1"/>
        </w:numPr>
      </w:pPr>
      <w:r>
        <w:t xml:space="preserve">The Java API contains several classes that represent typical events </w:t>
      </w:r>
    </w:p>
    <w:p w:rsidR="00F1323E" w:rsidRDefault="00F1323E" w:rsidP="00F1323E">
      <w:pPr>
        <w:pStyle w:val="ListParagraph"/>
        <w:numPr>
          <w:ilvl w:val="0"/>
          <w:numId w:val="1"/>
        </w:numPr>
      </w:pPr>
      <w:r>
        <w:t xml:space="preserve">Controls, such as a button, generate (or fire) an event when it occurs </w:t>
      </w:r>
    </w:p>
    <w:p w:rsidR="00F1323E" w:rsidRDefault="00F1323E" w:rsidP="00F1323E">
      <w:pPr>
        <w:pStyle w:val="ListParagraph"/>
        <w:numPr>
          <w:ilvl w:val="0"/>
          <w:numId w:val="1"/>
        </w:numPr>
      </w:pPr>
      <w:r>
        <w:t xml:space="preserve">We set up an </w:t>
      </w:r>
      <w:r w:rsidRPr="00F1323E">
        <w:rPr>
          <w:b/>
          <w:i/>
          <w:color w:val="4472C4" w:themeColor="accent1"/>
        </w:rPr>
        <w:t>event handler</w:t>
      </w:r>
      <w:r w:rsidRPr="00F1323E">
        <w:rPr>
          <w:color w:val="4472C4" w:themeColor="accent1"/>
        </w:rPr>
        <w:t xml:space="preserve"> </w:t>
      </w:r>
      <w:r>
        <w:t xml:space="preserve">object to respond to an event when it occurs </w:t>
      </w:r>
    </w:p>
    <w:p w:rsidR="00F1323E" w:rsidRDefault="00F1323E" w:rsidP="00F1323E">
      <w:pPr>
        <w:pStyle w:val="ListParagraph"/>
        <w:numPr>
          <w:ilvl w:val="0"/>
          <w:numId w:val="1"/>
        </w:numPr>
      </w:pPr>
      <w:r>
        <w:t>We design event handlers to take whatever actions are appropriate when an event occurs</w:t>
      </w:r>
    </w:p>
    <w:p w:rsidR="00F1323E" w:rsidRDefault="00F1323E" w:rsidP="00F1323E">
      <w:pPr>
        <w:pStyle w:val="ListParagraph"/>
        <w:numPr>
          <w:ilvl w:val="0"/>
          <w:numId w:val="1"/>
        </w:numPr>
      </w:pPr>
      <w:r>
        <w:rPr>
          <w:noProof/>
        </w:rPr>
        <w:drawing>
          <wp:inline distT="0" distB="0" distL="0" distR="0" wp14:anchorId="420C76C9" wp14:editId="178E6F50">
            <wp:extent cx="3086100" cy="1909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3589" cy="1913993"/>
                    </a:xfrm>
                    <a:prstGeom prst="rect">
                      <a:avLst/>
                    </a:prstGeom>
                  </pic:spPr>
                </pic:pic>
              </a:graphicData>
            </a:graphic>
          </wp:inline>
        </w:drawing>
      </w:r>
    </w:p>
    <w:p w:rsidR="00F1323E" w:rsidRDefault="00F1323E" w:rsidP="00F1323E">
      <w:pPr>
        <w:pStyle w:val="ListParagraph"/>
        <w:numPr>
          <w:ilvl w:val="0"/>
          <w:numId w:val="1"/>
        </w:numPr>
      </w:pPr>
      <w:r>
        <w:t xml:space="preserve">A JavaFX button is defined by the Button class </w:t>
      </w:r>
    </w:p>
    <w:p w:rsidR="00F1323E" w:rsidRDefault="00F1323E" w:rsidP="00F1323E">
      <w:pPr>
        <w:pStyle w:val="ListParagraph"/>
        <w:numPr>
          <w:ilvl w:val="0"/>
          <w:numId w:val="1"/>
        </w:numPr>
      </w:pPr>
      <w:r>
        <w:t xml:space="preserve">It generates an action event </w:t>
      </w:r>
    </w:p>
    <w:p w:rsidR="00F1323E" w:rsidRDefault="00F1323E" w:rsidP="00F1323E">
      <w:pPr>
        <w:pStyle w:val="ListParagraph"/>
        <w:numPr>
          <w:ilvl w:val="0"/>
          <w:numId w:val="1"/>
        </w:numPr>
      </w:pPr>
      <w:r>
        <w:t xml:space="preserve">The </w:t>
      </w:r>
      <w:proofErr w:type="spellStart"/>
      <w:r>
        <w:t>PushCounter</w:t>
      </w:r>
      <w:proofErr w:type="spellEnd"/>
      <w:r>
        <w:t xml:space="preserve"> example displays a button that increments a counter each time it is pushed</w:t>
      </w:r>
    </w:p>
    <w:p w:rsidR="00F1323E" w:rsidRDefault="00F1323E" w:rsidP="00F1323E">
      <w:pPr>
        <w:pStyle w:val="ListParagraph"/>
        <w:numPr>
          <w:ilvl w:val="0"/>
          <w:numId w:val="1"/>
        </w:numPr>
      </w:pPr>
      <w:r>
        <w:t xml:space="preserve">A call to the </w:t>
      </w:r>
      <w:proofErr w:type="spellStart"/>
      <w:r>
        <w:t>setOnAction</w:t>
      </w:r>
      <w:proofErr w:type="spellEnd"/>
      <w:r>
        <w:t xml:space="preserve"> method sets up the relationship between the button that generates the event and the event handler that responds to it </w:t>
      </w:r>
    </w:p>
    <w:p w:rsidR="00F1323E" w:rsidRDefault="00F1323E" w:rsidP="00F1323E">
      <w:pPr>
        <w:pStyle w:val="ListParagraph"/>
        <w:numPr>
          <w:ilvl w:val="0"/>
          <w:numId w:val="1"/>
        </w:numPr>
      </w:pPr>
      <w:r>
        <w:t xml:space="preserve">This example uses a </w:t>
      </w:r>
      <w:r w:rsidRPr="00F1323E">
        <w:rPr>
          <w:i/>
        </w:rPr>
        <w:t>method reference</w:t>
      </w:r>
      <w:r>
        <w:t xml:space="preserve"> (using </w:t>
      </w:r>
      <w:proofErr w:type="gramStart"/>
      <w:r>
        <w:t>the :</w:t>
      </w:r>
      <w:proofErr w:type="gramEnd"/>
      <w:r>
        <w:t xml:space="preserve">: operator) to specify the event handler method </w:t>
      </w:r>
    </w:p>
    <w:p w:rsidR="00F1323E" w:rsidRDefault="00F1323E" w:rsidP="00F1323E">
      <w:pPr>
        <w:pStyle w:val="ListParagraph"/>
        <w:numPr>
          <w:ilvl w:val="0"/>
          <w:numId w:val="1"/>
        </w:numPr>
      </w:pPr>
      <w:proofErr w:type="gramStart"/>
      <w:r>
        <w:t xml:space="preserve">The </w:t>
      </w:r>
      <w:r w:rsidRPr="00F1323E">
        <w:rPr>
          <w:i/>
        </w:rPr>
        <w:t>this</w:t>
      </w:r>
      <w:proofErr w:type="gramEnd"/>
      <w:r>
        <w:t xml:space="preserve"> reference indicates that the event handler method is in the same class </w:t>
      </w:r>
    </w:p>
    <w:p w:rsidR="00F1323E" w:rsidRDefault="00F1323E" w:rsidP="00F1323E">
      <w:pPr>
        <w:pStyle w:val="ListParagraph"/>
        <w:numPr>
          <w:ilvl w:val="0"/>
          <w:numId w:val="1"/>
        </w:numPr>
      </w:pPr>
      <w:proofErr w:type="gramStart"/>
      <w:r>
        <w:t>So</w:t>
      </w:r>
      <w:proofErr w:type="gramEnd"/>
      <w:r>
        <w:t xml:space="preserve"> the </w:t>
      </w:r>
      <w:proofErr w:type="spellStart"/>
      <w:r>
        <w:t>PushCounter</w:t>
      </w:r>
      <w:proofErr w:type="spellEnd"/>
      <w:r>
        <w:t xml:space="preserve"> class also represents the event handler for this program</w:t>
      </w:r>
    </w:p>
    <w:p w:rsidR="00E94DF3" w:rsidRDefault="00E94DF3" w:rsidP="00F1323E">
      <w:pPr>
        <w:pStyle w:val="ListParagraph"/>
        <w:numPr>
          <w:ilvl w:val="0"/>
          <w:numId w:val="1"/>
        </w:numPr>
      </w:pPr>
      <w:r>
        <w:lastRenderedPageBreak/>
        <w:t xml:space="preserve">The event handler method can be called whatever you want, but must accept an </w:t>
      </w:r>
      <w:proofErr w:type="spellStart"/>
      <w:r>
        <w:t>ActionEvent</w:t>
      </w:r>
      <w:proofErr w:type="spellEnd"/>
      <w:r>
        <w:t xml:space="preserve"> object as a parameter </w:t>
      </w:r>
    </w:p>
    <w:p w:rsidR="00E94DF3" w:rsidRDefault="00E94DF3" w:rsidP="00F1323E">
      <w:pPr>
        <w:pStyle w:val="ListParagraph"/>
        <w:numPr>
          <w:ilvl w:val="0"/>
          <w:numId w:val="1"/>
        </w:numPr>
      </w:pPr>
      <w:r>
        <w:t xml:space="preserve">In this example, the event handler method increments the counter and updates the text object </w:t>
      </w:r>
    </w:p>
    <w:p w:rsidR="00E94DF3" w:rsidRDefault="00E94DF3" w:rsidP="00F1323E">
      <w:pPr>
        <w:pStyle w:val="ListParagraph"/>
        <w:numPr>
          <w:ilvl w:val="0"/>
          <w:numId w:val="1"/>
        </w:numPr>
      </w:pPr>
      <w:r>
        <w:t xml:space="preserve">The counter and Text object are declared at the class level so that both methods can use them </w:t>
      </w:r>
    </w:p>
    <w:p w:rsidR="00E94DF3" w:rsidRDefault="00E94DF3" w:rsidP="00F1323E">
      <w:pPr>
        <w:pStyle w:val="ListParagraph"/>
        <w:numPr>
          <w:ilvl w:val="0"/>
          <w:numId w:val="1"/>
        </w:numPr>
      </w:pPr>
      <w:r>
        <w:t xml:space="preserve">In this example, a </w:t>
      </w:r>
      <w:proofErr w:type="spellStart"/>
      <w:r>
        <w:t>FlowPane</w:t>
      </w:r>
      <w:proofErr w:type="spellEnd"/>
      <w:r>
        <w:t xml:space="preserve"> is used as the root node of the scene </w:t>
      </w:r>
    </w:p>
    <w:p w:rsidR="00E94DF3" w:rsidRDefault="00E94DF3" w:rsidP="00F1323E">
      <w:pPr>
        <w:pStyle w:val="ListParagraph"/>
        <w:numPr>
          <w:ilvl w:val="0"/>
          <w:numId w:val="1"/>
        </w:numPr>
      </w:pPr>
      <w:r>
        <w:t xml:space="preserve">A flow pane is another layout pane, which displays its contents horizontally in rows or vertically in columns </w:t>
      </w:r>
    </w:p>
    <w:p w:rsidR="00E94DF3" w:rsidRDefault="00E94DF3" w:rsidP="00F1323E">
      <w:pPr>
        <w:pStyle w:val="ListParagraph"/>
        <w:numPr>
          <w:ilvl w:val="0"/>
          <w:numId w:val="1"/>
        </w:numPr>
      </w:pPr>
      <w:r>
        <w:t xml:space="preserve">A gap of 20 pixels is established between elements on a row using the </w:t>
      </w:r>
      <w:proofErr w:type="spellStart"/>
      <w:r>
        <w:t>setHGap</w:t>
      </w:r>
      <w:proofErr w:type="spellEnd"/>
      <w:r>
        <w:t xml:space="preserve"> method</w:t>
      </w:r>
    </w:p>
    <w:p w:rsidR="00E94DF3" w:rsidRPr="00E94DF3" w:rsidRDefault="00E94DF3" w:rsidP="00E94DF3">
      <w:pPr>
        <w:rPr>
          <w:b/>
        </w:rPr>
      </w:pPr>
      <w:r w:rsidRPr="00E94DF3">
        <w:rPr>
          <w:b/>
        </w:rPr>
        <w:t>Determining Event Sources</w:t>
      </w:r>
    </w:p>
    <w:p w:rsidR="00E94DF3" w:rsidRDefault="00E94DF3" w:rsidP="00E94DF3">
      <w:pPr>
        <w:pStyle w:val="ListParagraph"/>
        <w:numPr>
          <w:ilvl w:val="0"/>
          <w:numId w:val="1"/>
        </w:numPr>
      </w:pPr>
      <w:r>
        <w:t xml:space="preserve">Recall that you must establish a relationship between controls and the event handlers that respond to events </w:t>
      </w:r>
    </w:p>
    <w:p w:rsidR="00E94DF3" w:rsidRDefault="00E94DF3" w:rsidP="00E94DF3">
      <w:pPr>
        <w:pStyle w:val="ListParagraph"/>
        <w:numPr>
          <w:ilvl w:val="0"/>
          <w:numId w:val="1"/>
        </w:numPr>
      </w:pPr>
      <w:r>
        <w:t xml:space="preserve">When appropriate, one event handler object can be used to listen to multiple controls </w:t>
      </w:r>
    </w:p>
    <w:p w:rsidR="00E94DF3" w:rsidRDefault="00E94DF3" w:rsidP="00E94DF3">
      <w:pPr>
        <w:pStyle w:val="ListParagraph"/>
        <w:numPr>
          <w:ilvl w:val="0"/>
          <w:numId w:val="1"/>
        </w:numPr>
      </w:pPr>
      <w:r>
        <w:t xml:space="preserve">The source of the event can be determined by using the </w:t>
      </w:r>
      <w:proofErr w:type="spellStart"/>
      <w:r>
        <w:t>getSource</w:t>
      </w:r>
      <w:proofErr w:type="spellEnd"/>
      <w:r>
        <w:t xml:space="preserve"> method of the event passed to the event handler</w:t>
      </w:r>
    </w:p>
    <w:p w:rsidR="003D7F10" w:rsidRPr="00490E6B" w:rsidRDefault="003D7F10" w:rsidP="003D7F10">
      <w:pPr>
        <w:rPr>
          <w:b/>
          <w:sz w:val="24"/>
        </w:rPr>
      </w:pPr>
      <w:r w:rsidRPr="000762CB">
        <w:rPr>
          <w:b/>
          <w:sz w:val="24"/>
          <w:highlight w:val="yellow"/>
        </w:rPr>
        <w:t>Java Class 13</w:t>
      </w:r>
    </w:p>
    <w:p w:rsidR="00490E6B" w:rsidRPr="00490E6B" w:rsidRDefault="00490E6B" w:rsidP="003D7F10">
      <w:pPr>
        <w:rPr>
          <w:b/>
        </w:rPr>
      </w:pPr>
      <w:r w:rsidRPr="00490E6B">
        <w:rPr>
          <w:b/>
        </w:rPr>
        <w:t>Conditional Statements</w:t>
      </w:r>
    </w:p>
    <w:p w:rsidR="00490E6B" w:rsidRDefault="00490E6B" w:rsidP="00490E6B">
      <w:pPr>
        <w:pStyle w:val="ListParagraph"/>
        <w:numPr>
          <w:ilvl w:val="0"/>
          <w:numId w:val="1"/>
        </w:numPr>
      </w:pPr>
      <w:r>
        <w:t xml:space="preserve">A </w:t>
      </w:r>
      <w:r w:rsidRPr="00490E6B">
        <w:rPr>
          <w:b/>
          <w:color w:val="4472C4" w:themeColor="accent1"/>
        </w:rPr>
        <w:t>conditional statement</w:t>
      </w:r>
      <w:r w:rsidRPr="00490E6B">
        <w:rPr>
          <w:color w:val="4472C4" w:themeColor="accent1"/>
        </w:rPr>
        <w:t xml:space="preserve"> </w:t>
      </w:r>
      <w:r>
        <w:t xml:space="preserve">lets us choose which statement will be executed next </w:t>
      </w:r>
    </w:p>
    <w:p w:rsidR="00490E6B" w:rsidRDefault="00490E6B" w:rsidP="00490E6B">
      <w:pPr>
        <w:pStyle w:val="ListParagraph"/>
        <w:numPr>
          <w:ilvl w:val="0"/>
          <w:numId w:val="1"/>
        </w:numPr>
      </w:pPr>
      <w:r>
        <w:t xml:space="preserve">Conditional statements give us the power to make basic decisions </w:t>
      </w:r>
    </w:p>
    <w:p w:rsidR="00490E6B" w:rsidRDefault="00490E6B" w:rsidP="00490E6B">
      <w:pPr>
        <w:pStyle w:val="ListParagraph"/>
        <w:numPr>
          <w:ilvl w:val="0"/>
          <w:numId w:val="1"/>
        </w:numPr>
      </w:pPr>
      <w:r>
        <w:t xml:space="preserve">The Java conditional statements are the: </w:t>
      </w:r>
    </w:p>
    <w:p w:rsidR="00490E6B" w:rsidRDefault="00490E6B" w:rsidP="00490E6B">
      <w:pPr>
        <w:pStyle w:val="ListParagraph"/>
        <w:numPr>
          <w:ilvl w:val="1"/>
          <w:numId w:val="1"/>
        </w:numPr>
      </w:pPr>
      <w:r>
        <w:t xml:space="preserve">if and if-else statement </w:t>
      </w:r>
    </w:p>
    <w:p w:rsidR="00490E6B" w:rsidRDefault="00490E6B" w:rsidP="00490E6B">
      <w:pPr>
        <w:pStyle w:val="ListParagraph"/>
        <w:numPr>
          <w:ilvl w:val="1"/>
          <w:numId w:val="1"/>
        </w:numPr>
      </w:pPr>
      <w:r>
        <w:t xml:space="preserve"> switch statement (needed for Project 2)</w:t>
      </w:r>
    </w:p>
    <w:p w:rsidR="00490E6B" w:rsidRPr="00490E6B" w:rsidRDefault="00490E6B" w:rsidP="00490E6B">
      <w:pPr>
        <w:rPr>
          <w:b/>
        </w:rPr>
      </w:pPr>
      <w:r w:rsidRPr="00490E6B">
        <w:rPr>
          <w:b/>
        </w:rPr>
        <w:t>Boolean Expressions</w:t>
      </w:r>
    </w:p>
    <w:p w:rsidR="00490E6B" w:rsidRDefault="00490E6B" w:rsidP="00490E6B">
      <w:pPr>
        <w:pStyle w:val="ListParagraph"/>
        <w:numPr>
          <w:ilvl w:val="0"/>
          <w:numId w:val="1"/>
        </w:numPr>
      </w:pPr>
      <w:r>
        <w:t xml:space="preserve">A condition often uses one of Java's </w:t>
      </w:r>
      <w:r w:rsidRPr="00490E6B">
        <w:rPr>
          <w:b/>
          <w:color w:val="4472C4" w:themeColor="accent1"/>
        </w:rPr>
        <w:t>equality operators</w:t>
      </w:r>
      <w:r w:rsidRPr="00490E6B">
        <w:rPr>
          <w:color w:val="4472C4" w:themeColor="accent1"/>
        </w:rPr>
        <w:t xml:space="preserve"> </w:t>
      </w:r>
      <w:r>
        <w:t xml:space="preserve">or </w:t>
      </w:r>
      <w:r w:rsidRPr="00490E6B">
        <w:rPr>
          <w:b/>
          <w:color w:val="4472C4" w:themeColor="accent1"/>
        </w:rPr>
        <w:t>relational operators</w:t>
      </w:r>
      <w:r>
        <w:t xml:space="preserve">, which all return </w:t>
      </w:r>
      <w:proofErr w:type="spellStart"/>
      <w:r w:rsidRPr="00490E6B">
        <w:rPr>
          <w:color w:val="FF0000"/>
        </w:rPr>
        <w:t>boolean</w:t>
      </w:r>
      <w:proofErr w:type="spellEnd"/>
      <w:r w:rsidRPr="00490E6B">
        <w:rPr>
          <w:color w:val="FF0000"/>
        </w:rPr>
        <w:t xml:space="preserve"> results</w:t>
      </w:r>
      <w:r>
        <w:t>:</w:t>
      </w:r>
    </w:p>
    <w:p w:rsidR="00490E6B" w:rsidRPr="00490E6B" w:rsidRDefault="00490E6B" w:rsidP="00490E6B">
      <w:pPr>
        <w:pStyle w:val="ListParagraph"/>
        <w:numPr>
          <w:ilvl w:val="0"/>
          <w:numId w:val="1"/>
        </w:numPr>
        <w:rPr>
          <w:color w:val="FF0000"/>
        </w:rPr>
      </w:pPr>
      <w:r>
        <w:t xml:space="preserve">Note the </w:t>
      </w:r>
      <w:r w:rsidRPr="00490E6B">
        <w:rPr>
          <w:color w:val="FF0000"/>
        </w:rPr>
        <w:t xml:space="preserve">difference </w:t>
      </w:r>
      <w:r>
        <w:t xml:space="preserve">between the equality operator </w:t>
      </w:r>
      <w:r w:rsidRPr="00490E6B">
        <w:rPr>
          <w:color w:val="FF0000"/>
        </w:rPr>
        <w:t xml:space="preserve">(==) </w:t>
      </w:r>
      <w:r>
        <w:t xml:space="preserve">and the assignment operator </w:t>
      </w:r>
      <w:r w:rsidRPr="00490E6B">
        <w:rPr>
          <w:color w:val="FF0000"/>
        </w:rPr>
        <w:t>(=)</w:t>
      </w:r>
    </w:p>
    <w:p w:rsidR="003D7F10" w:rsidRPr="00490E6B" w:rsidRDefault="00490E6B" w:rsidP="003D7F10">
      <w:pPr>
        <w:rPr>
          <w:b/>
        </w:rPr>
      </w:pPr>
      <w:r w:rsidRPr="00490E6B">
        <w:rPr>
          <w:b/>
        </w:rPr>
        <w:t>The if Statement</w:t>
      </w:r>
    </w:p>
    <w:p w:rsidR="00490E6B" w:rsidRDefault="00490E6B" w:rsidP="00490E6B">
      <w:pPr>
        <w:pStyle w:val="ListParagraph"/>
        <w:numPr>
          <w:ilvl w:val="0"/>
          <w:numId w:val="1"/>
        </w:numPr>
      </w:pPr>
      <w:r>
        <w:t xml:space="preserve">The </w:t>
      </w:r>
      <w:r w:rsidRPr="00490E6B">
        <w:rPr>
          <w:color w:val="FF0000"/>
        </w:rPr>
        <w:t xml:space="preserve">if </w:t>
      </w:r>
      <w:r>
        <w:t>statement has the following syntax:</w:t>
      </w:r>
    </w:p>
    <w:p w:rsidR="00490E6B" w:rsidRDefault="00490E6B" w:rsidP="00490E6B">
      <w:pPr>
        <w:pStyle w:val="ListParagraph"/>
        <w:numPr>
          <w:ilvl w:val="0"/>
          <w:numId w:val="1"/>
        </w:numPr>
      </w:pPr>
      <w:r>
        <w:rPr>
          <w:noProof/>
        </w:rPr>
        <w:drawing>
          <wp:inline distT="0" distB="0" distL="0" distR="0" wp14:anchorId="54E16D25" wp14:editId="119F00C7">
            <wp:extent cx="2976033" cy="158022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9350" cy="1581984"/>
                    </a:xfrm>
                    <a:prstGeom prst="rect">
                      <a:avLst/>
                    </a:prstGeom>
                  </pic:spPr>
                </pic:pic>
              </a:graphicData>
            </a:graphic>
          </wp:inline>
        </w:drawing>
      </w:r>
    </w:p>
    <w:p w:rsidR="00490E6B" w:rsidRDefault="00490E6B" w:rsidP="00490E6B">
      <w:pPr>
        <w:pStyle w:val="ListParagraph"/>
        <w:numPr>
          <w:ilvl w:val="0"/>
          <w:numId w:val="1"/>
        </w:numPr>
      </w:pPr>
      <w:r>
        <w:t xml:space="preserve">An if statement with its </w:t>
      </w:r>
      <w:proofErr w:type="spellStart"/>
      <w:r>
        <w:t>boolean</w:t>
      </w:r>
      <w:proofErr w:type="spellEnd"/>
      <w:r>
        <w:t xml:space="preserve"> condition: </w:t>
      </w:r>
    </w:p>
    <w:p w:rsidR="00490E6B" w:rsidRDefault="00490E6B" w:rsidP="00490E6B">
      <w:pPr>
        <w:pStyle w:val="ListParagraph"/>
        <w:numPr>
          <w:ilvl w:val="0"/>
          <w:numId w:val="1"/>
        </w:numPr>
      </w:pPr>
      <w:r>
        <w:t>if (sum &gt; MAX) delta = sum – MAX;</w:t>
      </w:r>
    </w:p>
    <w:p w:rsidR="00490E6B" w:rsidRDefault="00490E6B" w:rsidP="00490E6B">
      <w:pPr>
        <w:pStyle w:val="ListParagraph"/>
        <w:numPr>
          <w:ilvl w:val="0"/>
          <w:numId w:val="1"/>
        </w:numPr>
      </w:pPr>
      <w:r>
        <w:t xml:space="preserve"> First, the </w:t>
      </w:r>
      <w:r w:rsidRPr="00490E6B">
        <w:rPr>
          <w:color w:val="FF0000"/>
        </w:rPr>
        <w:t>condition is evaluated</w:t>
      </w:r>
      <w:r>
        <w:t xml:space="preserve">; the value of sum is greater than the value of MAX, or it is not </w:t>
      </w:r>
    </w:p>
    <w:p w:rsidR="00490E6B" w:rsidRDefault="00490E6B" w:rsidP="00490E6B">
      <w:pPr>
        <w:pStyle w:val="ListParagraph"/>
        <w:numPr>
          <w:ilvl w:val="0"/>
          <w:numId w:val="1"/>
        </w:numPr>
      </w:pPr>
      <w:r>
        <w:t xml:space="preserve">If the condition is </w:t>
      </w:r>
      <w:r w:rsidRPr="00490E6B">
        <w:rPr>
          <w:color w:val="FF0000"/>
        </w:rPr>
        <w:t>true</w:t>
      </w:r>
      <w:r>
        <w:t xml:space="preserve">, the assignment </w:t>
      </w:r>
      <w:r w:rsidRPr="00490E6B">
        <w:rPr>
          <w:color w:val="FF0000"/>
        </w:rPr>
        <w:t xml:space="preserve">statement </w:t>
      </w:r>
      <w:r>
        <w:t xml:space="preserve">is </w:t>
      </w:r>
      <w:r w:rsidRPr="00490E6B">
        <w:rPr>
          <w:color w:val="FF0000"/>
        </w:rPr>
        <w:t>executed</w:t>
      </w:r>
      <w:r>
        <w:t xml:space="preserve">; if it isn't, it is </w:t>
      </w:r>
      <w:r w:rsidRPr="00490E6B">
        <w:rPr>
          <w:color w:val="FF0000"/>
        </w:rPr>
        <w:t>skipped</w:t>
      </w:r>
    </w:p>
    <w:p w:rsidR="00490E6B" w:rsidRPr="00905044" w:rsidRDefault="00490E6B" w:rsidP="00490E6B">
      <w:pPr>
        <w:rPr>
          <w:b/>
        </w:rPr>
      </w:pPr>
      <w:r w:rsidRPr="00905044">
        <w:rPr>
          <w:b/>
        </w:rPr>
        <w:lastRenderedPageBreak/>
        <w:t>Logical Operators</w:t>
      </w:r>
    </w:p>
    <w:p w:rsidR="00490E6B" w:rsidRDefault="00490E6B" w:rsidP="00490E6B">
      <w:pPr>
        <w:pStyle w:val="ListParagraph"/>
        <w:numPr>
          <w:ilvl w:val="0"/>
          <w:numId w:val="1"/>
        </w:numPr>
      </w:pPr>
      <w:r>
        <w:t xml:space="preserve">Boolean expressions can also use the following </w:t>
      </w:r>
      <w:r w:rsidRPr="00905044">
        <w:rPr>
          <w:b/>
          <w:color w:val="4472C4" w:themeColor="accent1"/>
        </w:rPr>
        <w:t>logical operators</w:t>
      </w:r>
      <w:r>
        <w:t xml:space="preserve">: </w:t>
      </w:r>
    </w:p>
    <w:p w:rsidR="00490E6B" w:rsidRDefault="00490E6B" w:rsidP="00490E6B">
      <w:pPr>
        <w:pStyle w:val="ListParagraph"/>
        <w:numPr>
          <w:ilvl w:val="1"/>
          <w:numId w:val="1"/>
        </w:numPr>
      </w:pPr>
      <w:r>
        <w:t xml:space="preserve">! Logical NOT </w:t>
      </w:r>
    </w:p>
    <w:p w:rsidR="00490E6B" w:rsidRDefault="00490E6B" w:rsidP="00490E6B">
      <w:pPr>
        <w:pStyle w:val="ListParagraph"/>
        <w:numPr>
          <w:ilvl w:val="1"/>
          <w:numId w:val="1"/>
        </w:numPr>
      </w:pPr>
      <w:r>
        <w:t xml:space="preserve">&amp;&amp; Logical AND </w:t>
      </w:r>
    </w:p>
    <w:p w:rsidR="00490E6B" w:rsidRDefault="00490E6B" w:rsidP="00490E6B">
      <w:pPr>
        <w:pStyle w:val="ListParagraph"/>
        <w:numPr>
          <w:ilvl w:val="1"/>
          <w:numId w:val="1"/>
        </w:numPr>
      </w:pPr>
      <w:r>
        <w:t xml:space="preserve">|| Logical OR </w:t>
      </w:r>
    </w:p>
    <w:p w:rsidR="00490E6B" w:rsidRDefault="00490E6B" w:rsidP="00490E6B">
      <w:pPr>
        <w:pStyle w:val="ListParagraph"/>
        <w:numPr>
          <w:ilvl w:val="0"/>
          <w:numId w:val="1"/>
        </w:numPr>
      </w:pPr>
      <w:r>
        <w:t xml:space="preserve">They all take </w:t>
      </w:r>
      <w:proofErr w:type="spellStart"/>
      <w:r w:rsidRPr="00905044">
        <w:rPr>
          <w:color w:val="FF0000"/>
        </w:rPr>
        <w:t>boolean</w:t>
      </w:r>
      <w:proofErr w:type="spellEnd"/>
      <w:r w:rsidRPr="00905044">
        <w:rPr>
          <w:color w:val="FF0000"/>
        </w:rPr>
        <w:t xml:space="preserve"> operands </w:t>
      </w:r>
      <w:r>
        <w:t xml:space="preserve">and produce </w:t>
      </w:r>
      <w:proofErr w:type="spellStart"/>
      <w:r w:rsidRPr="00905044">
        <w:rPr>
          <w:color w:val="FF0000"/>
        </w:rPr>
        <w:t>boolean</w:t>
      </w:r>
      <w:proofErr w:type="spellEnd"/>
      <w:r w:rsidRPr="00905044">
        <w:rPr>
          <w:color w:val="FF0000"/>
        </w:rPr>
        <w:t xml:space="preserve"> results </w:t>
      </w:r>
    </w:p>
    <w:p w:rsidR="00490E6B" w:rsidRDefault="00490E6B" w:rsidP="00490E6B">
      <w:pPr>
        <w:pStyle w:val="ListParagraph"/>
        <w:numPr>
          <w:ilvl w:val="0"/>
          <w:numId w:val="1"/>
        </w:numPr>
      </w:pPr>
      <w:r>
        <w:t xml:space="preserve">Logical NOT is a unary operator (it operates on one operand) </w:t>
      </w:r>
    </w:p>
    <w:p w:rsidR="00490E6B" w:rsidRDefault="00490E6B" w:rsidP="00490E6B">
      <w:pPr>
        <w:pStyle w:val="ListParagraph"/>
        <w:numPr>
          <w:ilvl w:val="0"/>
          <w:numId w:val="1"/>
        </w:numPr>
      </w:pPr>
      <w:r>
        <w:t xml:space="preserve">Logical AND </w:t>
      </w:r>
      <w:proofErr w:type="spellStart"/>
      <w:r>
        <w:t>and</w:t>
      </w:r>
      <w:proofErr w:type="spellEnd"/>
      <w:r>
        <w:t xml:space="preserve"> logical OR are binary operators (each operates on two operands)</w:t>
      </w:r>
    </w:p>
    <w:p w:rsidR="00905044" w:rsidRPr="00905044" w:rsidRDefault="00905044" w:rsidP="00905044">
      <w:pPr>
        <w:rPr>
          <w:b/>
        </w:rPr>
      </w:pPr>
      <w:r w:rsidRPr="00905044">
        <w:rPr>
          <w:b/>
        </w:rPr>
        <w:t>Logical NOT</w:t>
      </w:r>
    </w:p>
    <w:p w:rsidR="00905044" w:rsidRDefault="00905044" w:rsidP="00905044">
      <w:pPr>
        <w:pStyle w:val="ListParagraph"/>
        <w:numPr>
          <w:ilvl w:val="0"/>
          <w:numId w:val="1"/>
        </w:numPr>
      </w:pPr>
      <w:r>
        <w:t xml:space="preserve">The logical NOT operation is also called logical negation or logical complement </w:t>
      </w:r>
    </w:p>
    <w:p w:rsidR="00905044" w:rsidRDefault="00905044" w:rsidP="00905044">
      <w:pPr>
        <w:pStyle w:val="ListParagraph"/>
        <w:numPr>
          <w:ilvl w:val="0"/>
          <w:numId w:val="1"/>
        </w:numPr>
      </w:pPr>
      <w:r>
        <w:t xml:space="preserve">If some </w:t>
      </w:r>
      <w:proofErr w:type="spellStart"/>
      <w:r>
        <w:t>boolean</w:t>
      </w:r>
      <w:proofErr w:type="spellEnd"/>
      <w:r>
        <w:t xml:space="preserve"> condition a is true, </w:t>
      </w:r>
      <w:proofErr w:type="gramStart"/>
      <w:r>
        <w:t>then !a</w:t>
      </w:r>
      <w:proofErr w:type="gramEnd"/>
      <w:r>
        <w:t xml:space="preserve"> is false; if a is false, then !a is true </w:t>
      </w:r>
    </w:p>
    <w:p w:rsidR="00905044" w:rsidRDefault="00905044" w:rsidP="00905044">
      <w:pPr>
        <w:pStyle w:val="ListParagraph"/>
        <w:numPr>
          <w:ilvl w:val="0"/>
          <w:numId w:val="1"/>
        </w:numPr>
      </w:pPr>
      <w:r>
        <w:t xml:space="preserve">Logical expressions can be shown using a </w:t>
      </w:r>
      <w:r w:rsidRPr="00905044">
        <w:rPr>
          <w:b/>
          <w:color w:val="4472C4" w:themeColor="accent1"/>
        </w:rPr>
        <w:t>truth table</w:t>
      </w:r>
      <w:r>
        <w:t>:</w:t>
      </w:r>
    </w:p>
    <w:p w:rsidR="00905044" w:rsidRDefault="00905044" w:rsidP="00905044">
      <w:pPr>
        <w:pStyle w:val="ListParagraph"/>
        <w:numPr>
          <w:ilvl w:val="1"/>
          <w:numId w:val="1"/>
        </w:numPr>
      </w:pPr>
      <w:r>
        <w:t xml:space="preserve">a    </w:t>
      </w:r>
      <w:proofErr w:type="gramStart"/>
      <w:r>
        <w:t xml:space="preserve">  !a</w:t>
      </w:r>
      <w:proofErr w:type="gramEnd"/>
      <w:r>
        <w:t xml:space="preserve"> </w:t>
      </w:r>
    </w:p>
    <w:p w:rsidR="00905044" w:rsidRDefault="00905044" w:rsidP="00905044">
      <w:pPr>
        <w:pStyle w:val="ListParagraph"/>
        <w:numPr>
          <w:ilvl w:val="1"/>
          <w:numId w:val="1"/>
        </w:numPr>
      </w:pPr>
      <w:r>
        <w:t xml:space="preserve">true false </w:t>
      </w:r>
    </w:p>
    <w:p w:rsidR="00905044" w:rsidRDefault="00905044" w:rsidP="00905044">
      <w:pPr>
        <w:pStyle w:val="ListParagraph"/>
        <w:numPr>
          <w:ilvl w:val="1"/>
          <w:numId w:val="1"/>
        </w:numPr>
      </w:pPr>
      <w:r>
        <w:t>false true</w:t>
      </w:r>
    </w:p>
    <w:p w:rsidR="00905044" w:rsidRPr="00905044" w:rsidRDefault="00905044" w:rsidP="00905044">
      <w:pPr>
        <w:rPr>
          <w:b/>
        </w:rPr>
      </w:pPr>
      <w:r w:rsidRPr="00905044">
        <w:rPr>
          <w:b/>
        </w:rPr>
        <w:t xml:space="preserve">Logical AND </w:t>
      </w:r>
      <w:proofErr w:type="spellStart"/>
      <w:r w:rsidRPr="00905044">
        <w:rPr>
          <w:b/>
        </w:rPr>
        <w:t>and</w:t>
      </w:r>
      <w:proofErr w:type="spellEnd"/>
      <w:r w:rsidRPr="00905044">
        <w:rPr>
          <w:b/>
        </w:rPr>
        <w:t xml:space="preserve"> Logical OR</w:t>
      </w:r>
    </w:p>
    <w:p w:rsidR="00905044" w:rsidRDefault="00905044" w:rsidP="00905044">
      <w:pPr>
        <w:pStyle w:val="ListParagraph"/>
        <w:numPr>
          <w:ilvl w:val="0"/>
          <w:numId w:val="1"/>
        </w:numPr>
      </w:pPr>
      <w:r>
        <w:t xml:space="preserve">A truth table shows </w:t>
      </w:r>
      <w:r w:rsidRPr="00905044">
        <w:rPr>
          <w:color w:val="FF0000"/>
        </w:rPr>
        <w:t xml:space="preserve">all possible true-false combinations </w:t>
      </w:r>
      <w:r>
        <w:t xml:space="preserve">of the terms </w:t>
      </w:r>
    </w:p>
    <w:p w:rsidR="00905044" w:rsidRDefault="00905044" w:rsidP="00905044">
      <w:pPr>
        <w:pStyle w:val="ListParagraph"/>
        <w:numPr>
          <w:ilvl w:val="0"/>
          <w:numId w:val="1"/>
        </w:numPr>
      </w:pPr>
      <w:r>
        <w:t>Since &amp;&amp; and || each have two operands, there are four possible combinations of conditions a and b</w:t>
      </w:r>
    </w:p>
    <w:p w:rsidR="00905044" w:rsidRDefault="00905044" w:rsidP="00905044">
      <w:pPr>
        <w:pStyle w:val="ListParagraph"/>
        <w:numPr>
          <w:ilvl w:val="0"/>
          <w:numId w:val="1"/>
        </w:numPr>
      </w:pPr>
      <w:r>
        <w:rPr>
          <w:noProof/>
        </w:rPr>
        <w:drawing>
          <wp:inline distT="0" distB="0" distL="0" distR="0" wp14:anchorId="46A6113C" wp14:editId="6B6AA3F0">
            <wp:extent cx="1985433" cy="87329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5859" cy="877880"/>
                    </a:xfrm>
                    <a:prstGeom prst="rect">
                      <a:avLst/>
                    </a:prstGeom>
                  </pic:spPr>
                </pic:pic>
              </a:graphicData>
            </a:graphic>
          </wp:inline>
        </w:drawing>
      </w:r>
    </w:p>
    <w:p w:rsidR="00905044" w:rsidRDefault="00905044" w:rsidP="00905044">
      <w:pPr>
        <w:pStyle w:val="ListParagraph"/>
        <w:numPr>
          <w:ilvl w:val="0"/>
          <w:numId w:val="1"/>
        </w:numPr>
      </w:pPr>
      <w:r>
        <w:t xml:space="preserve">Expressions that use logical operators can form complex conditions </w:t>
      </w:r>
    </w:p>
    <w:p w:rsidR="00905044" w:rsidRDefault="00905044" w:rsidP="00905044">
      <w:pPr>
        <w:pStyle w:val="ListParagraph"/>
        <w:numPr>
          <w:ilvl w:val="0"/>
          <w:numId w:val="1"/>
        </w:numPr>
      </w:pPr>
      <w:r>
        <w:t>if (total &lt; MAX+5 &amp;</w:t>
      </w:r>
      <w:proofErr w:type="gramStart"/>
      <w:r>
        <w:t>&amp; !found</w:t>
      </w:r>
      <w:proofErr w:type="gramEnd"/>
      <w:r>
        <w:t xml:space="preserve">) </w:t>
      </w:r>
    </w:p>
    <w:p w:rsidR="00905044" w:rsidRDefault="00905044" w:rsidP="00905044">
      <w:pPr>
        <w:pStyle w:val="ListParagraph"/>
        <w:numPr>
          <w:ilvl w:val="0"/>
          <w:numId w:val="1"/>
        </w:numPr>
      </w:pPr>
      <w:proofErr w:type="spellStart"/>
      <w:r>
        <w:t>System.out.println</w:t>
      </w:r>
      <w:proofErr w:type="spellEnd"/>
      <w:r>
        <w:t xml:space="preserve"> ("Processing…"); </w:t>
      </w:r>
    </w:p>
    <w:p w:rsidR="00905044" w:rsidRDefault="00905044" w:rsidP="00905044">
      <w:pPr>
        <w:pStyle w:val="ListParagraph"/>
        <w:numPr>
          <w:ilvl w:val="0"/>
          <w:numId w:val="1"/>
        </w:numPr>
      </w:pPr>
      <w:r>
        <w:t xml:space="preserve">All </w:t>
      </w:r>
      <w:r w:rsidRPr="00905044">
        <w:rPr>
          <w:color w:val="FF0000"/>
        </w:rPr>
        <w:t xml:space="preserve">logical operators </w:t>
      </w:r>
      <w:r>
        <w:t xml:space="preserve">have </w:t>
      </w:r>
      <w:r w:rsidRPr="00905044">
        <w:rPr>
          <w:color w:val="FF0000"/>
        </w:rPr>
        <w:t xml:space="preserve">lower precedence </w:t>
      </w:r>
      <w:r>
        <w:t xml:space="preserve">than the relational operators </w:t>
      </w:r>
    </w:p>
    <w:p w:rsidR="00905044" w:rsidRDefault="00905044" w:rsidP="00905044">
      <w:pPr>
        <w:pStyle w:val="ListParagraph"/>
        <w:numPr>
          <w:ilvl w:val="0"/>
          <w:numId w:val="1"/>
        </w:numPr>
      </w:pPr>
      <w:proofErr w:type="gramStart"/>
      <w:r>
        <w:t>The !</w:t>
      </w:r>
      <w:proofErr w:type="gramEnd"/>
      <w:r>
        <w:t xml:space="preserve"> operator has </w:t>
      </w:r>
      <w:r w:rsidRPr="00905044">
        <w:rPr>
          <w:color w:val="FF0000"/>
        </w:rPr>
        <w:t xml:space="preserve">higher precedence </w:t>
      </w:r>
      <w:r>
        <w:t>than &amp;&amp; and ||</w:t>
      </w:r>
    </w:p>
    <w:p w:rsidR="00905044" w:rsidRDefault="00905044" w:rsidP="00905044">
      <w:pPr>
        <w:pStyle w:val="ListParagraph"/>
        <w:numPr>
          <w:ilvl w:val="0"/>
          <w:numId w:val="1"/>
        </w:numPr>
      </w:pPr>
      <w:r>
        <w:rPr>
          <w:noProof/>
        </w:rPr>
        <w:drawing>
          <wp:inline distT="0" distB="0" distL="0" distR="0" wp14:anchorId="2B1B782C" wp14:editId="2F5BA926">
            <wp:extent cx="3115733" cy="81721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1369" cy="821315"/>
                    </a:xfrm>
                    <a:prstGeom prst="rect">
                      <a:avLst/>
                    </a:prstGeom>
                  </pic:spPr>
                </pic:pic>
              </a:graphicData>
            </a:graphic>
          </wp:inline>
        </w:drawing>
      </w:r>
    </w:p>
    <w:p w:rsidR="00905044" w:rsidRPr="00905044" w:rsidRDefault="00905044" w:rsidP="00905044">
      <w:pPr>
        <w:pStyle w:val="ListParagraph"/>
        <w:numPr>
          <w:ilvl w:val="0"/>
          <w:numId w:val="1"/>
        </w:numPr>
        <w:rPr>
          <w:b/>
        </w:rPr>
      </w:pPr>
      <w:r w:rsidRPr="00905044">
        <w:rPr>
          <w:b/>
        </w:rPr>
        <w:t>Short-Circuited Operators</w:t>
      </w:r>
    </w:p>
    <w:p w:rsidR="00905044" w:rsidRDefault="00905044" w:rsidP="00905044">
      <w:pPr>
        <w:pStyle w:val="ListParagraph"/>
        <w:numPr>
          <w:ilvl w:val="1"/>
          <w:numId w:val="1"/>
        </w:numPr>
      </w:pPr>
      <w:r>
        <w:t>The processing of &amp;&amp; and || is “</w:t>
      </w:r>
      <w:r w:rsidRPr="00905044">
        <w:rPr>
          <w:color w:val="FF0000"/>
        </w:rPr>
        <w:t>short-circuited</w:t>
      </w:r>
      <w:r>
        <w:t xml:space="preserve">” </w:t>
      </w:r>
    </w:p>
    <w:p w:rsidR="00905044" w:rsidRDefault="00905044" w:rsidP="00905044">
      <w:pPr>
        <w:pStyle w:val="ListParagraph"/>
        <w:numPr>
          <w:ilvl w:val="1"/>
          <w:numId w:val="1"/>
        </w:numPr>
      </w:pPr>
      <w:r>
        <w:t xml:space="preserve">If the left operand is sufficient to determine the result, the right operand is not evaluated </w:t>
      </w:r>
    </w:p>
    <w:p w:rsidR="00905044" w:rsidRDefault="00905044" w:rsidP="00905044">
      <w:pPr>
        <w:pStyle w:val="ListParagraph"/>
        <w:numPr>
          <w:ilvl w:val="1"/>
          <w:numId w:val="1"/>
        </w:numPr>
      </w:pPr>
      <w:r>
        <w:t>if (</w:t>
      </w:r>
      <w:proofErr w:type="gramStart"/>
      <w:r>
        <w:t>count !</w:t>
      </w:r>
      <w:proofErr w:type="gramEnd"/>
      <w:r>
        <w:t xml:space="preserve">= 0 &amp;&amp; total/count &gt; MAX) </w:t>
      </w:r>
      <w:proofErr w:type="spellStart"/>
      <w:r>
        <w:t>System.out.println</w:t>
      </w:r>
      <w:proofErr w:type="spellEnd"/>
      <w:r>
        <w:t xml:space="preserve"> ("Testing."); </w:t>
      </w:r>
    </w:p>
    <w:p w:rsidR="00905044" w:rsidRDefault="00905044" w:rsidP="00905044">
      <w:pPr>
        <w:pStyle w:val="ListParagraph"/>
        <w:numPr>
          <w:ilvl w:val="1"/>
          <w:numId w:val="1"/>
        </w:numPr>
      </w:pPr>
      <w:r>
        <w:t xml:space="preserve">If count equals 0, then total/count &gt; MAX is never evaluated </w:t>
      </w:r>
    </w:p>
    <w:p w:rsidR="00905044" w:rsidRDefault="00905044" w:rsidP="00905044">
      <w:pPr>
        <w:pStyle w:val="ListParagraph"/>
        <w:numPr>
          <w:ilvl w:val="1"/>
          <w:numId w:val="1"/>
        </w:numPr>
      </w:pPr>
      <w:r>
        <w:t>This type of processing should be used carefully</w:t>
      </w:r>
    </w:p>
    <w:p w:rsidR="00905044" w:rsidRPr="000762CB" w:rsidRDefault="00905044" w:rsidP="00905044">
      <w:pPr>
        <w:rPr>
          <w:b/>
        </w:rPr>
      </w:pPr>
      <w:r w:rsidRPr="000762CB">
        <w:rPr>
          <w:b/>
        </w:rPr>
        <w:t>Indentation</w:t>
      </w:r>
    </w:p>
    <w:p w:rsidR="00905044" w:rsidRDefault="00905044" w:rsidP="00905044">
      <w:pPr>
        <w:pStyle w:val="ListParagraph"/>
        <w:numPr>
          <w:ilvl w:val="0"/>
          <w:numId w:val="1"/>
        </w:numPr>
      </w:pPr>
      <w:r>
        <w:lastRenderedPageBreak/>
        <w:t xml:space="preserve">The statement controlled by the if statement is indented to indicate that relationship </w:t>
      </w:r>
    </w:p>
    <w:p w:rsidR="00905044" w:rsidRDefault="00905044" w:rsidP="00905044">
      <w:pPr>
        <w:pStyle w:val="ListParagraph"/>
        <w:numPr>
          <w:ilvl w:val="0"/>
          <w:numId w:val="1"/>
        </w:numPr>
      </w:pPr>
      <w:r>
        <w:t xml:space="preserve">The use of a </w:t>
      </w:r>
      <w:r w:rsidRPr="00905044">
        <w:rPr>
          <w:color w:val="FF0000"/>
        </w:rPr>
        <w:t xml:space="preserve">consistent indentation </w:t>
      </w:r>
      <w:r>
        <w:t xml:space="preserve">style makes a program easier to read and understand </w:t>
      </w:r>
    </w:p>
    <w:p w:rsidR="00905044" w:rsidRDefault="00905044" w:rsidP="00905044">
      <w:pPr>
        <w:pStyle w:val="ListParagraph"/>
        <w:numPr>
          <w:ilvl w:val="0"/>
          <w:numId w:val="1"/>
        </w:numPr>
      </w:pPr>
      <w:r>
        <w:t xml:space="preserve">The </w:t>
      </w:r>
      <w:r w:rsidRPr="00905044">
        <w:rPr>
          <w:color w:val="FF0000"/>
        </w:rPr>
        <w:t>compiler ignores indentation</w:t>
      </w:r>
      <w:r>
        <w:t>, which can lead to errors if the indentation is not correct</w:t>
      </w:r>
    </w:p>
    <w:p w:rsidR="008215D3" w:rsidRPr="008215D3" w:rsidRDefault="008215D3" w:rsidP="00905044">
      <w:pPr>
        <w:pStyle w:val="ListParagraph"/>
        <w:numPr>
          <w:ilvl w:val="0"/>
          <w:numId w:val="1"/>
        </w:numPr>
      </w:pPr>
      <w:r>
        <w:t xml:space="preserve">Remember that </w:t>
      </w:r>
      <w:r w:rsidRPr="008215D3">
        <w:rPr>
          <w:color w:val="FF0000"/>
        </w:rPr>
        <w:t xml:space="preserve">indentation </w:t>
      </w:r>
      <w:r>
        <w:t xml:space="preserve">is for the </w:t>
      </w:r>
      <w:r w:rsidRPr="008215D3">
        <w:rPr>
          <w:color w:val="FF0000"/>
        </w:rPr>
        <w:t xml:space="preserve">human reader </w:t>
      </w:r>
      <w:r>
        <w:t xml:space="preserve">and </w:t>
      </w:r>
      <w:r w:rsidRPr="008215D3">
        <w:rPr>
          <w:color w:val="FF0000"/>
        </w:rPr>
        <w:t>is ignored by the compiler</w:t>
      </w:r>
    </w:p>
    <w:p w:rsidR="008215D3" w:rsidRDefault="008215D3" w:rsidP="00905044">
      <w:pPr>
        <w:pStyle w:val="ListParagraph"/>
        <w:numPr>
          <w:ilvl w:val="0"/>
          <w:numId w:val="1"/>
        </w:numPr>
      </w:pPr>
      <w:r>
        <w:t>Despite what the indentation implies, delta will be set to 0 no matter what</w:t>
      </w:r>
    </w:p>
    <w:p w:rsidR="00905044" w:rsidRPr="008215D3" w:rsidRDefault="00905044" w:rsidP="00905044">
      <w:pPr>
        <w:rPr>
          <w:b/>
        </w:rPr>
      </w:pPr>
      <w:r w:rsidRPr="008215D3">
        <w:rPr>
          <w:b/>
        </w:rPr>
        <w:t>The if-else Statement</w:t>
      </w:r>
    </w:p>
    <w:p w:rsidR="00905044" w:rsidRDefault="00905044" w:rsidP="00905044">
      <w:pPr>
        <w:pStyle w:val="ListParagraph"/>
        <w:numPr>
          <w:ilvl w:val="0"/>
          <w:numId w:val="1"/>
        </w:numPr>
      </w:pPr>
      <w:r>
        <w:t xml:space="preserve">An </w:t>
      </w:r>
      <w:r w:rsidRPr="00905044">
        <w:rPr>
          <w:b/>
          <w:color w:val="4472C4" w:themeColor="accent1"/>
        </w:rPr>
        <w:t>else clause</w:t>
      </w:r>
      <w:r w:rsidRPr="00905044">
        <w:rPr>
          <w:color w:val="4472C4" w:themeColor="accent1"/>
        </w:rPr>
        <w:t xml:space="preserve"> </w:t>
      </w:r>
      <w:r>
        <w:t xml:space="preserve">can be added to an if statement to make an </w:t>
      </w:r>
      <w:proofErr w:type="spellStart"/>
      <w:r>
        <w:t>ifelse</w:t>
      </w:r>
      <w:proofErr w:type="spellEnd"/>
      <w:r>
        <w:t xml:space="preserve"> statement </w:t>
      </w:r>
    </w:p>
    <w:p w:rsidR="00905044" w:rsidRDefault="00905044" w:rsidP="00905044">
      <w:pPr>
        <w:pStyle w:val="ListParagraph"/>
        <w:numPr>
          <w:ilvl w:val="1"/>
          <w:numId w:val="1"/>
        </w:numPr>
      </w:pPr>
      <w:r>
        <w:t xml:space="preserve">if </w:t>
      </w:r>
      <w:proofErr w:type="gramStart"/>
      <w:r>
        <w:t xml:space="preserve">( </w:t>
      </w:r>
      <w:r w:rsidRPr="008215D3">
        <w:rPr>
          <w:color w:val="70AD47" w:themeColor="accent6"/>
        </w:rPr>
        <w:t>condition</w:t>
      </w:r>
      <w:proofErr w:type="gramEnd"/>
      <w:r w:rsidRPr="008215D3">
        <w:rPr>
          <w:color w:val="70AD47" w:themeColor="accent6"/>
        </w:rPr>
        <w:t xml:space="preserve"> </w:t>
      </w:r>
      <w:r>
        <w:t xml:space="preserve">) </w:t>
      </w:r>
    </w:p>
    <w:p w:rsidR="00905044" w:rsidRDefault="00905044" w:rsidP="00905044">
      <w:pPr>
        <w:pStyle w:val="ListParagraph"/>
        <w:numPr>
          <w:ilvl w:val="1"/>
          <w:numId w:val="1"/>
        </w:numPr>
      </w:pPr>
      <w:r w:rsidRPr="008215D3">
        <w:rPr>
          <w:color w:val="70AD47" w:themeColor="accent6"/>
        </w:rPr>
        <w:t>statement1</w:t>
      </w:r>
      <w:r>
        <w:t>;</w:t>
      </w:r>
    </w:p>
    <w:p w:rsidR="00905044" w:rsidRDefault="00905044" w:rsidP="00905044">
      <w:pPr>
        <w:pStyle w:val="ListParagraph"/>
        <w:numPr>
          <w:ilvl w:val="1"/>
          <w:numId w:val="1"/>
        </w:numPr>
      </w:pPr>
      <w:r>
        <w:t xml:space="preserve">else </w:t>
      </w:r>
    </w:p>
    <w:p w:rsidR="00905044" w:rsidRDefault="00905044" w:rsidP="00905044">
      <w:pPr>
        <w:pStyle w:val="ListParagraph"/>
        <w:numPr>
          <w:ilvl w:val="1"/>
          <w:numId w:val="1"/>
        </w:numPr>
      </w:pPr>
      <w:r w:rsidRPr="008215D3">
        <w:rPr>
          <w:color w:val="70AD47" w:themeColor="accent6"/>
        </w:rPr>
        <w:t>statement2</w:t>
      </w:r>
      <w:r>
        <w:t xml:space="preserve">; </w:t>
      </w:r>
    </w:p>
    <w:p w:rsidR="00905044" w:rsidRDefault="00905044" w:rsidP="00905044">
      <w:pPr>
        <w:pStyle w:val="ListParagraph"/>
        <w:numPr>
          <w:ilvl w:val="0"/>
          <w:numId w:val="1"/>
        </w:numPr>
      </w:pPr>
      <w:r>
        <w:t xml:space="preserve">If the </w:t>
      </w:r>
      <w:r w:rsidRPr="008215D3">
        <w:rPr>
          <w:color w:val="70AD47" w:themeColor="accent6"/>
        </w:rPr>
        <w:t xml:space="preserve">condition </w:t>
      </w:r>
      <w:r>
        <w:t xml:space="preserve">is true, </w:t>
      </w:r>
      <w:r w:rsidRPr="008215D3">
        <w:rPr>
          <w:color w:val="70AD47" w:themeColor="accent6"/>
        </w:rPr>
        <w:t xml:space="preserve">statement1 </w:t>
      </w:r>
      <w:r>
        <w:t xml:space="preserve">is executed; if the condition is false, </w:t>
      </w:r>
      <w:r w:rsidRPr="008215D3">
        <w:rPr>
          <w:color w:val="70AD47" w:themeColor="accent6"/>
        </w:rPr>
        <w:t xml:space="preserve">statement2 </w:t>
      </w:r>
      <w:r>
        <w:t xml:space="preserve">is executed </w:t>
      </w:r>
    </w:p>
    <w:p w:rsidR="00905044" w:rsidRDefault="00905044" w:rsidP="00905044">
      <w:pPr>
        <w:pStyle w:val="ListParagraph"/>
        <w:numPr>
          <w:ilvl w:val="0"/>
          <w:numId w:val="1"/>
        </w:numPr>
      </w:pPr>
      <w:r>
        <w:t>One or the other will be executed, but not both</w:t>
      </w:r>
    </w:p>
    <w:p w:rsidR="008215D3" w:rsidRPr="008215D3" w:rsidRDefault="008215D3" w:rsidP="008215D3">
      <w:pPr>
        <w:rPr>
          <w:b/>
        </w:rPr>
      </w:pPr>
      <w:r w:rsidRPr="008215D3">
        <w:rPr>
          <w:b/>
        </w:rPr>
        <w:t>Block Statements</w:t>
      </w:r>
    </w:p>
    <w:p w:rsidR="008215D3" w:rsidRDefault="008215D3" w:rsidP="008215D3">
      <w:pPr>
        <w:pStyle w:val="ListParagraph"/>
        <w:numPr>
          <w:ilvl w:val="0"/>
          <w:numId w:val="1"/>
        </w:numPr>
      </w:pPr>
      <w:r>
        <w:t xml:space="preserve">Several statements can be grouped together into a </w:t>
      </w:r>
      <w:r w:rsidRPr="008215D3">
        <w:rPr>
          <w:b/>
          <w:color w:val="4472C4" w:themeColor="accent1"/>
        </w:rPr>
        <w:t>block statement</w:t>
      </w:r>
      <w:r w:rsidRPr="008215D3">
        <w:rPr>
          <w:color w:val="4472C4" w:themeColor="accent1"/>
        </w:rPr>
        <w:t xml:space="preserve"> </w:t>
      </w:r>
      <w:r>
        <w:t xml:space="preserve">delimited by braces </w:t>
      </w:r>
    </w:p>
    <w:p w:rsidR="008215D3" w:rsidRDefault="008215D3" w:rsidP="008215D3">
      <w:pPr>
        <w:pStyle w:val="ListParagraph"/>
        <w:numPr>
          <w:ilvl w:val="0"/>
          <w:numId w:val="1"/>
        </w:numPr>
      </w:pPr>
      <w:r>
        <w:t xml:space="preserve">A block statement can be used wherever a statement is called for in the Java syntax rules </w:t>
      </w:r>
    </w:p>
    <w:p w:rsidR="008215D3" w:rsidRDefault="008215D3" w:rsidP="008215D3">
      <w:pPr>
        <w:pStyle w:val="ListParagraph"/>
        <w:numPr>
          <w:ilvl w:val="1"/>
          <w:numId w:val="1"/>
        </w:numPr>
      </w:pPr>
      <w:r>
        <w:t xml:space="preserve">if (total &gt; MAX) </w:t>
      </w:r>
      <w:proofErr w:type="gramStart"/>
      <w:r>
        <w:t xml:space="preserve">{ </w:t>
      </w:r>
      <w:proofErr w:type="spellStart"/>
      <w:r>
        <w:t>System.out.println</w:t>
      </w:r>
      <w:proofErr w:type="spellEnd"/>
      <w:proofErr w:type="gramEnd"/>
      <w:r>
        <w:t xml:space="preserve"> ("Error!!"); </w:t>
      </w:r>
      <w:proofErr w:type="spellStart"/>
      <w:r>
        <w:t>errorCount</w:t>
      </w:r>
      <w:proofErr w:type="spellEnd"/>
      <w:r>
        <w:t>++; }</w:t>
      </w:r>
    </w:p>
    <w:p w:rsidR="008215D3" w:rsidRDefault="008215D3" w:rsidP="008215D3">
      <w:pPr>
        <w:pStyle w:val="ListParagraph"/>
        <w:numPr>
          <w:ilvl w:val="0"/>
          <w:numId w:val="1"/>
        </w:numPr>
      </w:pPr>
      <w:r>
        <w:t xml:space="preserve">The if clause, or the else clause, or both, could be governed by block statements </w:t>
      </w:r>
    </w:p>
    <w:p w:rsidR="008215D3" w:rsidRDefault="008215D3" w:rsidP="008215D3">
      <w:pPr>
        <w:pStyle w:val="ListParagraph"/>
        <w:numPr>
          <w:ilvl w:val="1"/>
          <w:numId w:val="1"/>
        </w:numPr>
      </w:pPr>
      <w:r>
        <w:t xml:space="preserve">if (total &gt; MAX) </w:t>
      </w:r>
      <w:proofErr w:type="gramStart"/>
      <w:r>
        <w:t xml:space="preserve">{ </w:t>
      </w:r>
      <w:proofErr w:type="spellStart"/>
      <w:r>
        <w:t>System.out.println</w:t>
      </w:r>
      <w:proofErr w:type="spellEnd"/>
      <w:proofErr w:type="gramEnd"/>
      <w:r>
        <w:t xml:space="preserve"> ("Error!!"); </w:t>
      </w:r>
      <w:proofErr w:type="spellStart"/>
      <w:r>
        <w:t>errorCount</w:t>
      </w:r>
      <w:proofErr w:type="spellEnd"/>
      <w:r>
        <w:t xml:space="preserve">++; } </w:t>
      </w:r>
    </w:p>
    <w:p w:rsidR="008215D3" w:rsidRDefault="008215D3" w:rsidP="008215D3">
      <w:pPr>
        <w:pStyle w:val="ListParagraph"/>
        <w:numPr>
          <w:ilvl w:val="1"/>
          <w:numId w:val="1"/>
        </w:numPr>
      </w:pPr>
      <w:r>
        <w:t xml:space="preserve">else </w:t>
      </w:r>
      <w:proofErr w:type="gramStart"/>
      <w:r>
        <w:t xml:space="preserve">{ </w:t>
      </w:r>
      <w:proofErr w:type="spellStart"/>
      <w:r>
        <w:t>System.out.println</w:t>
      </w:r>
      <w:proofErr w:type="spellEnd"/>
      <w:proofErr w:type="gramEnd"/>
      <w:r>
        <w:t xml:space="preserve"> ("Total: " + total); current = total*2; }</w:t>
      </w:r>
    </w:p>
    <w:p w:rsidR="008215D3" w:rsidRPr="008215D3" w:rsidRDefault="008215D3" w:rsidP="008215D3">
      <w:pPr>
        <w:rPr>
          <w:b/>
        </w:rPr>
      </w:pPr>
      <w:r w:rsidRPr="008215D3">
        <w:rPr>
          <w:b/>
        </w:rPr>
        <w:t>Nested if Statements</w:t>
      </w:r>
    </w:p>
    <w:p w:rsidR="008215D3" w:rsidRDefault="008215D3" w:rsidP="008215D3">
      <w:pPr>
        <w:pStyle w:val="ListParagraph"/>
        <w:numPr>
          <w:ilvl w:val="0"/>
          <w:numId w:val="1"/>
        </w:numPr>
      </w:pPr>
      <w:r>
        <w:t xml:space="preserve">The statement executed </w:t>
      </w:r>
      <w:proofErr w:type="gramStart"/>
      <w:r>
        <w:t>as a result of</w:t>
      </w:r>
      <w:proofErr w:type="gramEnd"/>
      <w:r>
        <w:t xml:space="preserve"> an if or else clause could be another if statement </w:t>
      </w:r>
    </w:p>
    <w:p w:rsidR="008215D3" w:rsidRDefault="008215D3" w:rsidP="008215D3">
      <w:pPr>
        <w:pStyle w:val="ListParagraph"/>
        <w:numPr>
          <w:ilvl w:val="0"/>
          <w:numId w:val="1"/>
        </w:numPr>
      </w:pPr>
      <w:r>
        <w:t xml:space="preserve">These are called </w:t>
      </w:r>
      <w:r w:rsidRPr="008215D3">
        <w:rPr>
          <w:b/>
          <w:color w:val="4472C4" w:themeColor="accent1"/>
        </w:rPr>
        <w:t>nested if statements</w:t>
      </w:r>
      <w:r w:rsidRPr="008215D3">
        <w:rPr>
          <w:color w:val="4472C4" w:themeColor="accent1"/>
        </w:rPr>
        <w:t xml:space="preserve"> </w:t>
      </w:r>
    </w:p>
    <w:p w:rsidR="008215D3" w:rsidRDefault="008215D3" w:rsidP="008215D3">
      <w:pPr>
        <w:pStyle w:val="ListParagraph"/>
        <w:numPr>
          <w:ilvl w:val="0"/>
          <w:numId w:val="1"/>
        </w:numPr>
      </w:pPr>
      <w:r>
        <w:t xml:space="preserve">An </w:t>
      </w:r>
      <w:r w:rsidRPr="008215D3">
        <w:rPr>
          <w:color w:val="FF0000"/>
        </w:rPr>
        <w:t xml:space="preserve">else </w:t>
      </w:r>
      <w:r>
        <w:t xml:space="preserve">clause is matched to the </w:t>
      </w:r>
      <w:r w:rsidRPr="008215D3">
        <w:rPr>
          <w:color w:val="FF0000"/>
        </w:rPr>
        <w:t xml:space="preserve">last unmatched if </w:t>
      </w:r>
      <w:r>
        <w:t xml:space="preserve">(no matter what the indentation implies) </w:t>
      </w:r>
    </w:p>
    <w:p w:rsidR="008215D3" w:rsidRDefault="008215D3" w:rsidP="008215D3">
      <w:pPr>
        <w:pStyle w:val="ListParagraph"/>
        <w:numPr>
          <w:ilvl w:val="0"/>
          <w:numId w:val="1"/>
        </w:numPr>
      </w:pPr>
      <w:r>
        <w:t>Braces can be used to specify the if statement to which an else clause belongs</w:t>
      </w:r>
    </w:p>
    <w:p w:rsidR="000762CB" w:rsidRPr="000762CB" w:rsidRDefault="000762CB" w:rsidP="000762CB">
      <w:pPr>
        <w:rPr>
          <w:b/>
          <w:sz w:val="24"/>
        </w:rPr>
      </w:pPr>
      <w:r w:rsidRPr="000762CB">
        <w:rPr>
          <w:b/>
          <w:sz w:val="24"/>
          <w:highlight w:val="yellow"/>
        </w:rPr>
        <w:t>Java Class 14</w:t>
      </w:r>
    </w:p>
    <w:p w:rsidR="000762CB" w:rsidRPr="000762CB" w:rsidRDefault="000762CB" w:rsidP="000762CB">
      <w:pPr>
        <w:rPr>
          <w:b/>
        </w:rPr>
      </w:pPr>
      <w:r w:rsidRPr="000762CB">
        <w:rPr>
          <w:b/>
        </w:rPr>
        <w:t>Comparing Data</w:t>
      </w:r>
    </w:p>
    <w:p w:rsidR="000762CB" w:rsidRDefault="000762CB" w:rsidP="000762CB">
      <w:pPr>
        <w:pStyle w:val="ListParagraph"/>
        <w:numPr>
          <w:ilvl w:val="0"/>
          <w:numId w:val="1"/>
        </w:numPr>
      </w:pPr>
      <w:r>
        <w:t xml:space="preserve">When comparing data using </w:t>
      </w:r>
      <w:proofErr w:type="spellStart"/>
      <w:r>
        <w:t>boolean</w:t>
      </w:r>
      <w:proofErr w:type="spellEnd"/>
      <w:r>
        <w:t xml:space="preserve"> expressions, it's important to understand the nuances of certain data types </w:t>
      </w:r>
    </w:p>
    <w:p w:rsidR="000762CB" w:rsidRDefault="000762CB" w:rsidP="000762CB">
      <w:pPr>
        <w:pStyle w:val="ListParagraph"/>
        <w:numPr>
          <w:ilvl w:val="0"/>
          <w:numId w:val="1"/>
        </w:numPr>
      </w:pPr>
      <w:r>
        <w:t xml:space="preserve">Let's examine some key situations: </w:t>
      </w:r>
    </w:p>
    <w:p w:rsidR="000762CB" w:rsidRPr="000762CB" w:rsidRDefault="000762CB" w:rsidP="000762CB">
      <w:pPr>
        <w:pStyle w:val="ListParagraph"/>
        <w:numPr>
          <w:ilvl w:val="1"/>
          <w:numId w:val="1"/>
        </w:numPr>
        <w:rPr>
          <w:color w:val="FF0000"/>
        </w:rPr>
      </w:pPr>
      <w:r>
        <w:t xml:space="preserve">◦ </w:t>
      </w:r>
      <w:r w:rsidRPr="000762CB">
        <w:rPr>
          <w:color w:val="FF0000"/>
        </w:rPr>
        <w:t xml:space="preserve">Comparing floating point values for equality </w:t>
      </w:r>
    </w:p>
    <w:p w:rsidR="000762CB" w:rsidRPr="000762CB" w:rsidRDefault="000762CB" w:rsidP="000762CB">
      <w:pPr>
        <w:pStyle w:val="ListParagraph"/>
        <w:numPr>
          <w:ilvl w:val="1"/>
          <w:numId w:val="1"/>
        </w:numPr>
        <w:rPr>
          <w:color w:val="FF0000"/>
        </w:rPr>
      </w:pPr>
      <w:r w:rsidRPr="000762CB">
        <w:rPr>
          <w:color w:val="FF0000"/>
        </w:rPr>
        <w:t xml:space="preserve">◦ Comparing characters </w:t>
      </w:r>
    </w:p>
    <w:p w:rsidR="000762CB" w:rsidRPr="000762CB" w:rsidRDefault="000762CB" w:rsidP="000762CB">
      <w:pPr>
        <w:pStyle w:val="ListParagraph"/>
        <w:numPr>
          <w:ilvl w:val="1"/>
          <w:numId w:val="1"/>
        </w:numPr>
        <w:rPr>
          <w:color w:val="FF0000"/>
        </w:rPr>
      </w:pPr>
      <w:r w:rsidRPr="000762CB">
        <w:rPr>
          <w:color w:val="FF0000"/>
        </w:rPr>
        <w:t xml:space="preserve">◦ Comparing strings (alphabetical order) </w:t>
      </w:r>
    </w:p>
    <w:p w:rsidR="000762CB" w:rsidRPr="000762CB" w:rsidRDefault="000762CB" w:rsidP="000762CB">
      <w:pPr>
        <w:pStyle w:val="ListParagraph"/>
        <w:numPr>
          <w:ilvl w:val="1"/>
          <w:numId w:val="1"/>
        </w:numPr>
        <w:rPr>
          <w:color w:val="FF0000"/>
        </w:rPr>
      </w:pPr>
      <w:r w:rsidRPr="000762CB">
        <w:rPr>
          <w:color w:val="FF0000"/>
        </w:rPr>
        <w:t>◦ Comparing object vs. comparing object references</w:t>
      </w:r>
    </w:p>
    <w:p w:rsidR="000762CB" w:rsidRPr="000762CB" w:rsidRDefault="000762CB" w:rsidP="000762CB">
      <w:pPr>
        <w:rPr>
          <w:b/>
        </w:rPr>
      </w:pPr>
      <w:r w:rsidRPr="000762CB">
        <w:rPr>
          <w:b/>
        </w:rPr>
        <w:t>Comparing Floating Point Values</w:t>
      </w:r>
    </w:p>
    <w:p w:rsidR="000762CB" w:rsidRDefault="000762CB" w:rsidP="000762CB">
      <w:pPr>
        <w:pStyle w:val="ListParagraph"/>
        <w:numPr>
          <w:ilvl w:val="0"/>
          <w:numId w:val="1"/>
        </w:numPr>
      </w:pPr>
      <w:r>
        <w:t xml:space="preserve">You should </w:t>
      </w:r>
      <w:r w:rsidRPr="000762CB">
        <w:rPr>
          <w:color w:val="FF0000"/>
        </w:rPr>
        <w:t>rarely (never) use the equality operator (==)</w:t>
      </w:r>
      <w:r>
        <w:t xml:space="preserve"> when comparing two floating point values (float or double) because two floating point values are equal only if their underlying binary representations match exactly </w:t>
      </w:r>
    </w:p>
    <w:p w:rsidR="000762CB" w:rsidRDefault="000762CB" w:rsidP="000762CB">
      <w:pPr>
        <w:pStyle w:val="ListParagraph"/>
        <w:numPr>
          <w:ilvl w:val="0"/>
          <w:numId w:val="1"/>
        </w:numPr>
      </w:pPr>
      <w:r>
        <w:lastRenderedPageBreak/>
        <w:t xml:space="preserve">To determine the equality of two floating point numbers, use the following technique: </w:t>
      </w:r>
    </w:p>
    <w:p w:rsidR="000762CB" w:rsidRDefault="000762CB" w:rsidP="000762CB">
      <w:pPr>
        <w:pStyle w:val="ListParagraph"/>
        <w:numPr>
          <w:ilvl w:val="1"/>
          <w:numId w:val="1"/>
        </w:numPr>
      </w:pPr>
      <w:r>
        <w:t>if (</w:t>
      </w:r>
      <w:proofErr w:type="spellStart"/>
      <w:proofErr w:type="gramStart"/>
      <w:r>
        <w:t>Math.abs</w:t>
      </w:r>
      <w:proofErr w:type="spellEnd"/>
      <w:r>
        <w:t>(</w:t>
      </w:r>
      <w:proofErr w:type="gramEnd"/>
      <w:r>
        <w:t xml:space="preserve">f1 - f2) &lt; TOLERANCE) </w:t>
      </w:r>
      <w:proofErr w:type="spellStart"/>
      <w:r>
        <w:t>System.out.println</w:t>
      </w:r>
      <w:proofErr w:type="spellEnd"/>
      <w:r>
        <w:t xml:space="preserve"> ("Essentially equal"); </w:t>
      </w:r>
    </w:p>
    <w:p w:rsidR="000762CB" w:rsidRDefault="000762CB" w:rsidP="000762CB">
      <w:pPr>
        <w:pStyle w:val="ListParagraph"/>
        <w:numPr>
          <w:ilvl w:val="0"/>
          <w:numId w:val="1"/>
        </w:numPr>
      </w:pPr>
      <w:r>
        <w:t xml:space="preserve">If the difference between the two floating point values is less than the tolerance, they </w:t>
      </w:r>
      <w:proofErr w:type="gramStart"/>
      <w:r>
        <w:t>are considered to be</w:t>
      </w:r>
      <w:proofErr w:type="gramEnd"/>
      <w:r>
        <w:t xml:space="preserve"> equal </w:t>
      </w:r>
    </w:p>
    <w:p w:rsidR="000762CB" w:rsidRDefault="000762CB" w:rsidP="000762CB">
      <w:pPr>
        <w:pStyle w:val="ListParagraph"/>
        <w:numPr>
          <w:ilvl w:val="0"/>
          <w:numId w:val="1"/>
        </w:numPr>
      </w:pPr>
      <w:r>
        <w:t>The tolerance could be set to any appropriate level, such as 0.000001</w:t>
      </w:r>
    </w:p>
    <w:p w:rsidR="000762CB" w:rsidRPr="000762CB" w:rsidRDefault="000762CB" w:rsidP="000762CB">
      <w:pPr>
        <w:rPr>
          <w:b/>
        </w:rPr>
      </w:pPr>
      <w:r w:rsidRPr="000762CB">
        <w:rPr>
          <w:b/>
        </w:rPr>
        <w:t>Comparing Characters</w:t>
      </w:r>
    </w:p>
    <w:p w:rsidR="000762CB" w:rsidRDefault="000762CB" w:rsidP="000762CB">
      <w:pPr>
        <w:pStyle w:val="ListParagraph"/>
        <w:numPr>
          <w:ilvl w:val="0"/>
          <w:numId w:val="1"/>
        </w:numPr>
      </w:pPr>
      <w:r>
        <w:t xml:space="preserve">As we've discussed, Java character data is based on the </w:t>
      </w:r>
      <w:r w:rsidRPr="000762CB">
        <w:rPr>
          <w:color w:val="FF0000"/>
        </w:rPr>
        <w:t xml:space="preserve">Unicode character set </w:t>
      </w:r>
    </w:p>
    <w:p w:rsidR="000762CB" w:rsidRDefault="000762CB" w:rsidP="000762CB">
      <w:pPr>
        <w:pStyle w:val="ListParagraph"/>
        <w:numPr>
          <w:ilvl w:val="0"/>
          <w:numId w:val="1"/>
        </w:numPr>
      </w:pPr>
      <w:r>
        <w:t xml:space="preserve">Unicode establishes a </w:t>
      </w:r>
      <w:proofErr w:type="gramStart"/>
      <w:r>
        <w:t>particular numeric</w:t>
      </w:r>
      <w:proofErr w:type="gramEnd"/>
      <w:r>
        <w:t xml:space="preserve"> value for each character, and therefore an ordering </w:t>
      </w:r>
    </w:p>
    <w:p w:rsidR="000762CB" w:rsidRDefault="000762CB" w:rsidP="000762CB">
      <w:pPr>
        <w:pStyle w:val="ListParagraph"/>
        <w:numPr>
          <w:ilvl w:val="0"/>
          <w:numId w:val="1"/>
        </w:numPr>
      </w:pPr>
      <w:r>
        <w:t xml:space="preserve">We can use relational operators on character data based on this ordering </w:t>
      </w:r>
    </w:p>
    <w:p w:rsidR="000762CB" w:rsidRDefault="000762CB" w:rsidP="000762CB">
      <w:pPr>
        <w:pStyle w:val="ListParagraph"/>
        <w:numPr>
          <w:ilvl w:val="0"/>
          <w:numId w:val="1"/>
        </w:numPr>
      </w:pPr>
      <w:r>
        <w:t xml:space="preserve">For example, the character '+' is less than the character 'J' because it comes before it in the Unicode character set </w:t>
      </w:r>
    </w:p>
    <w:p w:rsidR="000762CB" w:rsidRDefault="000762CB" w:rsidP="000762CB">
      <w:pPr>
        <w:pStyle w:val="ListParagraph"/>
        <w:numPr>
          <w:ilvl w:val="0"/>
          <w:numId w:val="1"/>
        </w:numPr>
      </w:pPr>
      <w:r w:rsidRPr="000762CB">
        <w:rPr>
          <w:color w:val="FF0000"/>
        </w:rPr>
        <w:t>Appendix C</w:t>
      </w:r>
      <w:r>
        <w:t xml:space="preserve"> provides an overview of Unicode</w:t>
      </w:r>
    </w:p>
    <w:p w:rsidR="000762CB" w:rsidRDefault="000762CB" w:rsidP="000762CB">
      <w:pPr>
        <w:pStyle w:val="ListParagraph"/>
        <w:numPr>
          <w:ilvl w:val="0"/>
          <w:numId w:val="1"/>
        </w:numPr>
      </w:pPr>
      <w:r>
        <w:t xml:space="preserve">In Unicode, the digit characters (0-9) are contiguous and in order </w:t>
      </w:r>
    </w:p>
    <w:p w:rsidR="000762CB" w:rsidRDefault="000762CB" w:rsidP="000762CB">
      <w:pPr>
        <w:pStyle w:val="ListParagraph"/>
        <w:numPr>
          <w:ilvl w:val="0"/>
          <w:numId w:val="1"/>
        </w:numPr>
      </w:pPr>
      <w:r>
        <w:t>Likewise, the uppercase letters (A-Z) and lowercase letters (a-z) are contiguous and in order</w:t>
      </w:r>
    </w:p>
    <w:p w:rsidR="000762CB" w:rsidRPr="000762CB" w:rsidRDefault="000762CB" w:rsidP="000762CB">
      <w:pPr>
        <w:rPr>
          <w:b/>
        </w:rPr>
      </w:pPr>
      <w:r w:rsidRPr="000762CB">
        <w:rPr>
          <w:b/>
        </w:rPr>
        <w:t>Comparing Strings</w:t>
      </w:r>
    </w:p>
    <w:p w:rsidR="000762CB" w:rsidRDefault="000762CB" w:rsidP="000762CB">
      <w:pPr>
        <w:pStyle w:val="ListParagraph"/>
        <w:numPr>
          <w:ilvl w:val="0"/>
          <w:numId w:val="1"/>
        </w:numPr>
      </w:pPr>
      <w:r>
        <w:t xml:space="preserve">Remember that in Java a character </w:t>
      </w:r>
      <w:r w:rsidRPr="000762CB">
        <w:rPr>
          <w:color w:val="FF0000"/>
        </w:rPr>
        <w:t xml:space="preserve">String </w:t>
      </w:r>
      <w:r>
        <w:t xml:space="preserve">is an </w:t>
      </w:r>
      <w:r w:rsidRPr="000762CB">
        <w:rPr>
          <w:color w:val="FF0000"/>
        </w:rPr>
        <w:t xml:space="preserve">object </w:t>
      </w:r>
    </w:p>
    <w:p w:rsidR="000762CB" w:rsidRDefault="000762CB" w:rsidP="000762CB">
      <w:pPr>
        <w:pStyle w:val="ListParagraph"/>
        <w:numPr>
          <w:ilvl w:val="0"/>
          <w:numId w:val="1"/>
        </w:numPr>
      </w:pPr>
      <w:r>
        <w:t xml:space="preserve">The </w:t>
      </w:r>
      <w:r w:rsidRPr="000762CB">
        <w:rPr>
          <w:color w:val="FF0000"/>
        </w:rPr>
        <w:t xml:space="preserve">equals </w:t>
      </w:r>
      <w:r>
        <w:t xml:space="preserve">method can be called with strings to determine if two strings contain </w:t>
      </w:r>
      <w:proofErr w:type="gramStart"/>
      <w:r>
        <w:t>exactly the same</w:t>
      </w:r>
      <w:proofErr w:type="gramEnd"/>
      <w:r>
        <w:t xml:space="preserve"> characters in the same order </w:t>
      </w:r>
    </w:p>
    <w:p w:rsidR="000762CB" w:rsidRDefault="000762CB" w:rsidP="000762CB">
      <w:pPr>
        <w:pStyle w:val="ListParagraph"/>
        <w:numPr>
          <w:ilvl w:val="0"/>
          <w:numId w:val="1"/>
        </w:numPr>
      </w:pPr>
      <w:r>
        <w:t xml:space="preserve">The equals method returns a </w:t>
      </w:r>
      <w:proofErr w:type="spellStart"/>
      <w:r>
        <w:t>boolean</w:t>
      </w:r>
      <w:proofErr w:type="spellEnd"/>
      <w:r>
        <w:t xml:space="preserve"> result </w:t>
      </w:r>
    </w:p>
    <w:p w:rsidR="000762CB" w:rsidRDefault="000762CB" w:rsidP="000762CB">
      <w:pPr>
        <w:pStyle w:val="ListParagraph"/>
        <w:numPr>
          <w:ilvl w:val="1"/>
          <w:numId w:val="1"/>
        </w:numPr>
      </w:pPr>
      <w:r>
        <w:t xml:space="preserve">if (name1.equals(name2)) </w:t>
      </w:r>
    </w:p>
    <w:p w:rsidR="000762CB" w:rsidRDefault="000762CB" w:rsidP="000762CB">
      <w:pPr>
        <w:pStyle w:val="ListParagraph"/>
        <w:numPr>
          <w:ilvl w:val="2"/>
          <w:numId w:val="1"/>
        </w:numPr>
      </w:pPr>
      <w:proofErr w:type="spellStart"/>
      <w:r>
        <w:t>System.out.println</w:t>
      </w:r>
      <w:proofErr w:type="spellEnd"/>
      <w:r>
        <w:t xml:space="preserve"> ("Same name");</w:t>
      </w:r>
    </w:p>
    <w:p w:rsidR="000762CB" w:rsidRDefault="000762CB" w:rsidP="000762CB">
      <w:pPr>
        <w:pStyle w:val="ListParagraph"/>
        <w:numPr>
          <w:ilvl w:val="0"/>
          <w:numId w:val="1"/>
        </w:numPr>
      </w:pPr>
      <w:r>
        <w:t xml:space="preserve">We cannot use the relational operators to compare strings because they are not primitives </w:t>
      </w:r>
    </w:p>
    <w:p w:rsidR="000762CB" w:rsidRDefault="000762CB" w:rsidP="000762CB">
      <w:pPr>
        <w:pStyle w:val="ListParagraph"/>
        <w:numPr>
          <w:ilvl w:val="0"/>
          <w:numId w:val="1"/>
        </w:numPr>
      </w:pPr>
      <w:r>
        <w:t xml:space="preserve">The String class contains the </w:t>
      </w:r>
      <w:proofErr w:type="spellStart"/>
      <w:r w:rsidRPr="000762CB">
        <w:rPr>
          <w:color w:val="FF0000"/>
        </w:rPr>
        <w:t>compareTo</w:t>
      </w:r>
      <w:proofErr w:type="spellEnd"/>
      <w:r>
        <w:t xml:space="preserve"> method for determining if one string comes before another </w:t>
      </w:r>
    </w:p>
    <w:p w:rsidR="000762CB" w:rsidRDefault="000762CB" w:rsidP="000762CB">
      <w:pPr>
        <w:pStyle w:val="ListParagraph"/>
        <w:numPr>
          <w:ilvl w:val="0"/>
          <w:numId w:val="1"/>
        </w:numPr>
      </w:pPr>
      <w:r>
        <w:t xml:space="preserve">A call to name1.compareTo(name2) </w:t>
      </w:r>
    </w:p>
    <w:p w:rsidR="000762CB" w:rsidRDefault="000762CB" w:rsidP="000762CB">
      <w:pPr>
        <w:pStyle w:val="ListParagraph"/>
        <w:numPr>
          <w:ilvl w:val="1"/>
          <w:numId w:val="1"/>
        </w:numPr>
      </w:pPr>
      <w:r>
        <w:t xml:space="preserve">◦ returns </w:t>
      </w:r>
      <w:r w:rsidRPr="000762CB">
        <w:rPr>
          <w:color w:val="FF0000"/>
        </w:rPr>
        <w:t xml:space="preserve">zero </w:t>
      </w:r>
      <w:r>
        <w:t xml:space="preserve">if name1 and name2 are </w:t>
      </w:r>
      <w:r w:rsidRPr="000762CB">
        <w:rPr>
          <w:color w:val="FF0000"/>
        </w:rPr>
        <w:t xml:space="preserve">equal </w:t>
      </w:r>
      <w:r>
        <w:t xml:space="preserve">(contain the same characters) </w:t>
      </w:r>
    </w:p>
    <w:p w:rsidR="000762CB" w:rsidRDefault="000762CB" w:rsidP="000762CB">
      <w:pPr>
        <w:pStyle w:val="ListParagraph"/>
        <w:numPr>
          <w:ilvl w:val="1"/>
          <w:numId w:val="1"/>
        </w:numPr>
      </w:pPr>
      <w:r>
        <w:t xml:space="preserve">◦ returns a </w:t>
      </w:r>
      <w:r w:rsidRPr="000762CB">
        <w:rPr>
          <w:color w:val="FF0000"/>
        </w:rPr>
        <w:t xml:space="preserve">negative value </w:t>
      </w:r>
      <w:r>
        <w:t xml:space="preserve">if name1 is </w:t>
      </w:r>
      <w:r w:rsidRPr="000762CB">
        <w:rPr>
          <w:color w:val="FF0000"/>
        </w:rPr>
        <w:t xml:space="preserve">less than </w:t>
      </w:r>
      <w:r>
        <w:t xml:space="preserve">name2 </w:t>
      </w:r>
    </w:p>
    <w:p w:rsidR="000762CB" w:rsidRDefault="000762CB" w:rsidP="000762CB">
      <w:pPr>
        <w:pStyle w:val="ListParagraph"/>
        <w:numPr>
          <w:ilvl w:val="1"/>
          <w:numId w:val="1"/>
        </w:numPr>
      </w:pPr>
      <w:r>
        <w:t xml:space="preserve">◦ returns a </w:t>
      </w:r>
      <w:r w:rsidRPr="000762CB">
        <w:rPr>
          <w:color w:val="FF0000"/>
        </w:rPr>
        <w:t xml:space="preserve">positive value </w:t>
      </w:r>
      <w:r>
        <w:t xml:space="preserve">if name1 is </w:t>
      </w:r>
      <w:r w:rsidRPr="000762CB">
        <w:rPr>
          <w:color w:val="FF0000"/>
        </w:rPr>
        <w:t xml:space="preserve">greater than </w:t>
      </w:r>
      <w:r>
        <w:t>name2</w:t>
      </w:r>
    </w:p>
    <w:p w:rsidR="000762CB" w:rsidRDefault="000762CB" w:rsidP="000762CB">
      <w:pPr>
        <w:pStyle w:val="ListParagraph"/>
        <w:numPr>
          <w:ilvl w:val="0"/>
          <w:numId w:val="1"/>
        </w:numPr>
      </w:pPr>
      <w:r>
        <w:t xml:space="preserve">Because comparing characters and strings is based on a character set, it is called a </w:t>
      </w:r>
      <w:r w:rsidRPr="000762CB">
        <w:rPr>
          <w:b/>
          <w:color w:val="4472C4" w:themeColor="accent1"/>
        </w:rPr>
        <w:t>lexicographic ordering</w:t>
      </w:r>
    </w:p>
    <w:p w:rsidR="000762CB" w:rsidRDefault="000762CB" w:rsidP="000762CB">
      <w:pPr>
        <w:pStyle w:val="ListParagraph"/>
        <w:numPr>
          <w:ilvl w:val="1"/>
          <w:numId w:val="1"/>
        </w:numPr>
      </w:pPr>
      <w:r>
        <w:t xml:space="preserve">Lexicographic ordering is not strictly alphabetical when uppercase and lowercase characters are mixed </w:t>
      </w:r>
    </w:p>
    <w:p w:rsidR="000762CB" w:rsidRDefault="000762CB" w:rsidP="000762CB">
      <w:pPr>
        <w:pStyle w:val="ListParagraph"/>
        <w:numPr>
          <w:ilvl w:val="1"/>
          <w:numId w:val="1"/>
        </w:numPr>
      </w:pPr>
      <w:r>
        <w:t xml:space="preserve">For example, the string "Great" comes before the string "fantastic" because </w:t>
      </w:r>
      <w:proofErr w:type="gramStart"/>
      <w:r>
        <w:t>all of</w:t>
      </w:r>
      <w:proofErr w:type="gramEnd"/>
      <w:r>
        <w:t xml:space="preserve"> the uppercase letters come before all of the lowercase letters in Unicode </w:t>
      </w:r>
    </w:p>
    <w:p w:rsidR="000762CB" w:rsidRDefault="000762CB" w:rsidP="000762CB">
      <w:pPr>
        <w:pStyle w:val="ListParagraph"/>
        <w:numPr>
          <w:ilvl w:val="1"/>
          <w:numId w:val="1"/>
        </w:numPr>
      </w:pPr>
      <w:r>
        <w:t xml:space="preserve">Also, short strings come before longer strings with the same prefix (lexicographically) </w:t>
      </w:r>
    </w:p>
    <w:p w:rsidR="000762CB" w:rsidRDefault="000762CB" w:rsidP="000762CB">
      <w:pPr>
        <w:pStyle w:val="ListParagraph"/>
        <w:numPr>
          <w:ilvl w:val="1"/>
          <w:numId w:val="1"/>
        </w:numPr>
      </w:pPr>
      <w:r>
        <w:t>Therefore "book" comes before "bookcase"</w:t>
      </w:r>
    </w:p>
    <w:p w:rsidR="000762CB" w:rsidRPr="000762CB" w:rsidRDefault="000762CB" w:rsidP="000762CB">
      <w:pPr>
        <w:rPr>
          <w:b/>
        </w:rPr>
      </w:pPr>
      <w:r w:rsidRPr="000762CB">
        <w:rPr>
          <w:b/>
        </w:rPr>
        <w:t>Comparing Object References</w:t>
      </w:r>
    </w:p>
    <w:p w:rsidR="000762CB" w:rsidRDefault="000762CB" w:rsidP="000762CB">
      <w:pPr>
        <w:pStyle w:val="ListParagraph"/>
        <w:numPr>
          <w:ilvl w:val="0"/>
          <w:numId w:val="1"/>
        </w:numPr>
      </w:pPr>
      <w:r>
        <w:t xml:space="preserve">To see if two object references are the same (which means they refer to the </w:t>
      </w:r>
      <w:r w:rsidRPr="000762CB">
        <w:rPr>
          <w:color w:val="FF0000"/>
        </w:rPr>
        <w:t>same object</w:t>
      </w:r>
      <w:r>
        <w:t xml:space="preserve"> on the heap), use the equality operator (==) </w:t>
      </w:r>
    </w:p>
    <w:p w:rsidR="000762CB" w:rsidRDefault="000762CB" w:rsidP="000762CB">
      <w:pPr>
        <w:pStyle w:val="ListParagraph"/>
        <w:numPr>
          <w:ilvl w:val="1"/>
          <w:numId w:val="1"/>
        </w:numPr>
      </w:pPr>
      <w:r>
        <w:t xml:space="preserve">Foo a = new </w:t>
      </w:r>
      <w:proofErr w:type="gramStart"/>
      <w:r>
        <w:t>Foo(</w:t>
      </w:r>
      <w:proofErr w:type="gramEnd"/>
      <w:r>
        <w:t xml:space="preserve">); </w:t>
      </w:r>
    </w:p>
    <w:p w:rsidR="000762CB" w:rsidRDefault="000762CB" w:rsidP="000762CB">
      <w:pPr>
        <w:pStyle w:val="ListParagraph"/>
        <w:numPr>
          <w:ilvl w:val="1"/>
          <w:numId w:val="1"/>
        </w:numPr>
      </w:pPr>
      <w:r>
        <w:t xml:space="preserve">Foo b = new </w:t>
      </w:r>
      <w:proofErr w:type="gramStart"/>
      <w:r>
        <w:t>Foo(</w:t>
      </w:r>
      <w:proofErr w:type="gramEnd"/>
      <w:r>
        <w:t xml:space="preserve">); </w:t>
      </w:r>
    </w:p>
    <w:p w:rsidR="000762CB" w:rsidRDefault="000762CB" w:rsidP="000762CB">
      <w:pPr>
        <w:pStyle w:val="ListParagraph"/>
        <w:numPr>
          <w:ilvl w:val="1"/>
          <w:numId w:val="1"/>
        </w:numPr>
      </w:pPr>
      <w:r>
        <w:lastRenderedPageBreak/>
        <w:t xml:space="preserve">Foo c = a; </w:t>
      </w:r>
    </w:p>
    <w:p w:rsidR="000762CB" w:rsidRDefault="000762CB" w:rsidP="000762CB">
      <w:pPr>
        <w:pStyle w:val="ListParagraph"/>
        <w:numPr>
          <w:ilvl w:val="1"/>
          <w:numId w:val="1"/>
        </w:numPr>
      </w:pPr>
      <w:r>
        <w:t xml:space="preserve">if (a == b) false </w:t>
      </w:r>
    </w:p>
    <w:p w:rsidR="000762CB" w:rsidRDefault="000762CB" w:rsidP="000762CB">
      <w:pPr>
        <w:pStyle w:val="ListParagraph"/>
        <w:numPr>
          <w:ilvl w:val="1"/>
          <w:numId w:val="1"/>
        </w:numPr>
      </w:pPr>
      <w:r>
        <w:t xml:space="preserve">if (a == c) true </w:t>
      </w:r>
    </w:p>
    <w:p w:rsidR="000762CB" w:rsidRDefault="000762CB" w:rsidP="000762CB">
      <w:pPr>
        <w:pStyle w:val="ListParagraph"/>
        <w:numPr>
          <w:ilvl w:val="1"/>
          <w:numId w:val="1"/>
        </w:numPr>
      </w:pPr>
      <w:r>
        <w:t>if (b == c) false</w:t>
      </w:r>
    </w:p>
    <w:p w:rsidR="000762CB" w:rsidRPr="001A1298" w:rsidRDefault="000762CB" w:rsidP="000762CB">
      <w:pPr>
        <w:rPr>
          <w:b/>
        </w:rPr>
      </w:pPr>
      <w:r w:rsidRPr="001A1298">
        <w:rPr>
          <w:b/>
        </w:rPr>
        <w:t>Repetition Statements</w:t>
      </w:r>
    </w:p>
    <w:p w:rsidR="001A1298" w:rsidRDefault="001A1298" w:rsidP="001A1298">
      <w:pPr>
        <w:pStyle w:val="ListParagraph"/>
        <w:numPr>
          <w:ilvl w:val="0"/>
          <w:numId w:val="1"/>
        </w:numPr>
      </w:pPr>
      <w:r w:rsidRPr="001A1298">
        <w:rPr>
          <w:b/>
          <w:color w:val="4472C4" w:themeColor="accent1"/>
        </w:rPr>
        <w:t>Repetition statements</w:t>
      </w:r>
      <w:r w:rsidRPr="001A1298">
        <w:rPr>
          <w:color w:val="4472C4" w:themeColor="accent1"/>
        </w:rPr>
        <w:t xml:space="preserve"> </w:t>
      </w:r>
      <w:r>
        <w:t xml:space="preserve">allow us to execute a statement multiple times </w:t>
      </w:r>
    </w:p>
    <w:p w:rsidR="001A1298" w:rsidRDefault="001A1298" w:rsidP="001A1298">
      <w:pPr>
        <w:pStyle w:val="ListParagraph"/>
        <w:numPr>
          <w:ilvl w:val="0"/>
          <w:numId w:val="1"/>
        </w:numPr>
      </w:pPr>
      <w:proofErr w:type="gramStart"/>
      <w:r>
        <w:t>Often</w:t>
      </w:r>
      <w:proofErr w:type="gramEnd"/>
      <w:r>
        <w:t xml:space="preserve"> they are referred to as </w:t>
      </w:r>
      <w:r w:rsidRPr="001A1298">
        <w:rPr>
          <w:b/>
          <w:color w:val="4472C4" w:themeColor="accent1"/>
        </w:rPr>
        <w:t>loops</w:t>
      </w:r>
      <w:r w:rsidRPr="001A1298">
        <w:rPr>
          <w:color w:val="4472C4" w:themeColor="accent1"/>
        </w:rPr>
        <w:t xml:space="preserve"> </w:t>
      </w:r>
    </w:p>
    <w:p w:rsidR="001A1298" w:rsidRDefault="001A1298" w:rsidP="001A1298">
      <w:pPr>
        <w:pStyle w:val="ListParagraph"/>
        <w:numPr>
          <w:ilvl w:val="0"/>
          <w:numId w:val="1"/>
        </w:numPr>
      </w:pPr>
      <w:r>
        <w:t xml:space="preserve">Like conditional statements, they are controlled by </w:t>
      </w:r>
      <w:proofErr w:type="spellStart"/>
      <w:r>
        <w:t>boolean</w:t>
      </w:r>
      <w:proofErr w:type="spellEnd"/>
      <w:r>
        <w:t xml:space="preserve"> expressions </w:t>
      </w:r>
    </w:p>
    <w:p w:rsidR="001A1298" w:rsidRDefault="001A1298" w:rsidP="001A1298">
      <w:pPr>
        <w:pStyle w:val="ListParagraph"/>
        <w:numPr>
          <w:ilvl w:val="0"/>
          <w:numId w:val="1"/>
        </w:numPr>
      </w:pPr>
      <w:r>
        <w:t xml:space="preserve">Java has three kinds of repetition statements: </w:t>
      </w:r>
      <w:r w:rsidRPr="001A1298">
        <w:rPr>
          <w:color w:val="FF0000"/>
        </w:rPr>
        <w:t>while</w:t>
      </w:r>
      <w:r>
        <w:t xml:space="preserve">, </w:t>
      </w:r>
      <w:r w:rsidRPr="001A1298">
        <w:rPr>
          <w:color w:val="FF0000"/>
        </w:rPr>
        <w:t>do</w:t>
      </w:r>
      <w:r>
        <w:t xml:space="preserve">, and </w:t>
      </w:r>
      <w:r w:rsidRPr="001A1298">
        <w:rPr>
          <w:color w:val="FF0000"/>
        </w:rPr>
        <w:t xml:space="preserve">for </w:t>
      </w:r>
      <w:r>
        <w:t>loops</w:t>
      </w:r>
    </w:p>
    <w:p w:rsidR="001A1298" w:rsidRPr="001A1298" w:rsidRDefault="001A1298" w:rsidP="001A1298">
      <w:pPr>
        <w:rPr>
          <w:b/>
        </w:rPr>
      </w:pPr>
      <w:r w:rsidRPr="001A1298">
        <w:rPr>
          <w:b/>
        </w:rPr>
        <w:t>The while Statement</w:t>
      </w:r>
    </w:p>
    <w:p w:rsidR="001A1298" w:rsidRDefault="001A1298" w:rsidP="001A1298">
      <w:pPr>
        <w:pStyle w:val="ListParagraph"/>
        <w:numPr>
          <w:ilvl w:val="0"/>
          <w:numId w:val="1"/>
        </w:numPr>
      </w:pPr>
      <w:r>
        <w:t xml:space="preserve">A </w:t>
      </w:r>
      <w:r w:rsidRPr="001A1298">
        <w:rPr>
          <w:b/>
          <w:color w:val="4472C4" w:themeColor="accent1"/>
        </w:rPr>
        <w:t>while statement</w:t>
      </w:r>
      <w:r w:rsidRPr="001A1298">
        <w:rPr>
          <w:color w:val="4472C4" w:themeColor="accent1"/>
        </w:rPr>
        <w:t xml:space="preserve"> </w:t>
      </w:r>
      <w:r>
        <w:t xml:space="preserve">has the following syntax: </w:t>
      </w:r>
    </w:p>
    <w:p w:rsidR="001A1298" w:rsidRDefault="001A1298" w:rsidP="001A1298">
      <w:pPr>
        <w:pStyle w:val="ListParagraph"/>
        <w:numPr>
          <w:ilvl w:val="1"/>
          <w:numId w:val="1"/>
        </w:numPr>
      </w:pPr>
      <w:r>
        <w:t xml:space="preserve">while </w:t>
      </w:r>
      <w:proofErr w:type="gramStart"/>
      <w:r>
        <w:t xml:space="preserve">( </w:t>
      </w:r>
      <w:r w:rsidRPr="001A1298">
        <w:rPr>
          <w:b/>
          <w:color w:val="70AD47" w:themeColor="accent6"/>
        </w:rPr>
        <w:t>condition</w:t>
      </w:r>
      <w:proofErr w:type="gramEnd"/>
      <w:r w:rsidRPr="001A1298">
        <w:rPr>
          <w:color w:val="70AD47" w:themeColor="accent6"/>
        </w:rPr>
        <w:t xml:space="preserve"> </w:t>
      </w:r>
      <w:r>
        <w:t xml:space="preserve">) </w:t>
      </w:r>
    </w:p>
    <w:p w:rsidR="001A1298" w:rsidRDefault="001A1298" w:rsidP="001A1298">
      <w:pPr>
        <w:pStyle w:val="ListParagraph"/>
        <w:numPr>
          <w:ilvl w:val="2"/>
          <w:numId w:val="1"/>
        </w:numPr>
      </w:pPr>
      <w:r w:rsidRPr="001A1298">
        <w:rPr>
          <w:b/>
          <w:color w:val="70AD47" w:themeColor="accent6"/>
        </w:rPr>
        <w:t>statement</w:t>
      </w:r>
      <w:r>
        <w:t xml:space="preserve">; </w:t>
      </w:r>
    </w:p>
    <w:p w:rsidR="001A1298" w:rsidRDefault="001A1298" w:rsidP="001A1298">
      <w:pPr>
        <w:pStyle w:val="ListParagraph"/>
        <w:numPr>
          <w:ilvl w:val="0"/>
          <w:numId w:val="1"/>
        </w:numPr>
      </w:pPr>
      <w:r>
        <w:t xml:space="preserve">If the </w:t>
      </w:r>
      <w:r w:rsidRPr="001A1298">
        <w:rPr>
          <w:color w:val="70AD47" w:themeColor="accent6"/>
        </w:rPr>
        <w:t xml:space="preserve">condition </w:t>
      </w:r>
      <w:r>
        <w:t xml:space="preserve">is true, the </w:t>
      </w:r>
      <w:r w:rsidRPr="001A1298">
        <w:rPr>
          <w:color w:val="70AD47" w:themeColor="accent6"/>
        </w:rPr>
        <w:t xml:space="preserve">statement </w:t>
      </w:r>
      <w:r>
        <w:t xml:space="preserve">is executed </w:t>
      </w:r>
    </w:p>
    <w:p w:rsidR="001A1298" w:rsidRDefault="001A1298" w:rsidP="001A1298">
      <w:pPr>
        <w:pStyle w:val="ListParagraph"/>
        <w:numPr>
          <w:ilvl w:val="0"/>
          <w:numId w:val="1"/>
        </w:numPr>
      </w:pPr>
      <w:r>
        <w:t xml:space="preserve">Then the condition is evaluated again, and if it is still true, the statement is executed again </w:t>
      </w:r>
    </w:p>
    <w:p w:rsidR="001A1298" w:rsidRDefault="001A1298" w:rsidP="001A1298">
      <w:pPr>
        <w:pStyle w:val="ListParagraph"/>
        <w:numPr>
          <w:ilvl w:val="0"/>
          <w:numId w:val="1"/>
        </w:numPr>
      </w:pPr>
      <w:r>
        <w:t>The statement is executed repeatedly until the condition becomes false</w:t>
      </w:r>
    </w:p>
    <w:p w:rsidR="001A1298" w:rsidRDefault="001A1298" w:rsidP="001A1298">
      <w:pPr>
        <w:pStyle w:val="ListParagraph"/>
        <w:numPr>
          <w:ilvl w:val="0"/>
          <w:numId w:val="1"/>
        </w:numPr>
      </w:pPr>
      <w:r>
        <w:t xml:space="preserve">An example of a while statement: </w:t>
      </w:r>
    </w:p>
    <w:p w:rsidR="001A1298" w:rsidRDefault="001A1298" w:rsidP="001A1298">
      <w:pPr>
        <w:pStyle w:val="ListParagraph"/>
        <w:numPr>
          <w:ilvl w:val="0"/>
          <w:numId w:val="1"/>
        </w:numPr>
      </w:pPr>
      <w:r>
        <w:t xml:space="preserve">If the condition of a while loop is false initially, the statement is never executed </w:t>
      </w:r>
    </w:p>
    <w:p w:rsidR="001A1298" w:rsidRDefault="001A1298" w:rsidP="001A1298">
      <w:pPr>
        <w:pStyle w:val="ListParagraph"/>
        <w:numPr>
          <w:ilvl w:val="0"/>
          <w:numId w:val="1"/>
        </w:numPr>
      </w:pPr>
      <w:r>
        <w:t xml:space="preserve">Therefore, the body of a while loop will execute </w:t>
      </w:r>
      <w:r w:rsidRPr="001A1298">
        <w:rPr>
          <w:color w:val="FF0000"/>
        </w:rPr>
        <w:t xml:space="preserve">zero </w:t>
      </w:r>
      <w:r>
        <w:t xml:space="preserve">or </w:t>
      </w:r>
      <w:r w:rsidRPr="001A1298">
        <w:rPr>
          <w:color w:val="FF0000"/>
        </w:rPr>
        <w:t>more times</w:t>
      </w:r>
    </w:p>
    <w:p w:rsidR="001A1298" w:rsidRPr="001A1298" w:rsidRDefault="001A1298" w:rsidP="001A1298">
      <w:pPr>
        <w:pStyle w:val="ListParagraph"/>
        <w:numPr>
          <w:ilvl w:val="0"/>
          <w:numId w:val="1"/>
        </w:numPr>
        <w:rPr>
          <w:b/>
        </w:rPr>
      </w:pPr>
      <w:r w:rsidRPr="001A1298">
        <w:rPr>
          <w:b/>
        </w:rPr>
        <w:t>Sentinel Values</w:t>
      </w:r>
    </w:p>
    <w:p w:rsidR="001A1298" w:rsidRDefault="001A1298" w:rsidP="001A1298">
      <w:pPr>
        <w:pStyle w:val="ListParagraph"/>
        <w:numPr>
          <w:ilvl w:val="1"/>
          <w:numId w:val="1"/>
        </w:numPr>
      </w:pPr>
      <w:r>
        <w:t xml:space="preserve">Let's look at some examples of loop processing </w:t>
      </w:r>
    </w:p>
    <w:p w:rsidR="001A1298" w:rsidRDefault="001A1298" w:rsidP="001A1298">
      <w:pPr>
        <w:pStyle w:val="ListParagraph"/>
        <w:numPr>
          <w:ilvl w:val="1"/>
          <w:numId w:val="1"/>
        </w:numPr>
      </w:pPr>
      <w:r>
        <w:t xml:space="preserve">A loop can be used to maintain a </w:t>
      </w:r>
      <w:r w:rsidRPr="001A1298">
        <w:rPr>
          <w:color w:val="FF0000"/>
        </w:rPr>
        <w:t xml:space="preserve">running sum </w:t>
      </w:r>
    </w:p>
    <w:p w:rsidR="001A1298" w:rsidRDefault="001A1298" w:rsidP="001A1298">
      <w:pPr>
        <w:pStyle w:val="ListParagraph"/>
        <w:numPr>
          <w:ilvl w:val="1"/>
          <w:numId w:val="1"/>
        </w:numPr>
      </w:pPr>
      <w:r>
        <w:t xml:space="preserve">A </w:t>
      </w:r>
      <w:r w:rsidRPr="001A1298">
        <w:rPr>
          <w:b/>
          <w:color w:val="4472C4" w:themeColor="accent1"/>
        </w:rPr>
        <w:t>sentinel value</w:t>
      </w:r>
      <w:r w:rsidRPr="001A1298">
        <w:rPr>
          <w:color w:val="4472C4" w:themeColor="accent1"/>
        </w:rPr>
        <w:t xml:space="preserve"> </w:t>
      </w:r>
      <w:r>
        <w:t>is a special input value that represents the end of input</w:t>
      </w:r>
    </w:p>
    <w:p w:rsidR="001A1298" w:rsidRPr="001A1298" w:rsidRDefault="001A1298" w:rsidP="001A1298">
      <w:pPr>
        <w:pStyle w:val="ListParagraph"/>
        <w:numPr>
          <w:ilvl w:val="0"/>
          <w:numId w:val="1"/>
        </w:numPr>
        <w:rPr>
          <w:b/>
        </w:rPr>
      </w:pPr>
      <w:r w:rsidRPr="001A1298">
        <w:rPr>
          <w:b/>
        </w:rPr>
        <w:t>Input Validation</w:t>
      </w:r>
    </w:p>
    <w:p w:rsidR="001A1298" w:rsidRDefault="001A1298" w:rsidP="001A1298">
      <w:pPr>
        <w:pStyle w:val="ListParagraph"/>
        <w:numPr>
          <w:ilvl w:val="1"/>
          <w:numId w:val="1"/>
        </w:numPr>
      </w:pPr>
      <w:r>
        <w:t xml:space="preserve">A loop can also be used for </w:t>
      </w:r>
      <w:r w:rsidRPr="001A1298">
        <w:rPr>
          <w:color w:val="FF0000"/>
        </w:rPr>
        <w:t>input validation</w:t>
      </w:r>
      <w:r>
        <w:t xml:space="preserve">, making a program more robust </w:t>
      </w:r>
    </w:p>
    <w:p w:rsidR="001A1298" w:rsidRDefault="001A1298" w:rsidP="001A1298">
      <w:pPr>
        <w:pStyle w:val="ListParagraph"/>
        <w:numPr>
          <w:ilvl w:val="1"/>
          <w:numId w:val="1"/>
        </w:numPr>
      </w:pPr>
      <w:r>
        <w:t>It's generally a good idea to verify that input is valid (in whatever sense) when possible</w:t>
      </w:r>
    </w:p>
    <w:p w:rsidR="001A1298" w:rsidRPr="001A1298" w:rsidRDefault="001A1298" w:rsidP="001A1298">
      <w:pPr>
        <w:pStyle w:val="ListParagraph"/>
        <w:numPr>
          <w:ilvl w:val="0"/>
          <w:numId w:val="1"/>
        </w:numPr>
        <w:rPr>
          <w:b/>
        </w:rPr>
      </w:pPr>
      <w:r w:rsidRPr="001A1298">
        <w:rPr>
          <w:b/>
        </w:rPr>
        <w:t>Infinite Loops</w:t>
      </w:r>
    </w:p>
    <w:p w:rsidR="001A1298" w:rsidRDefault="001A1298" w:rsidP="001A1298">
      <w:pPr>
        <w:pStyle w:val="ListParagraph"/>
        <w:numPr>
          <w:ilvl w:val="1"/>
          <w:numId w:val="1"/>
        </w:numPr>
      </w:pPr>
      <w:r>
        <w:t xml:space="preserve">The body of a while loop eventually must make the condition false </w:t>
      </w:r>
    </w:p>
    <w:p w:rsidR="001A1298" w:rsidRDefault="001A1298" w:rsidP="001A1298">
      <w:pPr>
        <w:pStyle w:val="ListParagraph"/>
        <w:numPr>
          <w:ilvl w:val="1"/>
          <w:numId w:val="1"/>
        </w:numPr>
      </w:pPr>
      <w:r>
        <w:t xml:space="preserve">If not, it is called an </w:t>
      </w:r>
      <w:r w:rsidRPr="001A1298">
        <w:rPr>
          <w:b/>
          <w:color w:val="4472C4" w:themeColor="accent1"/>
        </w:rPr>
        <w:t>infinite loop</w:t>
      </w:r>
      <w:r>
        <w:t xml:space="preserve">, which will execute until the user interrupts the program </w:t>
      </w:r>
    </w:p>
    <w:p w:rsidR="001A1298" w:rsidRDefault="001A1298" w:rsidP="001A1298">
      <w:pPr>
        <w:pStyle w:val="ListParagraph"/>
        <w:numPr>
          <w:ilvl w:val="1"/>
          <w:numId w:val="1"/>
        </w:numPr>
      </w:pPr>
      <w:r>
        <w:t xml:space="preserve">This is a common logical error </w:t>
      </w:r>
    </w:p>
    <w:p w:rsidR="001A1298" w:rsidRDefault="001A1298" w:rsidP="001A1298">
      <w:pPr>
        <w:pStyle w:val="ListParagraph"/>
        <w:numPr>
          <w:ilvl w:val="1"/>
          <w:numId w:val="1"/>
        </w:numPr>
      </w:pPr>
      <w:r>
        <w:t>You should always double check the logic of a program to ensure that your loops will terminate normally</w:t>
      </w:r>
    </w:p>
    <w:p w:rsidR="001A1298" w:rsidRDefault="001A1298" w:rsidP="001A1298">
      <w:pPr>
        <w:pStyle w:val="ListParagraph"/>
        <w:numPr>
          <w:ilvl w:val="1"/>
          <w:numId w:val="1"/>
        </w:numPr>
      </w:pPr>
      <w:r>
        <w:t>This loop will continue executing until interrupted (Control-C) or until an underflow error occurs</w:t>
      </w:r>
    </w:p>
    <w:p w:rsidR="001A1298" w:rsidRPr="001A1298" w:rsidRDefault="001A1298" w:rsidP="001A1298">
      <w:pPr>
        <w:rPr>
          <w:b/>
        </w:rPr>
      </w:pPr>
      <w:r w:rsidRPr="001A1298">
        <w:rPr>
          <w:b/>
        </w:rPr>
        <w:t xml:space="preserve">The </w:t>
      </w:r>
      <w:proofErr w:type="spellStart"/>
      <w:r w:rsidRPr="001A1298">
        <w:rPr>
          <w:b/>
        </w:rPr>
        <w:t>ArrayList</w:t>
      </w:r>
      <w:proofErr w:type="spellEnd"/>
      <w:r w:rsidRPr="001A1298">
        <w:rPr>
          <w:b/>
        </w:rPr>
        <w:t xml:space="preserve"> Class</w:t>
      </w:r>
    </w:p>
    <w:p w:rsidR="001A1298" w:rsidRDefault="001A1298" w:rsidP="001A1298">
      <w:pPr>
        <w:pStyle w:val="ListParagraph"/>
        <w:numPr>
          <w:ilvl w:val="0"/>
          <w:numId w:val="1"/>
        </w:numPr>
      </w:pPr>
      <w:r>
        <w:t xml:space="preserve">An </w:t>
      </w:r>
      <w:proofErr w:type="spellStart"/>
      <w:r>
        <w:t>ArrayList</w:t>
      </w:r>
      <w:proofErr w:type="spellEnd"/>
      <w:r>
        <w:t xml:space="preserve"> object stores a list of objects, and is often processed using a loop </w:t>
      </w:r>
    </w:p>
    <w:p w:rsidR="001A1298" w:rsidRDefault="001A1298" w:rsidP="001A1298">
      <w:pPr>
        <w:pStyle w:val="ListParagraph"/>
        <w:numPr>
          <w:ilvl w:val="0"/>
          <w:numId w:val="1"/>
        </w:numPr>
      </w:pPr>
      <w:r>
        <w:t xml:space="preserve">The </w:t>
      </w:r>
      <w:proofErr w:type="spellStart"/>
      <w:r>
        <w:t>ArrayList</w:t>
      </w:r>
      <w:proofErr w:type="spellEnd"/>
      <w:r>
        <w:t xml:space="preserve"> class is part of the </w:t>
      </w:r>
      <w:proofErr w:type="spellStart"/>
      <w:proofErr w:type="gramStart"/>
      <w:r>
        <w:t>java.util</w:t>
      </w:r>
      <w:proofErr w:type="spellEnd"/>
      <w:proofErr w:type="gramEnd"/>
      <w:r>
        <w:t xml:space="preserve"> package </w:t>
      </w:r>
    </w:p>
    <w:p w:rsidR="001A1298" w:rsidRDefault="001A1298" w:rsidP="001A1298">
      <w:pPr>
        <w:pStyle w:val="ListParagraph"/>
        <w:numPr>
          <w:ilvl w:val="0"/>
          <w:numId w:val="1"/>
        </w:numPr>
      </w:pPr>
      <w:r>
        <w:t xml:space="preserve">You can reference each object in the list using a numeric index </w:t>
      </w:r>
    </w:p>
    <w:p w:rsidR="001A1298" w:rsidRDefault="001A1298" w:rsidP="001A1298">
      <w:pPr>
        <w:pStyle w:val="ListParagraph"/>
        <w:numPr>
          <w:ilvl w:val="0"/>
          <w:numId w:val="1"/>
        </w:numPr>
      </w:pPr>
      <w:r>
        <w:t xml:space="preserve">An </w:t>
      </w:r>
      <w:proofErr w:type="spellStart"/>
      <w:r>
        <w:t>ArrayList</w:t>
      </w:r>
      <w:proofErr w:type="spellEnd"/>
      <w:r>
        <w:t xml:space="preserve"> object grows and shrinks as needed, adjusting its capacity as necessary</w:t>
      </w:r>
    </w:p>
    <w:p w:rsidR="001A1298" w:rsidRDefault="001A1298" w:rsidP="001A1298">
      <w:pPr>
        <w:pStyle w:val="ListParagraph"/>
        <w:numPr>
          <w:ilvl w:val="0"/>
          <w:numId w:val="1"/>
        </w:numPr>
      </w:pPr>
      <w:r>
        <w:t xml:space="preserve">Index values of an </w:t>
      </w:r>
      <w:proofErr w:type="spellStart"/>
      <w:r>
        <w:t>ArrayList</w:t>
      </w:r>
      <w:proofErr w:type="spellEnd"/>
      <w:r>
        <w:t xml:space="preserve"> begin at 0 (not 1): </w:t>
      </w:r>
    </w:p>
    <w:p w:rsidR="001A1298" w:rsidRDefault="001A1298" w:rsidP="001A1298">
      <w:pPr>
        <w:pStyle w:val="ListParagraph"/>
        <w:numPr>
          <w:ilvl w:val="1"/>
          <w:numId w:val="1"/>
        </w:numPr>
      </w:pPr>
      <w:r>
        <w:lastRenderedPageBreak/>
        <w:t xml:space="preserve">0 "Bashful" </w:t>
      </w:r>
    </w:p>
    <w:p w:rsidR="001A1298" w:rsidRDefault="001A1298" w:rsidP="001A1298">
      <w:pPr>
        <w:pStyle w:val="ListParagraph"/>
        <w:numPr>
          <w:ilvl w:val="1"/>
          <w:numId w:val="1"/>
        </w:numPr>
      </w:pPr>
      <w:r>
        <w:t xml:space="preserve">1 "Sleepy" </w:t>
      </w:r>
    </w:p>
    <w:p w:rsidR="001A1298" w:rsidRDefault="001A1298" w:rsidP="001A1298">
      <w:pPr>
        <w:pStyle w:val="ListParagraph"/>
        <w:numPr>
          <w:ilvl w:val="1"/>
          <w:numId w:val="1"/>
        </w:numPr>
      </w:pPr>
      <w:r>
        <w:t xml:space="preserve">2 "Happy" </w:t>
      </w:r>
    </w:p>
    <w:p w:rsidR="001A1298" w:rsidRDefault="001A1298" w:rsidP="001A1298">
      <w:pPr>
        <w:pStyle w:val="ListParagraph"/>
        <w:numPr>
          <w:ilvl w:val="1"/>
          <w:numId w:val="1"/>
        </w:numPr>
      </w:pPr>
      <w:r>
        <w:t xml:space="preserve">3 "Dopey" </w:t>
      </w:r>
    </w:p>
    <w:p w:rsidR="001A1298" w:rsidRDefault="001A1298" w:rsidP="001A1298">
      <w:pPr>
        <w:pStyle w:val="ListParagraph"/>
        <w:numPr>
          <w:ilvl w:val="1"/>
          <w:numId w:val="1"/>
        </w:numPr>
      </w:pPr>
      <w:r>
        <w:t>4 "</w:t>
      </w:r>
      <w:proofErr w:type="gramStart"/>
      <w:r>
        <w:t>Doc</w:t>
      </w:r>
      <w:proofErr w:type="gramEnd"/>
      <w:r>
        <w:t xml:space="preserve">" </w:t>
      </w:r>
    </w:p>
    <w:p w:rsidR="001A1298" w:rsidRDefault="001A1298" w:rsidP="001A1298">
      <w:pPr>
        <w:pStyle w:val="ListParagraph"/>
        <w:numPr>
          <w:ilvl w:val="0"/>
          <w:numId w:val="1"/>
        </w:numPr>
      </w:pPr>
      <w:r>
        <w:t xml:space="preserve">Elements can be inserted and removed </w:t>
      </w:r>
    </w:p>
    <w:p w:rsidR="001A1298" w:rsidRDefault="001A1298" w:rsidP="001A1298">
      <w:pPr>
        <w:pStyle w:val="ListParagraph"/>
        <w:numPr>
          <w:ilvl w:val="0"/>
          <w:numId w:val="1"/>
        </w:numPr>
      </w:pPr>
      <w:r>
        <w:t>The indexes of the elements adjust accordingly</w:t>
      </w:r>
    </w:p>
    <w:p w:rsidR="001A1298" w:rsidRDefault="001A1298" w:rsidP="001A1298">
      <w:pPr>
        <w:pStyle w:val="ListParagraph"/>
        <w:numPr>
          <w:ilvl w:val="0"/>
          <w:numId w:val="1"/>
        </w:numPr>
      </w:pPr>
      <w:r>
        <w:t xml:space="preserve">Some </w:t>
      </w:r>
      <w:proofErr w:type="spellStart"/>
      <w:r>
        <w:t>ArrayList</w:t>
      </w:r>
      <w:proofErr w:type="spellEnd"/>
      <w:r>
        <w:t xml:space="preserve"> methods: </w:t>
      </w:r>
    </w:p>
    <w:p w:rsidR="001A1298" w:rsidRDefault="001A1298" w:rsidP="001A1298">
      <w:pPr>
        <w:pStyle w:val="ListParagraph"/>
        <w:numPr>
          <w:ilvl w:val="1"/>
          <w:numId w:val="1"/>
        </w:numPr>
      </w:pPr>
      <w:proofErr w:type="spellStart"/>
      <w:r>
        <w:t>boolean</w:t>
      </w:r>
      <w:proofErr w:type="spellEnd"/>
      <w:r>
        <w:t xml:space="preserve"> </w:t>
      </w:r>
      <w:proofErr w:type="gramStart"/>
      <w:r>
        <w:t>add(</w:t>
      </w:r>
      <w:proofErr w:type="gramEnd"/>
      <w:r>
        <w:t xml:space="preserve">E </w:t>
      </w:r>
      <w:proofErr w:type="spellStart"/>
      <w:r>
        <w:t>obj</w:t>
      </w:r>
      <w:proofErr w:type="spellEnd"/>
      <w:r>
        <w:t xml:space="preserve">) </w:t>
      </w:r>
    </w:p>
    <w:p w:rsidR="001A1298" w:rsidRDefault="001A1298" w:rsidP="001A1298">
      <w:pPr>
        <w:pStyle w:val="ListParagraph"/>
        <w:numPr>
          <w:ilvl w:val="1"/>
          <w:numId w:val="1"/>
        </w:numPr>
      </w:pPr>
      <w:r>
        <w:t xml:space="preserve">void </w:t>
      </w:r>
      <w:proofErr w:type="gramStart"/>
      <w:r>
        <w:t>add(</w:t>
      </w:r>
      <w:proofErr w:type="spellStart"/>
      <w:proofErr w:type="gramEnd"/>
      <w:r>
        <w:t>int</w:t>
      </w:r>
      <w:proofErr w:type="spellEnd"/>
      <w:r>
        <w:t xml:space="preserve"> index, E </w:t>
      </w:r>
      <w:proofErr w:type="spellStart"/>
      <w:r>
        <w:t>obj</w:t>
      </w:r>
      <w:proofErr w:type="spellEnd"/>
      <w:r>
        <w:t xml:space="preserve">) </w:t>
      </w:r>
    </w:p>
    <w:p w:rsidR="001A1298" w:rsidRDefault="001A1298" w:rsidP="001A1298">
      <w:pPr>
        <w:pStyle w:val="ListParagraph"/>
        <w:numPr>
          <w:ilvl w:val="1"/>
          <w:numId w:val="1"/>
        </w:numPr>
      </w:pPr>
      <w:r>
        <w:t xml:space="preserve">Object </w:t>
      </w:r>
      <w:proofErr w:type="gramStart"/>
      <w:r>
        <w:t>remove(</w:t>
      </w:r>
      <w:proofErr w:type="spellStart"/>
      <w:proofErr w:type="gramEnd"/>
      <w:r>
        <w:t>int</w:t>
      </w:r>
      <w:proofErr w:type="spellEnd"/>
      <w:r>
        <w:t xml:space="preserve"> index) </w:t>
      </w:r>
    </w:p>
    <w:p w:rsidR="001A1298" w:rsidRDefault="001A1298" w:rsidP="001A1298">
      <w:pPr>
        <w:pStyle w:val="ListParagraph"/>
        <w:numPr>
          <w:ilvl w:val="1"/>
          <w:numId w:val="1"/>
        </w:numPr>
      </w:pPr>
      <w:r>
        <w:t xml:space="preserve">Object </w:t>
      </w:r>
      <w:proofErr w:type="gramStart"/>
      <w:r>
        <w:t>get(</w:t>
      </w:r>
      <w:proofErr w:type="spellStart"/>
      <w:proofErr w:type="gramEnd"/>
      <w:r>
        <w:t>int</w:t>
      </w:r>
      <w:proofErr w:type="spellEnd"/>
      <w:r>
        <w:t xml:space="preserve"> index) </w:t>
      </w:r>
    </w:p>
    <w:p w:rsidR="001A1298" w:rsidRDefault="001A1298" w:rsidP="001A1298">
      <w:pPr>
        <w:pStyle w:val="ListParagraph"/>
        <w:numPr>
          <w:ilvl w:val="1"/>
          <w:numId w:val="1"/>
        </w:numPr>
      </w:pPr>
      <w:proofErr w:type="spellStart"/>
      <w:r>
        <w:t>boolean</w:t>
      </w:r>
      <w:proofErr w:type="spellEnd"/>
      <w:r>
        <w:t xml:space="preserve"> </w:t>
      </w:r>
      <w:proofErr w:type="spellStart"/>
      <w:proofErr w:type="gramStart"/>
      <w:r>
        <w:t>isEmpty</w:t>
      </w:r>
      <w:proofErr w:type="spellEnd"/>
      <w:r>
        <w:t>(</w:t>
      </w:r>
      <w:proofErr w:type="gramEnd"/>
      <w:r>
        <w:t xml:space="preserve">) </w:t>
      </w:r>
    </w:p>
    <w:p w:rsidR="001A1298" w:rsidRDefault="001A1298" w:rsidP="001A1298">
      <w:pPr>
        <w:pStyle w:val="ListParagraph"/>
        <w:numPr>
          <w:ilvl w:val="1"/>
          <w:numId w:val="1"/>
        </w:numPr>
      </w:pPr>
      <w:proofErr w:type="spellStart"/>
      <w:r>
        <w:t>int</w:t>
      </w:r>
      <w:proofErr w:type="spellEnd"/>
      <w:r>
        <w:t xml:space="preserve"> </w:t>
      </w:r>
      <w:proofErr w:type="gramStart"/>
      <w:r>
        <w:t>size(</w:t>
      </w:r>
      <w:proofErr w:type="gramEnd"/>
      <w:r>
        <w:t>)</w:t>
      </w:r>
    </w:p>
    <w:p w:rsidR="001A1298" w:rsidRDefault="001A1298" w:rsidP="001A1298">
      <w:pPr>
        <w:pStyle w:val="ListParagraph"/>
        <w:numPr>
          <w:ilvl w:val="0"/>
          <w:numId w:val="1"/>
        </w:numPr>
      </w:pPr>
      <w:r>
        <w:t xml:space="preserve">The type of object stored in the list is established when the </w:t>
      </w:r>
      <w:proofErr w:type="spellStart"/>
      <w:r>
        <w:t>ArrayList</w:t>
      </w:r>
      <w:proofErr w:type="spellEnd"/>
      <w:r>
        <w:t xml:space="preserve"> object is created: </w:t>
      </w:r>
    </w:p>
    <w:p w:rsidR="001A1298" w:rsidRDefault="001A1298" w:rsidP="001A1298">
      <w:pPr>
        <w:pStyle w:val="ListParagraph"/>
        <w:numPr>
          <w:ilvl w:val="1"/>
          <w:numId w:val="1"/>
        </w:numPr>
      </w:pPr>
      <w:proofErr w:type="spellStart"/>
      <w:r>
        <w:t>ArrayList</w:t>
      </w:r>
      <w:proofErr w:type="spellEnd"/>
      <w:r w:rsidR="00035428">
        <w:t>&lt;String&gt;</w:t>
      </w:r>
      <w:r>
        <w:t xml:space="preserve"> names = new </w:t>
      </w:r>
      <w:proofErr w:type="spellStart"/>
      <w:r>
        <w:t>ArrayList</w:t>
      </w:r>
      <w:proofErr w:type="spellEnd"/>
      <w:r w:rsidR="00035428">
        <w:t>&lt;String</w:t>
      </w:r>
      <w:proofErr w:type="gramStart"/>
      <w:r w:rsidR="00035428">
        <w:t>&gt;</w:t>
      </w:r>
      <w:r>
        <w:t>(</w:t>
      </w:r>
      <w:proofErr w:type="gramEnd"/>
      <w:r>
        <w:t xml:space="preserve">); </w:t>
      </w:r>
    </w:p>
    <w:p w:rsidR="001A1298" w:rsidRDefault="001A1298" w:rsidP="001A1298">
      <w:pPr>
        <w:pStyle w:val="ListParagraph"/>
        <w:numPr>
          <w:ilvl w:val="1"/>
          <w:numId w:val="1"/>
        </w:numPr>
      </w:pPr>
      <w:proofErr w:type="spellStart"/>
      <w:r>
        <w:t>ArrayList</w:t>
      </w:r>
      <w:proofErr w:type="spellEnd"/>
      <w:r w:rsidR="00035428">
        <w:t>&lt;Book&gt;</w:t>
      </w:r>
      <w:r>
        <w:t xml:space="preserve"> list = new </w:t>
      </w:r>
      <w:proofErr w:type="spellStart"/>
      <w:r>
        <w:t>ArrayList</w:t>
      </w:r>
      <w:proofErr w:type="spellEnd"/>
      <w:r w:rsidR="00035428">
        <w:t>&lt;Book</w:t>
      </w:r>
      <w:proofErr w:type="gramStart"/>
      <w:r w:rsidR="00035428">
        <w:t>&gt;</w:t>
      </w:r>
      <w:r>
        <w:t>(</w:t>
      </w:r>
      <w:proofErr w:type="gramEnd"/>
      <w:r>
        <w:t xml:space="preserve">); </w:t>
      </w:r>
    </w:p>
    <w:p w:rsidR="001A1298" w:rsidRDefault="001A1298" w:rsidP="001A1298">
      <w:pPr>
        <w:pStyle w:val="ListParagraph"/>
        <w:numPr>
          <w:ilvl w:val="0"/>
          <w:numId w:val="1"/>
        </w:numPr>
      </w:pPr>
      <w:r>
        <w:t xml:space="preserve">This makes use of Java generics, which provide additional type checking at compile time </w:t>
      </w:r>
    </w:p>
    <w:p w:rsidR="001A1298" w:rsidRDefault="001A1298" w:rsidP="001A1298">
      <w:pPr>
        <w:pStyle w:val="ListParagraph"/>
        <w:numPr>
          <w:ilvl w:val="0"/>
          <w:numId w:val="1"/>
        </w:numPr>
      </w:pPr>
      <w:r>
        <w:t xml:space="preserve">An </w:t>
      </w:r>
      <w:proofErr w:type="spellStart"/>
      <w:r>
        <w:t>ArrayList</w:t>
      </w:r>
      <w:proofErr w:type="spellEnd"/>
      <w:r>
        <w:t xml:space="preserve"> object cannot store primitive types, but that's what wrapper classes are for</w:t>
      </w:r>
    </w:p>
    <w:p w:rsidR="00035428" w:rsidRPr="00035428" w:rsidRDefault="00035428" w:rsidP="00035428">
      <w:pPr>
        <w:rPr>
          <w:b/>
          <w:sz w:val="24"/>
        </w:rPr>
      </w:pPr>
      <w:r w:rsidRPr="00035428">
        <w:rPr>
          <w:b/>
          <w:sz w:val="24"/>
          <w:highlight w:val="yellow"/>
        </w:rPr>
        <w:t>Java Class 15</w:t>
      </w:r>
    </w:p>
    <w:p w:rsidR="00035428" w:rsidRDefault="00035428" w:rsidP="00035428">
      <w:r>
        <w:t>Java: an island in Indonesia to the south of Borneo; one of the world's most densely populated regions in Asia made up of an archipelago including more than 13,000 islands; achieved independence from the Netherlands in 1945; the principal oil producer in the Far East and Pacific regions; the capital of Indonesia, Jakarta is located on the island of Java.</w:t>
      </w:r>
    </w:p>
    <w:p w:rsidR="00035428" w:rsidRPr="00035428" w:rsidRDefault="00035428" w:rsidP="00035428">
      <w:pPr>
        <w:rPr>
          <w:b/>
        </w:rPr>
      </w:pPr>
      <w:r w:rsidRPr="00035428">
        <w:rPr>
          <w:b/>
        </w:rPr>
        <w:t>The switch Statement</w:t>
      </w:r>
    </w:p>
    <w:p w:rsidR="00035428" w:rsidRDefault="00035428" w:rsidP="00035428">
      <w:pPr>
        <w:pStyle w:val="ListParagraph"/>
        <w:numPr>
          <w:ilvl w:val="0"/>
          <w:numId w:val="1"/>
        </w:numPr>
      </w:pPr>
      <w:r>
        <w:t>The general syntax of a switch statement is:</w:t>
      </w:r>
    </w:p>
    <w:p w:rsidR="00035428" w:rsidRDefault="00035428" w:rsidP="00035428">
      <w:pPr>
        <w:pStyle w:val="ListParagraph"/>
        <w:numPr>
          <w:ilvl w:val="0"/>
          <w:numId w:val="1"/>
        </w:numPr>
      </w:pPr>
      <w:r>
        <w:rPr>
          <w:noProof/>
        </w:rPr>
        <w:drawing>
          <wp:inline distT="0" distB="0" distL="0" distR="0" wp14:anchorId="76BFDCF1" wp14:editId="72FF672E">
            <wp:extent cx="3432517" cy="15138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8923" cy="1516653"/>
                    </a:xfrm>
                    <a:prstGeom prst="rect">
                      <a:avLst/>
                    </a:prstGeom>
                  </pic:spPr>
                </pic:pic>
              </a:graphicData>
            </a:graphic>
          </wp:inline>
        </w:drawing>
      </w:r>
    </w:p>
    <w:p w:rsidR="00035428" w:rsidRDefault="00035428" w:rsidP="00035428">
      <w:pPr>
        <w:pStyle w:val="ListParagraph"/>
        <w:numPr>
          <w:ilvl w:val="0"/>
          <w:numId w:val="1"/>
        </w:numPr>
      </w:pPr>
      <w:r>
        <w:t xml:space="preserve">Often a break statement is used as the last statement in each case's statement list </w:t>
      </w:r>
    </w:p>
    <w:p w:rsidR="00035428" w:rsidRDefault="00035428" w:rsidP="00035428">
      <w:pPr>
        <w:pStyle w:val="ListParagraph"/>
        <w:numPr>
          <w:ilvl w:val="0"/>
          <w:numId w:val="1"/>
        </w:numPr>
      </w:pPr>
      <w:r>
        <w:t xml:space="preserve">A </w:t>
      </w:r>
      <w:r w:rsidRPr="00035428">
        <w:rPr>
          <w:i/>
        </w:rPr>
        <w:t>break</w:t>
      </w:r>
      <w:r>
        <w:t xml:space="preserve"> statement causes control to transfer to the end of the switch statement </w:t>
      </w:r>
    </w:p>
    <w:p w:rsidR="00035428" w:rsidRDefault="00035428" w:rsidP="00035428">
      <w:pPr>
        <w:pStyle w:val="ListParagraph"/>
        <w:numPr>
          <w:ilvl w:val="0"/>
          <w:numId w:val="1"/>
        </w:numPr>
      </w:pPr>
      <w:r>
        <w:t xml:space="preserve">If a break statement is not used, the flow of control will continue into the next case </w:t>
      </w:r>
    </w:p>
    <w:p w:rsidR="00035428" w:rsidRDefault="00035428" w:rsidP="00035428">
      <w:pPr>
        <w:pStyle w:val="ListParagraph"/>
        <w:numPr>
          <w:ilvl w:val="0"/>
          <w:numId w:val="1"/>
        </w:numPr>
      </w:pPr>
      <w:r>
        <w:t>Sometimes this may be appropriate, but often we want to execute only the statements associated with one case</w:t>
      </w:r>
    </w:p>
    <w:p w:rsidR="00035428" w:rsidRDefault="00035428" w:rsidP="00035428">
      <w:pPr>
        <w:pStyle w:val="ListParagraph"/>
        <w:numPr>
          <w:ilvl w:val="0"/>
          <w:numId w:val="1"/>
        </w:numPr>
      </w:pPr>
      <w:r>
        <w:t xml:space="preserve">A switch statement can have an optional </w:t>
      </w:r>
      <w:r w:rsidRPr="00035428">
        <w:rPr>
          <w:i/>
        </w:rPr>
        <w:t>default</w:t>
      </w:r>
      <w:r>
        <w:t xml:space="preserve"> case </w:t>
      </w:r>
    </w:p>
    <w:p w:rsidR="00035428" w:rsidRDefault="00035428" w:rsidP="00035428">
      <w:pPr>
        <w:pStyle w:val="ListParagraph"/>
        <w:numPr>
          <w:ilvl w:val="0"/>
          <w:numId w:val="1"/>
        </w:numPr>
      </w:pPr>
      <w:r>
        <w:t xml:space="preserve">The default case has no associated value and simply uses the reserved word default </w:t>
      </w:r>
    </w:p>
    <w:p w:rsidR="00035428" w:rsidRDefault="00035428" w:rsidP="00035428">
      <w:pPr>
        <w:pStyle w:val="ListParagraph"/>
        <w:numPr>
          <w:ilvl w:val="0"/>
          <w:numId w:val="1"/>
        </w:numPr>
      </w:pPr>
      <w:r>
        <w:t xml:space="preserve">If the default case is present, control will transfer to it if no other case value matches </w:t>
      </w:r>
    </w:p>
    <w:p w:rsidR="00035428" w:rsidRDefault="00035428" w:rsidP="00035428">
      <w:pPr>
        <w:pStyle w:val="ListParagraph"/>
        <w:numPr>
          <w:ilvl w:val="0"/>
          <w:numId w:val="1"/>
        </w:numPr>
      </w:pPr>
      <w:r>
        <w:lastRenderedPageBreak/>
        <w:t>If there is no default case, and no other value matches, control falls through to the statement after the switch</w:t>
      </w:r>
    </w:p>
    <w:p w:rsidR="00081398" w:rsidRDefault="00081398" w:rsidP="00035428">
      <w:pPr>
        <w:pStyle w:val="ListParagraph"/>
        <w:numPr>
          <w:ilvl w:val="0"/>
          <w:numId w:val="1"/>
        </w:numPr>
      </w:pPr>
      <w:r>
        <w:t xml:space="preserve">The type of a switch expression must be integers, characters, enumerated types, or, as of Java 7, strings </w:t>
      </w:r>
    </w:p>
    <w:p w:rsidR="00081398" w:rsidRDefault="00081398" w:rsidP="00035428">
      <w:pPr>
        <w:pStyle w:val="ListParagraph"/>
        <w:numPr>
          <w:ilvl w:val="0"/>
          <w:numId w:val="1"/>
        </w:numPr>
      </w:pPr>
      <w:r>
        <w:t xml:space="preserve">You cannot use a switch with floating point values </w:t>
      </w:r>
    </w:p>
    <w:p w:rsidR="00081398" w:rsidRDefault="00081398" w:rsidP="00035428">
      <w:pPr>
        <w:pStyle w:val="ListParagraph"/>
        <w:numPr>
          <w:ilvl w:val="0"/>
          <w:numId w:val="1"/>
        </w:numPr>
      </w:pPr>
      <w:r>
        <w:t xml:space="preserve">The implicit </w:t>
      </w:r>
      <w:proofErr w:type="spellStart"/>
      <w:r>
        <w:t>boolean</w:t>
      </w:r>
      <w:proofErr w:type="spellEnd"/>
      <w:r>
        <w:t xml:space="preserve"> condition in a switch statement is equality </w:t>
      </w:r>
    </w:p>
    <w:p w:rsidR="00081398" w:rsidRDefault="00081398" w:rsidP="00035428">
      <w:pPr>
        <w:pStyle w:val="ListParagraph"/>
        <w:numPr>
          <w:ilvl w:val="0"/>
          <w:numId w:val="1"/>
        </w:numPr>
      </w:pPr>
      <w:r>
        <w:t>You cannot perform relational checks with a switch statement</w:t>
      </w:r>
    </w:p>
    <w:p w:rsidR="00081398" w:rsidRPr="00081398" w:rsidRDefault="00081398" w:rsidP="00081398">
      <w:pPr>
        <w:rPr>
          <w:b/>
        </w:rPr>
      </w:pPr>
      <w:r w:rsidRPr="00081398">
        <w:rPr>
          <w:b/>
        </w:rPr>
        <w:t>The Conditional Operator</w:t>
      </w:r>
    </w:p>
    <w:p w:rsidR="00081398" w:rsidRDefault="00081398" w:rsidP="00081398">
      <w:pPr>
        <w:pStyle w:val="ListParagraph"/>
        <w:numPr>
          <w:ilvl w:val="0"/>
          <w:numId w:val="1"/>
        </w:numPr>
      </w:pPr>
      <w:r>
        <w:t xml:space="preserve">The conditional operator evaluates to one of two expressions based on a </w:t>
      </w:r>
      <w:proofErr w:type="spellStart"/>
      <w:r>
        <w:t>boolean</w:t>
      </w:r>
      <w:proofErr w:type="spellEnd"/>
      <w:r>
        <w:t xml:space="preserve"> condition </w:t>
      </w:r>
    </w:p>
    <w:p w:rsidR="00081398" w:rsidRDefault="00081398" w:rsidP="00081398">
      <w:pPr>
        <w:pStyle w:val="ListParagraph"/>
        <w:numPr>
          <w:ilvl w:val="0"/>
          <w:numId w:val="1"/>
        </w:numPr>
      </w:pPr>
      <w:r>
        <w:t xml:space="preserve">Its syntax is: </w:t>
      </w:r>
    </w:p>
    <w:p w:rsidR="00081398" w:rsidRDefault="00081398" w:rsidP="00081398">
      <w:pPr>
        <w:pStyle w:val="ListParagraph"/>
        <w:numPr>
          <w:ilvl w:val="1"/>
          <w:numId w:val="1"/>
        </w:numPr>
      </w:pPr>
      <w:proofErr w:type="gramStart"/>
      <w:r w:rsidRPr="00081398">
        <w:rPr>
          <w:b/>
          <w:color w:val="70AD47" w:themeColor="accent6"/>
        </w:rPr>
        <w:t>condition</w:t>
      </w:r>
      <w:r>
        <w:t xml:space="preserve"> ?</w:t>
      </w:r>
      <w:proofErr w:type="gramEnd"/>
      <w:r>
        <w:t xml:space="preserve"> </w:t>
      </w:r>
      <w:r w:rsidRPr="00081398">
        <w:rPr>
          <w:b/>
          <w:color w:val="70AD47" w:themeColor="accent6"/>
        </w:rPr>
        <w:t>expression1</w:t>
      </w:r>
      <w:r>
        <w:t xml:space="preserve"> : </w:t>
      </w:r>
      <w:r w:rsidRPr="00081398">
        <w:rPr>
          <w:b/>
          <w:color w:val="70AD47" w:themeColor="accent6"/>
        </w:rPr>
        <w:t>expression2</w:t>
      </w:r>
      <w:r>
        <w:t xml:space="preserve">; </w:t>
      </w:r>
    </w:p>
    <w:p w:rsidR="00081398" w:rsidRDefault="00081398" w:rsidP="00081398">
      <w:pPr>
        <w:pStyle w:val="ListParagraph"/>
        <w:numPr>
          <w:ilvl w:val="0"/>
          <w:numId w:val="1"/>
        </w:numPr>
      </w:pPr>
      <w:r>
        <w:t xml:space="preserve">If the </w:t>
      </w:r>
      <w:r w:rsidRPr="00081398">
        <w:rPr>
          <w:b/>
          <w:color w:val="70AD47" w:themeColor="accent6"/>
        </w:rPr>
        <w:t>condition</w:t>
      </w:r>
      <w:r w:rsidRPr="00081398">
        <w:rPr>
          <w:color w:val="70AD47" w:themeColor="accent6"/>
        </w:rPr>
        <w:t xml:space="preserve"> </w:t>
      </w:r>
      <w:r>
        <w:t xml:space="preserve">is true, </w:t>
      </w:r>
      <w:r w:rsidRPr="00081398">
        <w:rPr>
          <w:b/>
          <w:color w:val="70AD47" w:themeColor="accent6"/>
        </w:rPr>
        <w:t>expression1</w:t>
      </w:r>
      <w:r>
        <w:t xml:space="preserve"> is evaluated; if it is false, </w:t>
      </w:r>
      <w:r w:rsidRPr="00081398">
        <w:rPr>
          <w:b/>
          <w:color w:val="70AD47" w:themeColor="accent6"/>
        </w:rPr>
        <w:t>expression2</w:t>
      </w:r>
      <w:r>
        <w:t xml:space="preserve"> is evaluated</w:t>
      </w:r>
    </w:p>
    <w:p w:rsidR="00401774" w:rsidRDefault="00401774" w:rsidP="00081398">
      <w:pPr>
        <w:pStyle w:val="ListParagraph"/>
        <w:numPr>
          <w:ilvl w:val="0"/>
          <w:numId w:val="1"/>
        </w:numPr>
      </w:pPr>
      <w:r>
        <w:t xml:space="preserve">The conditional operator is </w:t>
      </w:r>
      <w:proofErr w:type="gramStart"/>
      <w:r>
        <w:t>similar to</w:t>
      </w:r>
      <w:proofErr w:type="gramEnd"/>
      <w:r>
        <w:t xml:space="preserve"> an if-else statement, except that it is an expression that returns a value </w:t>
      </w:r>
    </w:p>
    <w:p w:rsidR="00401774" w:rsidRDefault="00401774" w:rsidP="00081398">
      <w:pPr>
        <w:pStyle w:val="ListParagraph"/>
        <w:numPr>
          <w:ilvl w:val="0"/>
          <w:numId w:val="1"/>
        </w:numPr>
      </w:pPr>
      <w:r>
        <w:t xml:space="preserve">For example: </w:t>
      </w:r>
    </w:p>
    <w:p w:rsidR="00401774" w:rsidRDefault="00401774" w:rsidP="00401774">
      <w:pPr>
        <w:pStyle w:val="ListParagraph"/>
        <w:numPr>
          <w:ilvl w:val="1"/>
          <w:numId w:val="1"/>
        </w:numPr>
      </w:pPr>
      <w:r>
        <w:t>larger = ((num1 &gt; num2</w:t>
      </w:r>
      <w:proofErr w:type="gramStart"/>
      <w:r>
        <w:t>) ?</w:t>
      </w:r>
      <w:proofErr w:type="gramEnd"/>
      <w:r>
        <w:t xml:space="preserve"> num1 : num2); </w:t>
      </w:r>
    </w:p>
    <w:p w:rsidR="00401774" w:rsidRDefault="00401774" w:rsidP="00401774">
      <w:pPr>
        <w:pStyle w:val="ListParagraph"/>
        <w:numPr>
          <w:ilvl w:val="0"/>
          <w:numId w:val="1"/>
        </w:numPr>
      </w:pPr>
      <w:r>
        <w:t xml:space="preserve">If num1 is greater than num2, then num1 is assigned to larger; otherwise, num2 is assigned to larger </w:t>
      </w:r>
    </w:p>
    <w:p w:rsidR="00401774" w:rsidRDefault="00401774" w:rsidP="00401774">
      <w:pPr>
        <w:pStyle w:val="ListParagraph"/>
        <w:numPr>
          <w:ilvl w:val="0"/>
          <w:numId w:val="1"/>
        </w:numPr>
      </w:pPr>
      <w:r>
        <w:t xml:space="preserve">The conditional operator is </w:t>
      </w:r>
      <w:r w:rsidRPr="00401774">
        <w:rPr>
          <w:i/>
        </w:rPr>
        <w:t>ternary</w:t>
      </w:r>
      <w:r>
        <w:t xml:space="preserve"> because it requires three operands</w:t>
      </w:r>
    </w:p>
    <w:p w:rsidR="00401774" w:rsidRDefault="00401774" w:rsidP="00401774">
      <w:pPr>
        <w:pStyle w:val="ListParagraph"/>
        <w:numPr>
          <w:ilvl w:val="0"/>
          <w:numId w:val="1"/>
        </w:numPr>
      </w:pPr>
      <w:r>
        <w:t xml:space="preserve">Another example: </w:t>
      </w:r>
    </w:p>
    <w:p w:rsidR="00401774" w:rsidRDefault="00401774" w:rsidP="00401774">
      <w:pPr>
        <w:pStyle w:val="ListParagraph"/>
        <w:numPr>
          <w:ilvl w:val="1"/>
          <w:numId w:val="1"/>
        </w:numPr>
      </w:pPr>
      <w:proofErr w:type="spellStart"/>
      <w:r>
        <w:t>System.out.println</w:t>
      </w:r>
      <w:proofErr w:type="spellEnd"/>
      <w:r>
        <w:t xml:space="preserve"> ("Your change is " + count + ((count == 1</w:t>
      </w:r>
      <w:proofErr w:type="gramStart"/>
      <w:r>
        <w:t>) ?</w:t>
      </w:r>
      <w:proofErr w:type="gramEnd"/>
      <w:r>
        <w:t xml:space="preserve"> "Dime</w:t>
      </w:r>
      <w:proofErr w:type="gramStart"/>
      <w:r>
        <w:t>" :</w:t>
      </w:r>
      <w:proofErr w:type="gramEnd"/>
      <w:r>
        <w:t xml:space="preserve"> "Dimes"));</w:t>
      </w:r>
    </w:p>
    <w:p w:rsidR="00401774" w:rsidRDefault="00401774" w:rsidP="00401774">
      <w:pPr>
        <w:pStyle w:val="ListParagraph"/>
        <w:numPr>
          <w:ilvl w:val="0"/>
          <w:numId w:val="1"/>
        </w:numPr>
      </w:pPr>
      <w:r>
        <w:t xml:space="preserve">If count equals 1, the "Dime" is printed </w:t>
      </w:r>
    </w:p>
    <w:p w:rsidR="00401774" w:rsidRDefault="00401774" w:rsidP="00401774">
      <w:pPr>
        <w:pStyle w:val="ListParagraph"/>
        <w:numPr>
          <w:ilvl w:val="0"/>
          <w:numId w:val="1"/>
        </w:numPr>
      </w:pPr>
      <w:r>
        <w:t>If count is anything other than 1, then "Dimes" is printed</w:t>
      </w:r>
    </w:p>
    <w:p w:rsidR="00401774" w:rsidRPr="00401774" w:rsidRDefault="00401774" w:rsidP="00401774">
      <w:pPr>
        <w:rPr>
          <w:b/>
        </w:rPr>
      </w:pPr>
      <w:r w:rsidRPr="00401774">
        <w:rPr>
          <w:b/>
        </w:rPr>
        <w:t>The do Statement</w:t>
      </w:r>
    </w:p>
    <w:p w:rsidR="00401774" w:rsidRDefault="00401774" w:rsidP="00401774">
      <w:pPr>
        <w:pStyle w:val="ListParagraph"/>
        <w:numPr>
          <w:ilvl w:val="0"/>
          <w:numId w:val="1"/>
        </w:numPr>
      </w:pPr>
      <w:r>
        <w:t xml:space="preserve">A do statement has the following syntax: </w:t>
      </w:r>
    </w:p>
    <w:p w:rsidR="00401774" w:rsidRDefault="00401774" w:rsidP="00401774">
      <w:pPr>
        <w:pStyle w:val="ListParagraph"/>
        <w:numPr>
          <w:ilvl w:val="1"/>
          <w:numId w:val="1"/>
        </w:numPr>
      </w:pPr>
      <w:r>
        <w:t xml:space="preserve">do </w:t>
      </w:r>
      <w:proofErr w:type="gramStart"/>
      <w:r>
        <w:t xml:space="preserve">{ </w:t>
      </w:r>
      <w:r w:rsidRPr="00401774">
        <w:rPr>
          <w:b/>
          <w:color w:val="70AD47" w:themeColor="accent6"/>
        </w:rPr>
        <w:t>statement</w:t>
      </w:r>
      <w:proofErr w:type="gramEnd"/>
      <w:r w:rsidRPr="00401774">
        <w:rPr>
          <w:b/>
          <w:color w:val="70AD47" w:themeColor="accent6"/>
        </w:rPr>
        <w:t>-list</w:t>
      </w:r>
      <w:r>
        <w:t>; } while (</w:t>
      </w:r>
      <w:r w:rsidRPr="00401774">
        <w:rPr>
          <w:b/>
          <w:color w:val="70AD47" w:themeColor="accent6"/>
        </w:rPr>
        <w:t>condition</w:t>
      </w:r>
      <w:r>
        <w:t xml:space="preserve">); </w:t>
      </w:r>
    </w:p>
    <w:p w:rsidR="00401774" w:rsidRDefault="00401774" w:rsidP="00401774">
      <w:pPr>
        <w:pStyle w:val="ListParagraph"/>
        <w:numPr>
          <w:ilvl w:val="0"/>
          <w:numId w:val="1"/>
        </w:numPr>
      </w:pPr>
      <w:r>
        <w:t xml:space="preserve">The </w:t>
      </w:r>
      <w:r w:rsidRPr="00401774">
        <w:rPr>
          <w:b/>
          <w:color w:val="70AD47" w:themeColor="accent6"/>
        </w:rPr>
        <w:t>statement-list</w:t>
      </w:r>
      <w:r w:rsidRPr="00401774">
        <w:rPr>
          <w:color w:val="70AD47" w:themeColor="accent6"/>
        </w:rPr>
        <w:t xml:space="preserve"> </w:t>
      </w:r>
      <w:r>
        <w:t xml:space="preserve">is executed once initially, and then the </w:t>
      </w:r>
      <w:r w:rsidRPr="00401774">
        <w:rPr>
          <w:b/>
          <w:color w:val="70AD47" w:themeColor="accent6"/>
        </w:rPr>
        <w:t>condition</w:t>
      </w:r>
      <w:r w:rsidRPr="00401774">
        <w:rPr>
          <w:color w:val="70AD47" w:themeColor="accent6"/>
        </w:rPr>
        <w:t xml:space="preserve"> </w:t>
      </w:r>
      <w:r>
        <w:t xml:space="preserve">is evaluated </w:t>
      </w:r>
    </w:p>
    <w:p w:rsidR="00401774" w:rsidRDefault="00401774" w:rsidP="00401774">
      <w:pPr>
        <w:pStyle w:val="ListParagraph"/>
        <w:numPr>
          <w:ilvl w:val="0"/>
          <w:numId w:val="1"/>
        </w:numPr>
      </w:pPr>
      <w:r>
        <w:t>The statement is executed repeatedly until the condition becomes false</w:t>
      </w:r>
    </w:p>
    <w:p w:rsidR="00401774" w:rsidRDefault="00401774" w:rsidP="00401774">
      <w:pPr>
        <w:pStyle w:val="ListParagraph"/>
        <w:numPr>
          <w:ilvl w:val="0"/>
          <w:numId w:val="1"/>
        </w:numPr>
      </w:pPr>
      <w:r>
        <w:t xml:space="preserve">An example of a do loop: </w:t>
      </w:r>
    </w:p>
    <w:p w:rsidR="00401774" w:rsidRDefault="00401774" w:rsidP="00401774">
      <w:pPr>
        <w:pStyle w:val="ListParagraph"/>
        <w:numPr>
          <w:ilvl w:val="0"/>
          <w:numId w:val="1"/>
        </w:numPr>
      </w:pPr>
      <w:r>
        <w:t xml:space="preserve">The body of a do loop executes at </w:t>
      </w:r>
      <w:r w:rsidRPr="00401774">
        <w:rPr>
          <w:color w:val="FF0000"/>
        </w:rPr>
        <w:t>least once</w:t>
      </w:r>
    </w:p>
    <w:p w:rsidR="00401774" w:rsidRDefault="00401774" w:rsidP="00401774">
      <w:pPr>
        <w:pStyle w:val="ListParagraph"/>
        <w:numPr>
          <w:ilvl w:val="1"/>
          <w:numId w:val="1"/>
        </w:numPr>
      </w:pPr>
      <w:proofErr w:type="spellStart"/>
      <w:r>
        <w:t>int</w:t>
      </w:r>
      <w:proofErr w:type="spellEnd"/>
      <w:r>
        <w:t xml:space="preserve"> count = 0; </w:t>
      </w:r>
    </w:p>
    <w:p w:rsidR="00401774" w:rsidRDefault="00401774" w:rsidP="00401774">
      <w:pPr>
        <w:pStyle w:val="ListParagraph"/>
        <w:numPr>
          <w:ilvl w:val="1"/>
          <w:numId w:val="1"/>
        </w:numPr>
      </w:pPr>
      <w:r>
        <w:t xml:space="preserve">do </w:t>
      </w:r>
      <w:proofErr w:type="gramStart"/>
      <w:r>
        <w:t>{ count</w:t>
      </w:r>
      <w:proofErr w:type="gramEnd"/>
      <w:r>
        <w:t xml:space="preserve">++; </w:t>
      </w:r>
      <w:proofErr w:type="spellStart"/>
      <w:r>
        <w:t>System.out.println</w:t>
      </w:r>
      <w:proofErr w:type="spellEnd"/>
      <w:r>
        <w:t xml:space="preserve"> (count);  while (count &lt; 5);}</w:t>
      </w:r>
    </w:p>
    <w:p w:rsidR="00401774" w:rsidRPr="00401774" w:rsidRDefault="00401774" w:rsidP="00401774">
      <w:pPr>
        <w:rPr>
          <w:b/>
        </w:rPr>
      </w:pPr>
      <w:r w:rsidRPr="00401774">
        <w:rPr>
          <w:b/>
        </w:rPr>
        <w:t>The for Statement</w:t>
      </w:r>
    </w:p>
    <w:p w:rsidR="00401774" w:rsidRDefault="00401774" w:rsidP="00401774">
      <w:pPr>
        <w:pStyle w:val="ListParagraph"/>
        <w:numPr>
          <w:ilvl w:val="0"/>
          <w:numId w:val="1"/>
        </w:numPr>
      </w:pPr>
      <w:r>
        <w:t>A for statement has the following syntax:</w:t>
      </w:r>
    </w:p>
    <w:p w:rsidR="00401774" w:rsidRDefault="00401774" w:rsidP="00401774">
      <w:pPr>
        <w:pStyle w:val="ListParagraph"/>
        <w:numPr>
          <w:ilvl w:val="0"/>
          <w:numId w:val="1"/>
        </w:numPr>
      </w:pPr>
      <w:r>
        <w:rPr>
          <w:noProof/>
        </w:rPr>
        <w:drawing>
          <wp:inline distT="0" distB="0" distL="0" distR="0" wp14:anchorId="30058AEE" wp14:editId="40B4AD2F">
            <wp:extent cx="2893255" cy="1234888"/>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3344" cy="1243462"/>
                    </a:xfrm>
                    <a:prstGeom prst="rect">
                      <a:avLst/>
                    </a:prstGeom>
                  </pic:spPr>
                </pic:pic>
              </a:graphicData>
            </a:graphic>
          </wp:inline>
        </w:drawing>
      </w:r>
    </w:p>
    <w:p w:rsidR="00401774" w:rsidRDefault="00401774" w:rsidP="00401774">
      <w:pPr>
        <w:pStyle w:val="ListParagraph"/>
        <w:numPr>
          <w:ilvl w:val="0"/>
          <w:numId w:val="1"/>
        </w:numPr>
      </w:pPr>
      <w:r>
        <w:lastRenderedPageBreak/>
        <w:t xml:space="preserve">A for loop is functionally equivalent to the following while loop structure: </w:t>
      </w:r>
    </w:p>
    <w:p w:rsidR="00401774" w:rsidRDefault="00401774" w:rsidP="00401774">
      <w:pPr>
        <w:pStyle w:val="ListParagraph"/>
        <w:numPr>
          <w:ilvl w:val="1"/>
          <w:numId w:val="1"/>
        </w:numPr>
      </w:pPr>
      <w:r w:rsidRPr="00401774">
        <w:rPr>
          <w:b/>
          <w:color w:val="70AD47" w:themeColor="accent6"/>
        </w:rPr>
        <w:t>initialization</w:t>
      </w:r>
      <w:r>
        <w:t xml:space="preserve">; while </w:t>
      </w:r>
      <w:proofErr w:type="gramStart"/>
      <w:r>
        <w:t xml:space="preserve">( </w:t>
      </w:r>
      <w:r w:rsidRPr="00401774">
        <w:rPr>
          <w:b/>
          <w:color w:val="70AD47" w:themeColor="accent6"/>
        </w:rPr>
        <w:t>condition</w:t>
      </w:r>
      <w:proofErr w:type="gramEnd"/>
      <w:r w:rsidRPr="00401774">
        <w:rPr>
          <w:color w:val="70AD47" w:themeColor="accent6"/>
        </w:rPr>
        <w:t xml:space="preserve"> </w:t>
      </w:r>
      <w:r>
        <w:t xml:space="preserve">) { </w:t>
      </w:r>
      <w:r w:rsidRPr="00401774">
        <w:rPr>
          <w:b/>
          <w:color w:val="70AD47" w:themeColor="accent6"/>
        </w:rPr>
        <w:t>statement</w:t>
      </w:r>
      <w:r>
        <w:t xml:space="preserve">; </w:t>
      </w:r>
      <w:r w:rsidRPr="00401774">
        <w:rPr>
          <w:b/>
          <w:color w:val="70AD47" w:themeColor="accent6"/>
        </w:rPr>
        <w:t>increment</w:t>
      </w:r>
      <w:r>
        <w:t>; }</w:t>
      </w:r>
    </w:p>
    <w:p w:rsidR="00401774" w:rsidRDefault="00401774" w:rsidP="00401774">
      <w:pPr>
        <w:pStyle w:val="ListParagraph"/>
        <w:numPr>
          <w:ilvl w:val="0"/>
          <w:numId w:val="1"/>
        </w:numPr>
      </w:pPr>
      <w:r>
        <w:t xml:space="preserve">An example of a for loop: </w:t>
      </w:r>
    </w:p>
    <w:p w:rsidR="00401774" w:rsidRDefault="00401774" w:rsidP="00401774">
      <w:pPr>
        <w:pStyle w:val="ListParagraph"/>
        <w:numPr>
          <w:ilvl w:val="1"/>
          <w:numId w:val="1"/>
        </w:numPr>
      </w:pPr>
      <w:r>
        <w:t>for (</w:t>
      </w:r>
      <w:proofErr w:type="spellStart"/>
      <w:r>
        <w:t>int</w:t>
      </w:r>
      <w:proofErr w:type="spellEnd"/>
      <w:r>
        <w:t xml:space="preserve"> count=1; count &lt;= 5; count++) </w:t>
      </w:r>
    </w:p>
    <w:p w:rsidR="00401774" w:rsidRDefault="00401774" w:rsidP="00401774">
      <w:pPr>
        <w:pStyle w:val="ListParagraph"/>
        <w:numPr>
          <w:ilvl w:val="2"/>
          <w:numId w:val="1"/>
        </w:numPr>
      </w:pPr>
      <w:proofErr w:type="spellStart"/>
      <w:r>
        <w:t>System.out.println</w:t>
      </w:r>
      <w:proofErr w:type="spellEnd"/>
      <w:r>
        <w:t xml:space="preserve"> (count); </w:t>
      </w:r>
    </w:p>
    <w:p w:rsidR="00401774" w:rsidRDefault="00401774" w:rsidP="00401774">
      <w:pPr>
        <w:pStyle w:val="ListParagraph"/>
        <w:numPr>
          <w:ilvl w:val="0"/>
          <w:numId w:val="1"/>
        </w:numPr>
      </w:pPr>
      <w:r>
        <w:t xml:space="preserve">The initialization section can be used to declare a variable </w:t>
      </w:r>
    </w:p>
    <w:p w:rsidR="00401774" w:rsidRDefault="00401774" w:rsidP="00401774">
      <w:pPr>
        <w:pStyle w:val="ListParagraph"/>
        <w:numPr>
          <w:ilvl w:val="0"/>
          <w:numId w:val="1"/>
        </w:numPr>
      </w:pPr>
      <w:r>
        <w:t xml:space="preserve">Like a while loop, the condition of a for loop is tested prior to executing the loop body </w:t>
      </w:r>
    </w:p>
    <w:p w:rsidR="00401774" w:rsidRDefault="00401774" w:rsidP="00401774">
      <w:pPr>
        <w:pStyle w:val="ListParagraph"/>
        <w:numPr>
          <w:ilvl w:val="0"/>
          <w:numId w:val="1"/>
        </w:numPr>
      </w:pPr>
      <w:r>
        <w:t xml:space="preserve">Therefore, the body of a for loop will execute </w:t>
      </w:r>
      <w:r w:rsidRPr="00401774">
        <w:rPr>
          <w:color w:val="FF0000"/>
        </w:rPr>
        <w:t xml:space="preserve">zero </w:t>
      </w:r>
      <w:r>
        <w:t>or more times</w:t>
      </w:r>
    </w:p>
    <w:p w:rsidR="00430098" w:rsidRDefault="00430098" w:rsidP="00401774">
      <w:pPr>
        <w:pStyle w:val="ListParagraph"/>
        <w:numPr>
          <w:ilvl w:val="0"/>
          <w:numId w:val="1"/>
        </w:numPr>
      </w:pPr>
      <w:r>
        <w:t xml:space="preserve">The increment section can perform any calculation: </w:t>
      </w:r>
    </w:p>
    <w:p w:rsidR="00430098" w:rsidRDefault="00430098" w:rsidP="00430098">
      <w:pPr>
        <w:pStyle w:val="ListParagraph"/>
        <w:numPr>
          <w:ilvl w:val="1"/>
          <w:numId w:val="1"/>
        </w:numPr>
      </w:pPr>
      <w:r>
        <w:t>for (</w:t>
      </w:r>
      <w:proofErr w:type="spellStart"/>
      <w:r>
        <w:t>int</w:t>
      </w:r>
      <w:proofErr w:type="spellEnd"/>
      <w:r>
        <w:t xml:space="preserve"> </w:t>
      </w:r>
      <w:proofErr w:type="spellStart"/>
      <w:r>
        <w:t>num</w:t>
      </w:r>
      <w:proofErr w:type="spellEnd"/>
      <w:r>
        <w:t xml:space="preserve"> = 100; </w:t>
      </w:r>
      <w:proofErr w:type="spellStart"/>
      <w:r>
        <w:t>num</w:t>
      </w:r>
      <w:proofErr w:type="spellEnd"/>
      <w:r>
        <w:t xml:space="preserve"> &gt; 0; </w:t>
      </w:r>
      <w:proofErr w:type="spellStart"/>
      <w:r>
        <w:t>num</w:t>
      </w:r>
      <w:proofErr w:type="spellEnd"/>
      <w:r>
        <w:t xml:space="preserve"> -= 5) </w:t>
      </w:r>
      <w:proofErr w:type="spellStart"/>
      <w:r>
        <w:t>System.out.println</w:t>
      </w:r>
      <w:proofErr w:type="spellEnd"/>
      <w:r>
        <w:t xml:space="preserve"> (</w:t>
      </w:r>
      <w:proofErr w:type="spellStart"/>
      <w:r>
        <w:t>num</w:t>
      </w:r>
      <w:proofErr w:type="spellEnd"/>
      <w:r>
        <w:t xml:space="preserve">); </w:t>
      </w:r>
    </w:p>
    <w:p w:rsidR="00430098" w:rsidRDefault="00430098" w:rsidP="00430098">
      <w:pPr>
        <w:pStyle w:val="ListParagraph"/>
        <w:numPr>
          <w:ilvl w:val="0"/>
          <w:numId w:val="1"/>
        </w:numPr>
      </w:pPr>
      <w:r>
        <w:t>A for loop is well suited for executing statements a specific number of times that can be calculated or determined in advance</w:t>
      </w:r>
    </w:p>
    <w:p w:rsidR="00430098" w:rsidRDefault="00430098" w:rsidP="00430098">
      <w:r>
        <w:t>Conditionals and loops enhance our ability to generate interesting graphics</w:t>
      </w:r>
    </w:p>
    <w:p w:rsidR="00430098" w:rsidRPr="00430098" w:rsidRDefault="00430098" w:rsidP="00430098">
      <w:pPr>
        <w:rPr>
          <w:b/>
          <w:sz w:val="24"/>
        </w:rPr>
      </w:pPr>
      <w:r w:rsidRPr="00430098">
        <w:rPr>
          <w:b/>
          <w:sz w:val="24"/>
          <w:highlight w:val="yellow"/>
        </w:rPr>
        <w:t>Java Class 16</w:t>
      </w:r>
    </w:p>
    <w:p w:rsidR="00430098" w:rsidRPr="00430098" w:rsidRDefault="00430098" w:rsidP="00430098">
      <w:pPr>
        <w:rPr>
          <w:b/>
        </w:rPr>
      </w:pPr>
      <w:r w:rsidRPr="00430098">
        <w:rPr>
          <w:b/>
        </w:rPr>
        <w:t>Managing Fonts</w:t>
      </w:r>
    </w:p>
    <w:p w:rsidR="00430098" w:rsidRDefault="00430098" w:rsidP="00430098">
      <w:pPr>
        <w:pStyle w:val="ListParagraph"/>
        <w:numPr>
          <w:ilvl w:val="0"/>
          <w:numId w:val="1"/>
        </w:numPr>
      </w:pPr>
      <w:r>
        <w:t xml:space="preserve">The Font class represents a character font, which specify what characters look like when displayed </w:t>
      </w:r>
    </w:p>
    <w:p w:rsidR="00430098" w:rsidRDefault="00430098" w:rsidP="00430098">
      <w:pPr>
        <w:pStyle w:val="ListParagraph"/>
        <w:numPr>
          <w:ilvl w:val="0"/>
          <w:numId w:val="1"/>
        </w:numPr>
      </w:pPr>
      <w:r>
        <w:t xml:space="preserve">A font can be applied to a Text object or any control that displays text (such as a Button or Label) </w:t>
      </w:r>
    </w:p>
    <w:p w:rsidR="00430098" w:rsidRDefault="00430098" w:rsidP="00430098">
      <w:pPr>
        <w:pStyle w:val="ListParagraph"/>
        <w:numPr>
          <w:ilvl w:val="0"/>
          <w:numId w:val="1"/>
        </w:numPr>
      </w:pPr>
      <w:r>
        <w:t xml:space="preserve">A font is </w:t>
      </w:r>
      <w:proofErr w:type="gramStart"/>
      <w:r>
        <w:t>specifies</w:t>
      </w:r>
      <w:proofErr w:type="gramEnd"/>
      <w:r>
        <w:t xml:space="preserve">: </w:t>
      </w:r>
    </w:p>
    <w:p w:rsidR="00430098" w:rsidRDefault="00430098" w:rsidP="00430098">
      <w:pPr>
        <w:pStyle w:val="ListParagraph"/>
        <w:numPr>
          <w:ilvl w:val="1"/>
          <w:numId w:val="1"/>
        </w:numPr>
      </w:pPr>
      <w:r>
        <w:t xml:space="preserve">◦ font family (Arial, Courier, Helvetica) </w:t>
      </w:r>
    </w:p>
    <w:p w:rsidR="00430098" w:rsidRDefault="00430098" w:rsidP="00430098">
      <w:pPr>
        <w:pStyle w:val="ListParagraph"/>
        <w:numPr>
          <w:ilvl w:val="1"/>
          <w:numId w:val="1"/>
        </w:numPr>
      </w:pPr>
      <w:r>
        <w:t xml:space="preserve">◦ font size (in units called points) </w:t>
      </w:r>
    </w:p>
    <w:p w:rsidR="00430098" w:rsidRDefault="00430098" w:rsidP="00430098">
      <w:pPr>
        <w:pStyle w:val="ListParagraph"/>
        <w:numPr>
          <w:ilvl w:val="1"/>
          <w:numId w:val="1"/>
        </w:numPr>
      </w:pPr>
      <w:r>
        <w:t xml:space="preserve">◦ font weight (boldness) </w:t>
      </w:r>
    </w:p>
    <w:p w:rsidR="00430098" w:rsidRDefault="00430098" w:rsidP="00430098">
      <w:pPr>
        <w:pStyle w:val="ListParagraph"/>
        <w:numPr>
          <w:ilvl w:val="1"/>
          <w:numId w:val="1"/>
        </w:numPr>
      </w:pPr>
      <w:r>
        <w:t>◦ font posture (italic or normal)</w:t>
      </w:r>
    </w:p>
    <w:p w:rsidR="00430098" w:rsidRDefault="00430098" w:rsidP="00430098">
      <w:pPr>
        <w:pStyle w:val="ListParagraph"/>
        <w:numPr>
          <w:ilvl w:val="0"/>
          <w:numId w:val="1"/>
        </w:numPr>
      </w:pPr>
      <w:r>
        <w:t xml:space="preserve">A Font object is created using either the Font constructor or by calling the static font method </w:t>
      </w:r>
    </w:p>
    <w:p w:rsidR="00430098" w:rsidRDefault="00430098" w:rsidP="00430098">
      <w:pPr>
        <w:pStyle w:val="ListParagraph"/>
        <w:numPr>
          <w:ilvl w:val="0"/>
          <w:numId w:val="1"/>
        </w:numPr>
      </w:pPr>
      <w:r>
        <w:t xml:space="preserve">The Font constructor can only take a font size, or a font family and size </w:t>
      </w:r>
    </w:p>
    <w:p w:rsidR="00430098" w:rsidRDefault="00430098" w:rsidP="00430098">
      <w:pPr>
        <w:pStyle w:val="ListParagraph"/>
        <w:numPr>
          <w:ilvl w:val="0"/>
          <w:numId w:val="1"/>
        </w:numPr>
      </w:pPr>
      <w:r>
        <w:t>To set the font weight or font posture, use the font method, which can specify various combinations of font characteristics</w:t>
      </w:r>
    </w:p>
    <w:p w:rsidR="00430098" w:rsidRDefault="00430098" w:rsidP="00430098">
      <w:pPr>
        <w:pStyle w:val="ListParagraph"/>
        <w:numPr>
          <w:ilvl w:val="0"/>
          <w:numId w:val="1"/>
        </w:numPr>
      </w:pPr>
      <w:r>
        <w:t xml:space="preserve">Note that setting the text color is not a function of the font applied </w:t>
      </w:r>
    </w:p>
    <w:p w:rsidR="00430098" w:rsidRDefault="00430098" w:rsidP="00430098">
      <w:pPr>
        <w:pStyle w:val="ListParagraph"/>
        <w:numPr>
          <w:ilvl w:val="0"/>
          <w:numId w:val="1"/>
        </w:numPr>
      </w:pPr>
      <w:r>
        <w:t xml:space="preserve">It's set through the Text object directly </w:t>
      </w:r>
    </w:p>
    <w:p w:rsidR="00430098" w:rsidRDefault="00430098" w:rsidP="00430098">
      <w:pPr>
        <w:pStyle w:val="ListParagraph"/>
        <w:numPr>
          <w:ilvl w:val="0"/>
          <w:numId w:val="1"/>
        </w:numPr>
      </w:pPr>
      <w:r>
        <w:t>The same is true for underlined text (or a "strike through" effect)</w:t>
      </w:r>
    </w:p>
    <w:p w:rsidR="00430098" w:rsidRPr="00430098" w:rsidRDefault="00430098" w:rsidP="00430098">
      <w:pPr>
        <w:rPr>
          <w:b/>
        </w:rPr>
      </w:pPr>
      <w:r w:rsidRPr="00430098">
        <w:rPr>
          <w:b/>
        </w:rPr>
        <w:t>Check Boxes</w:t>
      </w:r>
    </w:p>
    <w:p w:rsidR="00430098" w:rsidRDefault="00430098" w:rsidP="00430098">
      <w:pPr>
        <w:pStyle w:val="ListParagraph"/>
        <w:numPr>
          <w:ilvl w:val="0"/>
          <w:numId w:val="1"/>
        </w:numPr>
      </w:pPr>
      <w:r>
        <w:t xml:space="preserve">A check box is a button that can be toggled on or off </w:t>
      </w:r>
    </w:p>
    <w:p w:rsidR="00430098" w:rsidRDefault="00430098" w:rsidP="00430098">
      <w:pPr>
        <w:pStyle w:val="ListParagraph"/>
        <w:numPr>
          <w:ilvl w:val="0"/>
          <w:numId w:val="1"/>
        </w:numPr>
      </w:pPr>
      <w:r>
        <w:t xml:space="preserve">It is represented by the JavaFX </w:t>
      </w:r>
      <w:proofErr w:type="spellStart"/>
      <w:r>
        <w:t>CheckBox</w:t>
      </w:r>
      <w:proofErr w:type="spellEnd"/>
      <w:r>
        <w:t xml:space="preserve"> class </w:t>
      </w:r>
    </w:p>
    <w:p w:rsidR="00430098" w:rsidRDefault="00430098" w:rsidP="00430098">
      <w:pPr>
        <w:pStyle w:val="ListParagraph"/>
        <w:numPr>
          <w:ilvl w:val="0"/>
          <w:numId w:val="1"/>
        </w:numPr>
      </w:pPr>
      <w:r>
        <w:t>Checking or unchecking a check box produces an action event</w:t>
      </w:r>
    </w:p>
    <w:p w:rsidR="00430098" w:rsidRPr="00430098" w:rsidRDefault="00430098" w:rsidP="00430098">
      <w:pPr>
        <w:rPr>
          <w:b/>
        </w:rPr>
      </w:pPr>
      <w:r w:rsidRPr="00430098">
        <w:rPr>
          <w:b/>
        </w:rPr>
        <w:t>Radio Buttons</w:t>
      </w:r>
    </w:p>
    <w:p w:rsidR="00430098" w:rsidRDefault="00430098" w:rsidP="00430098">
      <w:pPr>
        <w:pStyle w:val="ListParagraph"/>
        <w:numPr>
          <w:ilvl w:val="0"/>
          <w:numId w:val="1"/>
        </w:numPr>
      </w:pPr>
      <w:r>
        <w:t xml:space="preserve">Let's look at a similar example that uses radio buttons </w:t>
      </w:r>
    </w:p>
    <w:p w:rsidR="00430098" w:rsidRDefault="00430098" w:rsidP="00430098">
      <w:pPr>
        <w:pStyle w:val="ListParagraph"/>
        <w:numPr>
          <w:ilvl w:val="0"/>
          <w:numId w:val="1"/>
        </w:numPr>
      </w:pPr>
      <w:r>
        <w:t xml:space="preserve">A group of radio buttons represents a set of mutually exclusive options – only one button can be selected at any given time </w:t>
      </w:r>
    </w:p>
    <w:p w:rsidR="00430098" w:rsidRDefault="00430098" w:rsidP="00430098">
      <w:pPr>
        <w:pStyle w:val="ListParagraph"/>
        <w:numPr>
          <w:ilvl w:val="0"/>
          <w:numId w:val="1"/>
        </w:numPr>
      </w:pPr>
      <w:r>
        <w:lastRenderedPageBreak/>
        <w:t>When a radio button from a group is selected, the button that is currently "on" in the group is automatically toggled off</w:t>
      </w:r>
    </w:p>
    <w:p w:rsidR="00430098" w:rsidRDefault="00430098" w:rsidP="00430098">
      <w:pPr>
        <w:pStyle w:val="ListParagraph"/>
        <w:numPr>
          <w:ilvl w:val="0"/>
          <w:numId w:val="1"/>
        </w:numPr>
      </w:pPr>
      <w:r>
        <w:t xml:space="preserve">To establish a set of mutually exclusive options, the radio buttons that work together as a group are added to a </w:t>
      </w:r>
      <w:proofErr w:type="spellStart"/>
      <w:r>
        <w:t>ToggleGroup</w:t>
      </w:r>
      <w:proofErr w:type="spellEnd"/>
      <w:r>
        <w:t xml:space="preserve"> object </w:t>
      </w:r>
    </w:p>
    <w:p w:rsidR="00430098" w:rsidRDefault="00430098" w:rsidP="00430098">
      <w:pPr>
        <w:pStyle w:val="ListParagraph"/>
        <w:numPr>
          <w:ilvl w:val="0"/>
          <w:numId w:val="1"/>
        </w:numPr>
      </w:pPr>
      <w:r>
        <w:t xml:space="preserve">The </w:t>
      </w:r>
      <w:proofErr w:type="spellStart"/>
      <w:r>
        <w:t>setToggleGroup</w:t>
      </w:r>
      <w:proofErr w:type="spellEnd"/>
      <w:r>
        <w:t xml:space="preserve"> method is used to specify which toggle group a button belongs to </w:t>
      </w:r>
    </w:p>
    <w:p w:rsidR="00430098" w:rsidRDefault="00430098" w:rsidP="00430098">
      <w:pPr>
        <w:pStyle w:val="ListParagraph"/>
        <w:numPr>
          <w:ilvl w:val="0"/>
          <w:numId w:val="1"/>
        </w:numPr>
      </w:pPr>
      <w:r>
        <w:t xml:space="preserve">The </w:t>
      </w:r>
      <w:proofErr w:type="spellStart"/>
      <w:r>
        <w:t>isSelected</w:t>
      </w:r>
      <w:proofErr w:type="spellEnd"/>
      <w:r>
        <w:t xml:space="preserve"> method of a radio button returns true if that button is currently "on</w:t>
      </w:r>
    </w:p>
    <w:p w:rsidR="00430098" w:rsidRPr="00C078F1" w:rsidRDefault="00430098" w:rsidP="00430098">
      <w:pPr>
        <w:rPr>
          <w:b/>
        </w:rPr>
      </w:pPr>
      <w:r w:rsidRPr="00C078F1">
        <w:rPr>
          <w:b/>
        </w:rPr>
        <w:t>Graphic Transformations</w:t>
      </w:r>
    </w:p>
    <w:p w:rsidR="00C078F1" w:rsidRDefault="00430098" w:rsidP="00430098">
      <w:pPr>
        <w:pStyle w:val="ListParagraph"/>
        <w:numPr>
          <w:ilvl w:val="0"/>
          <w:numId w:val="1"/>
        </w:numPr>
      </w:pPr>
      <w:r>
        <w:t xml:space="preserve">A JavaFX transformation changes the way a node is presented visually </w:t>
      </w:r>
    </w:p>
    <w:p w:rsidR="00C078F1" w:rsidRDefault="00430098" w:rsidP="00C078F1">
      <w:pPr>
        <w:pStyle w:val="ListParagraph"/>
        <w:numPr>
          <w:ilvl w:val="1"/>
          <w:numId w:val="1"/>
        </w:numPr>
      </w:pPr>
      <w:r>
        <w:t xml:space="preserve">◦ translation – shifts the position along the x or y axis </w:t>
      </w:r>
    </w:p>
    <w:p w:rsidR="00C078F1" w:rsidRDefault="00430098" w:rsidP="00C078F1">
      <w:pPr>
        <w:pStyle w:val="ListParagraph"/>
        <w:numPr>
          <w:ilvl w:val="1"/>
          <w:numId w:val="1"/>
        </w:numPr>
      </w:pPr>
      <w:r>
        <w:t xml:space="preserve">◦ scaling – causes the node to appear larger or smaller </w:t>
      </w:r>
    </w:p>
    <w:p w:rsidR="00C078F1" w:rsidRDefault="00430098" w:rsidP="00C078F1">
      <w:pPr>
        <w:pStyle w:val="ListParagraph"/>
        <w:numPr>
          <w:ilvl w:val="1"/>
          <w:numId w:val="1"/>
        </w:numPr>
      </w:pPr>
      <w:r>
        <w:t xml:space="preserve">◦ rotation – rotates the node around its center point </w:t>
      </w:r>
    </w:p>
    <w:p w:rsidR="00430098" w:rsidRDefault="00430098" w:rsidP="00C078F1">
      <w:pPr>
        <w:pStyle w:val="ListParagraph"/>
        <w:numPr>
          <w:ilvl w:val="1"/>
          <w:numId w:val="1"/>
        </w:numPr>
      </w:pPr>
      <w:r>
        <w:t>◦ shearing – rotates one axis so that the x and y axes are no longer perpendicular</w:t>
      </w:r>
    </w:p>
    <w:p w:rsidR="00C078F1" w:rsidRPr="00C078F1" w:rsidRDefault="00C078F1" w:rsidP="00C078F1">
      <w:pPr>
        <w:rPr>
          <w:b/>
        </w:rPr>
      </w:pPr>
      <w:r w:rsidRPr="00C078F1">
        <w:rPr>
          <w:b/>
        </w:rPr>
        <w:t>Translation</w:t>
      </w:r>
    </w:p>
    <w:p w:rsidR="00C078F1" w:rsidRDefault="00C078F1" w:rsidP="00C078F1">
      <w:pPr>
        <w:pStyle w:val="ListParagraph"/>
        <w:numPr>
          <w:ilvl w:val="0"/>
          <w:numId w:val="1"/>
        </w:numPr>
      </w:pPr>
      <w:r>
        <w:t xml:space="preserve">The following creates two rectangles in the same position, then shifts the second one: </w:t>
      </w:r>
    </w:p>
    <w:p w:rsidR="00C078F1" w:rsidRDefault="00C078F1" w:rsidP="00C078F1">
      <w:pPr>
        <w:pStyle w:val="ListParagraph"/>
        <w:numPr>
          <w:ilvl w:val="1"/>
          <w:numId w:val="1"/>
        </w:numPr>
      </w:pPr>
      <w:r>
        <w:t xml:space="preserve">Rectangle rec1 = new </w:t>
      </w:r>
      <w:proofErr w:type="gramStart"/>
      <w:r>
        <w:t>Rectangle(</w:t>
      </w:r>
      <w:proofErr w:type="gramEnd"/>
      <w:r>
        <w:t xml:space="preserve">100, 100, 200, 50); </w:t>
      </w:r>
    </w:p>
    <w:p w:rsidR="00C078F1" w:rsidRDefault="00C078F1" w:rsidP="00C078F1">
      <w:pPr>
        <w:pStyle w:val="ListParagraph"/>
        <w:numPr>
          <w:ilvl w:val="1"/>
          <w:numId w:val="1"/>
        </w:numPr>
      </w:pPr>
      <w:r>
        <w:t>rec1.setFill(</w:t>
      </w:r>
      <w:proofErr w:type="spellStart"/>
      <w:r>
        <w:t>Color.STEELBLUE</w:t>
      </w:r>
      <w:proofErr w:type="spellEnd"/>
      <w:r>
        <w:t xml:space="preserve">); </w:t>
      </w:r>
    </w:p>
    <w:p w:rsidR="00C078F1" w:rsidRDefault="00C078F1" w:rsidP="00C078F1">
      <w:pPr>
        <w:pStyle w:val="ListParagraph"/>
        <w:numPr>
          <w:ilvl w:val="1"/>
          <w:numId w:val="1"/>
        </w:numPr>
      </w:pPr>
      <w:r>
        <w:t xml:space="preserve">Rectangle rec2 = new </w:t>
      </w:r>
      <w:proofErr w:type="gramStart"/>
      <w:r>
        <w:t>Rectangle(</w:t>
      </w:r>
      <w:proofErr w:type="gramEnd"/>
      <w:r>
        <w:t xml:space="preserve">100, 100, 200, 50); </w:t>
      </w:r>
    </w:p>
    <w:p w:rsidR="00C078F1" w:rsidRDefault="00C078F1" w:rsidP="00C078F1">
      <w:pPr>
        <w:pStyle w:val="ListParagraph"/>
        <w:numPr>
          <w:ilvl w:val="1"/>
          <w:numId w:val="1"/>
        </w:numPr>
      </w:pPr>
      <w:r>
        <w:t>rec2.setFill(</w:t>
      </w:r>
      <w:proofErr w:type="spellStart"/>
      <w:r>
        <w:t>Color.ORANGE</w:t>
      </w:r>
      <w:proofErr w:type="spellEnd"/>
      <w:r>
        <w:t xml:space="preserve">); </w:t>
      </w:r>
    </w:p>
    <w:p w:rsidR="00C078F1" w:rsidRDefault="00C078F1" w:rsidP="00C078F1">
      <w:pPr>
        <w:pStyle w:val="ListParagraph"/>
        <w:numPr>
          <w:ilvl w:val="1"/>
          <w:numId w:val="1"/>
        </w:numPr>
      </w:pPr>
      <w:r>
        <w:t>rec2.setTranslateX(70);</w:t>
      </w:r>
    </w:p>
    <w:p w:rsidR="00C078F1" w:rsidRDefault="00C078F1" w:rsidP="00C078F1">
      <w:pPr>
        <w:pStyle w:val="ListParagraph"/>
        <w:numPr>
          <w:ilvl w:val="1"/>
          <w:numId w:val="1"/>
        </w:numPr>
      </w:pPr>
      <w:r>
        <w:t>rec2.setTranslateY(10);</w:t>
      </w:r>
    </w:p>
    <w:p w:rsidR="00C078F1" w:rsidRPr="00C078F1" w:rsidRDefault="00C078F1" w:rsidP="00C078F1">
      <w:pPr>
        <w:rPr>
          <w:b/>
        </w:rPr>
      </w:pPr>
      <w:r w:rsidRPr="00C078F1">
        <w:rPr>
          <w:b/>
        </w:rPr>
        <w:t>Scaling</w:t>
      </w:r>
    </w:p>
    <w:p w:rsidR="00C078F1" w:rsidRDefault="00C078F1" w:rsidP="00C078F1">
      <w:pPr>
        <w:pStyle w:val="ListParagraph"/>
        <w:numPr>
          <w:ilvl w:val="0"/>
          <w:numId w:val="1"/>
        </w:numPr>
      </w:pPr>
      <w:r>
        <w:t xml:space="preserve">The following displays two </w:t>
      </w:r>
      <w:proofErr w:type="spellStart"/>
      <w:r>
        <w:t>ImageView</w:t>
      </w:r>
      <w:proofErr w:type="spellEnd"/>
      <w:r>
        <w:t xml:space="preserve"> objects, the second scaled to 70%: </w:t>
      </w:r>
    </w:p>
    <w:p w:rsidR="00C078F1" w:rsidRDefault="00C078F1" w:rsidP="00C078F1">
      <w:pPr>
        <w:pStyle w:val="ListParagraph"/>
        <w:numPr>
          <w:ilvl w:val="1"/>
          <w:numId w:val="1"/>
        </w:numPr>
      </w:pPr>
      <w:r>
        <w:t xml:space="preserve">Image </w:t>
      </w:r>
      <w:proofErr w:type="spellStart"/>
      <w:r>
        <w:t>img</w:t>
      </w:r>
      <w:proofErr w:type="spellEnd"/>
      <w:r>
        <w:t xml:space="preserve"> = new </w:t>
      </w:r>
      <w:proofErr w:type="gramStart"/>
      <w:r>
        <w:t>Image(</w:t>
      </w:r>
      <w:proofErr w:type="gramEnd"/>
      <w:r>
        <w:t xml:space="preserve">"water lily.jpg"); </w:t>
      </w:r>
    </w:p>
    <w:p w:rsidR="00C078F1" w:rsidRDefault="00C078F1" w:rsidP="00C078F1">
      <w:pPr>
        <w:pStyle w:val="ListParagraph"/>
        <w:numPr>
          <w:ilvl w:val="1"/>
          <w:numId w:val="1"/>
        </w:numPr>
      </w:pPr>
      <w:proofErr w:type="spellStart"/>
      <w:r>
        <w:t>ImageView</w:t>
      </w:r>
      <w:proofErr w:type="spellEnd"/>
      <w:r>
        <w:t xml:space="preserve"> imgView1 = new </w:t>
      </w:r>
      <w:proofErr w:type="spellStart"/>
      <w:r>
        <w:t>ImageView</w:t>
      </w:r>
      <w:proofErr w:type="spellEnd"/>
      <w:r>
        <w:t>(</w:t>
      </w:r>
      <w:proofErr w:type="spellStart"/>
      <w:r>
        <w:t>img</w:t>
      </w:r>
      <w:proofErr w:type="spellEnd"/>
      <w:r>
        <w:t xml:space="preserve">); </w:t>
      </w:r>
    </w:p>
    <w:p w:rsidR="00C078F1" w:rsidRDefault="00C078F1" w:rsidP="00C078F1">
      <w:pPr>
        <w:pStyle w:val="ListParagraph"/>
        <w:numPr>
          <w:ilvl w:val="1"/>
          <w:numId w:val="1"/>
        </w:numPr>
      </w:pPr>
      <w:proofErr w:type="spellStart"/>
      <w:r>
        <w:t>ImageView</w:t>
      </w:r>
      <w:proofErr w:type="spellEnd"/>
      <w:r>
        <w:t xml:space="preserve"> imgView2 = new </w:t>
      </w:r>
      <w:proofErr w:type="spellStart"/>
      <w:r>
        <w:t>ImageView</w:t>
      </w:r>
      <w:proofErr w:type="spellEnd"/>
      <w:r>
        <w:t>(</w:t>
      </w:r>
      <w:proofErr w:type="spellStart"/>
      <w:r>
        <w:t>img</w:t>
      </w:r>
      <w:proofErr w:type="spellEnd"/>
      <w:r>
        <w:t xml:space="preserve">); </w:t>
      </w:r>
    </w:p>
    <w:p w:rsidR="00C078F1" w:rsidRDefault="00C078F1" w:rsidP="00C078F1">
      <w:pPr>
        <w:pStyle w:val="ListParagraph"/>
        <w:numPr>
          <w:ilvl w:val="1"/>
          <w:numId w:val="1"/>
        </w:numPr>
      </w:pPr>
      <w:r>
        <w:t xml:space="preserve">imgView2.setX(300); </w:t>
      </w:r>
    </w:p>
    <w:p w:rsidR="00C078F1" w:rsidRDefault="00C078F1" w:rsidP="00C078F1">
      <w:pPr>
        <w:pStyle w:val="ListParagraph"/>
        <w:numPr>
          <w:ilvl w:val="1"/>
          <w:numId w:val="1"/>
        </w:numPr>
      </w:pPr>
      <w:r>
        <w:t xml:space="preserve">imgView2.setScaleX(0.7); </w:t>
      </w:r>
    </w:p>
    <w:p w:rsidR="00C078F1" w:rsidRDefault="00C078F1" w:rsidP="00C078F1">
      <w:pPr>
        <w:pStyle w:val="ListParagraph"/>
        <w:numPr>
          <w:ilvl w:val="1"/>
          <w:numId w:val="1"/>
        </w:numPr>
      </w:pPr>
      <w:r>
        <w:t>imgView2.setScaleY(0.7);</w:t>
      </w:r>
    </w:p>
    <w:p w:rsidR="004C0E0A" w:rsidRPr="004C0E0A" w:rsidRDefault="004C0E0A" w:rsidP="004C0E0A">
      <w:pPr>
        <w:rPr>
          <w:b/>
        </w:rPr>
      </w:pPr>
      <w:r w:rsidRPr="004C0E0A">
        <w:rPr>
          <w:b/>
        </w:rPr>
        <w:t>Rotation</w:t>
      </w:r>
    </w:p>
    <w:p w:rsidR="004C0E0A" w:rsidRDefault="004C0E0A" w:rsidP="004C0E0A">
      <w:pPr>
        <w:pStyle w:val="ListParagraph"/>
        <w:numPr>
          <w:ilvl w:val="0"/>
          <w:numId w:val="1"/>
        </w:numPr>
      </w:pPr>
      <w:r>
        <w:t xml:space="preserve">The parameter to </w:t>
      </w:r>
      <w:proofErr w:type="spellStart"/>
      <w:r>
        <w:t>setRotate</w:t>
      </w:r>
      <w:proofErr w:type="spellEnd"/>
      <w:r>
        <w:t xml:space="preserve"> determines how many degrees the node is rotated </w:t>
      </w:r>
    </w:p>
    <w:p w:rsidR="004C0E0A" w:rsidRDefault="004C0E0A" w:rsidP="004C0E0A">
      <w:pPr>
        <w:pStyle w:val="ListParagraph"/>
        <w:numPr>
          <w:ilvl w:val="0"/>
          <w:numId w:val="1"/>
        </w:numPr>
      </w:pPr>
      <w:r>
        <w:t xml:space="preserve">If the parameter positive, the node is rotated clockwise </w:t>
      </w:r>
    </w:p>
    <w:p w:rsidR="004C0E0A" w:rsidRDefault="004C0E0A" w:rsidP="004C0E0A">
      <w:pPr>
        <w:pStyle w:val="ListParagraph"/>
        <w:numPr>
          <w:ilvl w:val="0"/>
          <w:numId w:val="1"/>
        </w:numPr>
      </w:pPr>
      <w:r>
        <w:t>If the parameter is negative, the node is rotated counterclockwise</w:t>
      </w:r>
    </w:p>
    <w:p w:rsidR="004C0E0A" w:rsidRDefault="004C0E0A" w:rsidP="004C0E0A">
      <w:pPr>
        <w:pStyle w:val="ListParagraph"/>
        <w:numPr>
          <w:ilvl w:val="1"/>
          <w:numId w:val="1"/>
        </w:numPr>
      </w:pPr>
      <w:r>
        <w:t xml:space="preserve">Rectangle rec = new </w:t>
      </w:r>
      <w:proofErr w:type="gramStart"/>
      <w:r>
        <w:t>Rectangle(</w:t>
      </w:r>
      <w:proofErr w:type="gramEnd"/>
      <w:r>
        <w:t xml:space="preserve">50, 100, 200, 50); </w:t>
      </w:r>
    </w:p>
    <w:p w:rsidR="004C0E0A" w:rsidRDefault="004C0E0A" w:rsidP="004C0E0A">
      <w:pPr>
        <w:pStyle w:val="ListParagraph"/>
        <w:numPr>
          <w:ilvl w:val="1"/>
          <w:numId w:val="1"/>
        </w:numPr>
      </w:pPr>
      <w:proofErr w:type="spellStart"/>
      <w:proofErr w:type="gramStart"/>
      <w:r>
        <w:t>rec.setFill</w:t>
      </w:r>
      <w:proofErr w:type="spellEnd"/>
      <w:proofErr w:type="gramEnd"/>
      <w:r>
        <w:t>(</w:t>
      </w:r>
      <w:proofErr w:type="spellStart"/>
      <w:r>
        <w:t>Color.STEELBLUE</w:t>
      </w:r>
      <w:proofErr w:type="spellEnd"/>
      <w:r>
        <w:t xml:space="preserve">); </w:t>
      </w:r>
    </w:p>
    <w:p w:rsidR="004C0E0A" w:rsidRDefault="004C0E0A" w:rsidP="004C0E0A">
      <w:pPr>
        <w:pStyle w:val="ListParagraph"/>
        <w:numPr>
          <w:ilvl w:val="1"/>
          <w:numId w:val="1"/>
        </w:numPr>
      </w:pPr>
      <w:proofErr w:type="spellStart"/>
      <w:proofErr w:type="gramStart"/>
      <w:r>
        <w:t>rec.setRotate</w:t>
      </w:r>
      <w:proofErr w:type="spellEnd"/>
      <w:proofErr w:type="gramEnd"/>
      <w:r>
        <w:t xml:space="preserve">(40); </w:t>
      </w:r>
    </w:p>
    <w:p w:rsidR="004C0E0A" w:rsidRDefault="004C0E0A" w:rsidP="004C0E0A">
      <w:pPr>
        <w:pStyle w:val="ListParagraph"/>
        <w:numPr>
          <w:ilvl w:val="1"/>
          <w:numId w:val="1"/>
        </w:numPr>
      </w:pPr>
      <w:r>
        <w:t xml:space="preserve">Text </w:t>
      </w:r>
      <w:proofErr w:type="spellStart"/>
      <w:r>
        <w:t>text</w:t>
      </w:r>
      <w:proofErr w:type="spellEnd"/>
      <w:r>
        <w:t xml:space="preserve"> = new </w:t>
      </w:r>
      <w:proofErr w:type="gramStart"/>
      <w:r>
        <w:t>Text(</w:t>
      </w:r>
      <w:proofErr w:type="gramEnd"/>
      <w:r>
        <w:t xml:space="preserve">270, 125, "Tilted Text!"); </w:t>
      </w:r>
    </w:p>
    <w:p w:rsidR="004C0E0A" w:rsidRDefault="004C0E0A" w:rsidP="004C0E0A">
      <w:pPr>
        <w:pStyle w:val="ListParagraph"/>
        <w:numPr>
          <w:ilvl w:val="1"/>
          <w:numId w:val="1"/>
        </w:numPr>
      </w:pPr>
      <w:proofErr w:type="spellStart"/>
      <w:proofErr w:type="gramStart"/>
      <w:r>
        <w:t>text.setFont</w:t>
      </w:r>
      <w:proofErr w:type="spellEnd"/>
      <w:proofErr w:type="gramEnd"/>
      <w:r>
        <w:t xml:space="preserve">(new Font("Courier", 24)); </w:t>
      </w:r>
    </w:p>
    <w:p w:rsidR="004C0E0A" w:rsidRDefault="004C0E0A" w:rsidP="004C0E0A">
      <w:pPr>
        <w:pStyle w:val="ListParagraph"/>
        <w:numPr>
          <w:ilvl w:val="1"/>
          <w:numId w:val="1"/>
        </w:numPr>
      </w:pPr>
      <w:proofErr w:type="spellStart"/>
      <w:proofErr w:type="gramStart"/>
      <w:r>
        <w:t>text.setRotate</w:t>
      </w:r>
      <w:proofErr w:type="spellEnd"/>
      <w:proofErr w:type="gramEnd"/>
      <w:r>
        <w:t>(-15);</w:t>
      </w:r>
    </w:p>
    <w:p w:rsidR="004C0E0A" w:rsidRDefault="004C0E0A" w:rsidP="004C0E0A">
      <w:pPr>
        <w:pStyle w:val="ListParagraph"/>
        <w:numPr>
          <w:ilvl w:val="0"/>
          <w:numId w:val="1"/>
        </w:numPr>
      </w:pPr>
      <w:r>
        <w:t xml:space="preserve">To rotate a node around a point other than its center point, create a Rotate object and add it to the node's list of transformations </w:t>
      </w:r>
    </w:p>
    <w:p w:rsidR="004C0E0A" w:rsidRDefault="004C0E0A" w:rsidP="004C0E0A">
      <w:pPr>
        <w:pStyle w:val="ListParagraph"/>
        <w:numPr>
          <w:ilvl w:val="0"/>
          <w:numId w:val="1"/>
        </w:numPr>
      </w:pPr>
      <w:r>
        <w:lastRenderedPageBreak/>
        <w:t xml:space="preserve">The following rotates </w:t>
      </w:r>
      <w:proofErr w:type="gramStart"/>
      <w:r>
        <w:t>a node 45 degrees</w:t>
      </w:r>
      <w:proofErr w:type="gramEnd"/>
      <w:r>
        <w:t xml:space="preserve"> around the point (70, 150): </w:t>
      </w:r>
    </w:p>
    <w:p w:rsidR="004C0E0A" w:rsidRDefault="004C0E0A" w:rsidP="004C0E0A">
      <w:pPr>
        <w:pStyle w:val="ListParagraph"/>
        <w:numPr>
          <w:ilvl w:val="1"/>
          <w:numId w:val="1"/>
        </w:numPr>
      </w:pPr>
      <w:proofErr w:type="spellStart"/>
      <w:proofErr w:type="gramStart"/>
      <w:r>
        <w:t>node.getTransforms</w:t>
      </w:r>
      <w:proofErr w:type="spellEnd"/>
      <w:proofErr w:type="gramEnd"/>
      <w:r>
        <w:t>().add(new Rotate(45, 70, 150));</w:t>
      </w:r>
    </w:p>
    <w:p w:rsidR="004C0E0A" w:rsidRPr="004C0E0A" w:rsidRDefault="004C0E0A" w:rsidP="004C0E0A">
      <w:pPr>
        <w:rPr>
          <w:b/>
        </w:rPr>
      </w:pPr>
      <w:r w:rsidRPr="004C0E0A">
        <w:rPr>
          <w:b/>
        </w:rPr>
        <w:t>Shearing</w:t>
      </w:r>
    </w:p>
    <w:p w:rsidR="004C0E0A" w:rsidRDefault="004C0E0A" w:rsidP="004C0E0A">
      <w:pPr>
        <w:pStyle w:val="ListParagraph"/>
        <w:numPr>
          <w:ilvl w:val="0"/>
          <w:numId w:val="1"/>
        </w:numPr>
      </w:pPr>
      <w:r>
        <w:t xml:space="preserve">Shearing is accomplished by creating a Shear object and adding it to this list of transformations </w:t>
      </w:r>
    </w:p>
    <w:p w:rsidR="004C0E0A" w:rsidRDefault="004C0E0A" w:rsidP="004C0E0A">
      <w:pPr>
        <w:pStyle w:val="ListParagraph"/>
        <w:numPr>
          <w:ilvl w:val="0"/>
          <w:numId w:val="1"/>
        </w:numPr>
      </w:pPr>
      <w:r>
        <w:t xml:space="preserve">The following applies a shear of 40% on the x axis and 20% on the y axis to an </w:t>
      </w:r>
      <w:proofErr w:type="spellStart"/>
      <w:r>
        <w:t>ImageView</w:t>
      </w:r>
      <w:proofErr w:type="spellEnd"/>
      <w:r>
        <w:t xml:space="preserve"> object: </w:t>
      </w:r>
    </w:p>
    <w:p w:rsidR="004C0E0A" w:rsidRDefault="004C0E0A" w:rsidP="004C0E0A">
      <w:pPr>
        <w:pStyle w:val="ListParagraph"/>
        <w:numPr>
          <w:ilvl w:val="1"/>
          <w:numId w:val="1"/>
        </w:numPr>
      </w:pPr>
      <w:r>
        <w:t xml:space="preserve">Image </w:t>
      </w:r>
      <w:proofErr w:type="spellStart"/>
      <w:r>
        <w:t>img</w:t>
      </w:r>
      <w:proofErr w:type="spellEnd"/>
      <w:r>
        <w:t xml:space="preserve"> = new Image("duck.jpg"); </w:t>
      </w:r>
    </w:p>
    <w:p w:rsidR="004C0E0A" w:rsidRDefault="004C0E0A" w:rsidP="004C0E0A">
      <w:pPr>
        <w:pStyle w:val="ListParagraph"/>
        <w:numPr>
          <w:ilvl w:val="1"/>
          <w:numId w:val="1"/>
        </w:numPr>
      </w:pPr>
      <w:proofErr w:type="spellStart"/>
      <w:r>
        <w:t>ImageView</w:t>
      </w:r>
      <w:proofErr w:type="spellEnd"/>
      <w:r>
        <w:t xml:space="preserve"> </w:t>
      </w:r>
      <w:proofErr w:type="spellStart"/>
      <w:r>
        <w:t>imgView</w:t>
      </w:r>
      <w:proofErr w:type="spellEnd"/>
      <w:r>
        <w:t xml:space="preserve"> = new </w:t>
      </w:r>
      <w:proofErr w:type="spellStart"/>
      <w:r>
        <w:t>ImageView</w:t>
      </w:r>
      <w:proofErr w:type="spellEnd"/>
      <w:r>
        <w:t>(</w:t>
      </w:r>
      <w:proofErr w:type="spellStart"/>
      <w:r>
        <w:t>img</w:t>
      </w:r>
      <w:proofErr w:type="spellEnd"/>
      <w:r>
        <w:t xml:space="preserve">); </w:t>
      </w:r>
    </w:p>
    <w:p w:rsidR="004C0E0A" w:rsidRDefault="004C0E0A" w:rsidP="004C0E0A">
      <w:pPr>
        <w:pStyle w:val="ListParagraph"/>
        <w:numPr>
          <w:ilvl w:val="1"/>
          <w:numId w:val="1"/>
        </w:numPr>
      </w:pPr>
      <w:proofErr w:type="spellStart"/>
      <w:r>
        <w:t>imgView.getTransforms</w:t>
      </w:r>
      <w:proofErr w:type="spellEnd"/>
      <w:r>
        <w:t>(</w:t>
      </w:r>
      <w:proofErr w:type="gramStart"/>
      <w:r>
        <w:t>).add</w:t>
      </w:r>
      <w:proofErr w:type="gramEnd"/>
      <w:r>
        <w:t>(new Shear(0.4, 0.2));</w:t>
      </w:r>
    </w:p>
    <w:p w:rsidR="004C0E0A" w:rsidRPr="004C0E0A" w:rsidRDefault="004C0E0A" w:rsidP="004C0E0A">
      <w:pPr>
        <w:rPr>
          <w:b/>
        </w:rPr>
      </w:pPr>
      <w:r w:rsidRPr="004C0E0A">
        <w:rPr>
          <w:b/>
        </w:rPr>
        <w:t>Transformations on Groups</w:t>
      </w:r>
    </w:p>
    <w:p w:rsidR="004C0E0A" w:rsidRDefault="004C0E0A" w:rsidP="004C0E0A">
      <w:pPr>
        <w:pStyle w:val="ListParagraph"/>
        <w:numPr>
          <w:ilvl w:val="0"/>
          <w:numId w:val="1"/>
        </w:numPr>
      </w:pPr>
      <w:r>
        <w:t xml:space="preserve">Transformations can be applied to any JavaFX nodes </w:t>
      </w:r>
    </w:p>
    <w:p w:rsidR="004C0E0A" w:rsidRDefault="004C0E0A" w:rsidP="004C0E0A">
      <w:pPr>
        <w:pStyle w:val="ListParagraph"/>
        <w:numPr>
          <w:ilvl w:val="1"/>
          <w:numId w:val="1"/>
        </w:numPr>
      </w:pPr>
      <w:r>
        <w:t xml:space="preserve">◦ shapes, images, controls </w:t>
      </w:r>
    </w:p>
    <w:p w:rsidR="004C0E0A" w:rsidRDefault="004C0E0A" w:rsidP="004C0E0A">
      <w:pPr>
        <w:pStyle w:val="ListParagraph"/>
        <w:numPr>
          <w:ilvl w:val="1"/>
          <w:numId w:val="1"/>
        </w:numPr>
      </w:pPr>
      <w:r>
        <w:t xml:space="preserve">◦ groups and panes </w:t>
      </w:r>
    </w:p>
    <w:p w:rsidR="004C0E0A" w:rsidRDefault="004C0E0A" w:rsidP="004C0E0A">
      <w:pPr>
        <w:pStyle w:val="ListParagraph"/>
        <w:numPr>
          <w:ilvl w:val="0"/>
          <w:numId w:val="1"/>
        </w:numPr>
      </w:pPr>
      <w:r>
        <w:t>When applied to a group or pane, the transformation is applied to each node it contains</w:t>
      </w:r>
    </w:p>
    <w:p w:rsidR="004C0E0A" w:rsidRPr="004C0E0A" w:rsidRDefault="004C0E0A" w:rsidP="004C0E0A">
      <w:pPr>
        <w:rPr>
          <w:b/>
          <w:sz w:val="24"/>
        </w:rPr>
      </w:pPr>
      <w:r w:rsidRPr="004C0E0A">
        <w:rPr>
          <w:b/>
          <w:sz w:val="24"/>
          <w:highlight w:val="yellow"/>
        </w:rPr>
        <w:t>Java Class 17</w:t>
      </w:r>
    </w:p>
    <w:p w:rsidR="004C0E0A" w:rsidRPr="004C0E0A" w:rsidRDefault="004C0E0A" w:rsidP="004C0E0A">
      <w:pPr>
        <w:rPr>
          <w:b/>
        </w:rPr>
      </w:pPr>
      <w:r w:rsidRPr="004C0E0A">
        <w:rPr>
          <w:b/>
        </w:rPr>
        <w:t>LA Air Traffic Control</w:t>
      </w:r>
    </w:p>
    <w:p w:rsidR="004C0E0A" w:rsidRDefault="004C0E0A" w:rsidP="004C0E0A">
      <w:r>
        <w:t xml:space="preserve">On September 14th, 2004, the LA air traffic control center suddenly lost voice control with 400 planes that it was tracking. The backup system crashed a minute after it was activated. Officially the incident was blamed on human error, but the root cause was traced to a software problem that had to do with an internal timer that determined when tests would be run. The timer </w:t>
      </w:r>
      <w:proofErr w:type="gramStart"/>
      <w:r>
        <w:t>was allowed to</w:t>
      </w:r>
      <w:proofErr w:type="gramEnd"/>
      <w:r>
        <w:t xml:space="preserve"> run down to zero, which then shut the system down to run the tests.</w:t>
      </w:r>
    </w:p>
    <w:p w:rsidR="004C0E0A" w:rsidRPr="004C0E0A" w:rsidRDefault="004C0E0A" w:rsidP="004C0E0A">
      <w:pPr>
        <w:rPr>
          <w:b/>
        </w:rPr>
      </w:pPr>
      <w:r w:rsidRPr="004C0E0A">
        <w:rPr>
          <w:b/>
        </w:rPr>
        <w:t>GUI Design</w:t>
      </w:r>
    </w:p>
    <w:p w:rsidR="004C0E0A" w:rsidRDefault="004C0E0A" w:rsidP="004C0E0A">
      <w:pPr>
        <w:pStyle w:val="ListParagraph"/>
        <w:numPr>
          <w:ilvl w:val="0"/>
          <w:numId w:val="1"/>
        </w:numPr>
      </w:pPr>
      <w:r>
        <w:t xml:space="preserve">We must remember that the goal of software is to help the user solve the problem </w:t>
      </w:r>
    </w:p>
    <w:p w:rsidR="004C0E0A" w:rsidRDefault="004C0E0A" w:rsidP="004C0E0A">
      <w:pPr>
        <w:pStyle w:val="ListParagraph"/>
        <w:numPr>
          <w:ilvl w:val="0"/>
          <w:numId w:val="1"/>
        </w:numPr>
      </w:pPr>
      <w:r>
        <w:t xml:space="preserve">To that end, the GUI designer should: </w:t>
      </w:r>
    </w:p>
    <w:p w:rsidR="004C0E0A" w:rsidRDefault="004C0E0A" w:rsidP="004C0E0A">
      <w:pPr>
        <w:pStyle w:val="ListParagraph"/>
        <w:numPr>
          <w:ilvl w:val="1"/>
          <w:numId w:val="1"/>
        </w:numPr>
      </w:pPr>
      <w:r>
        <w:t xml:space="preserve">◦ Know the user </w:t>
      </w:r>
    </w:p>
    <w:p w:rsidR="004C0E0A" w:rsidRDefault="004C0E0A" w:rsidP="004C0E0A">
      <w:pPr>
        <w:pStyle w:val="ListParagraph"/>
        <w:numPr>
          <w:ilvl w:val="1"/>
          <w:numId w:val="1"/>
        </w:numPr>
      </w:pPr>
      <w:r>
        <w:t xml:space="preserve">◦ Prevent user errors </w:t>
      </w:r>
    </w:p>
    <w:p w:rsidR="004C0E0A" w:rsidRDefault="004C0E0A" w:rsidP="004C0E0A">
      <w:pPr>
        <w:pStyle w:val="ListParagraph"/>
        <w:numPr>
          <w:ilvl w:val="1"/>
          <w:numId w:val="1"/>
        </w:numPr>
      </w:pPr>
      <w:r>
        <w:t xml:space="preserve">◦ Optimize user abilities </w:t>
      </w:r>
    </w:p>
    <w:p w:rsidR="004C0E0A" w:rsidRDefault="004C0E0A" w:rsidP="004C0E0A">
      <w:pPr>
        <w:pStyle w:val="ListParagraph"/>
        <w:numPr>
          <w:ilvl w:val="1"/>
          <w:numId w:val="1"/>
        </w:numPr>
      </w:pPr>
      <w:r>
        <w:t xml:space="preserve">◦ Be consistent </w:t>
      </w:r>
    </w:p>
    <w:p w:rsidR="004C0E0A" w:rsidRDefault="004C0E0A" w:rsidP="004C0E0A">
      <w:pPr>
        <w:pStyle w:val="ListParagraph"/>
        <w:numPr>
          <w:ilvl w:val="0"/>
          <w:numId w:val="1"/>
        </w:numPr>
      </w:pPr>
      <w:r>
        <w:t>Each of these will be looked out in more detail</w:t>
      </w:r>
    </w:p>
    <w:p w:rsidR="004C0E0A" w:rsidRPr="004C0E0A" w:rsidRDefault="004C0E0A" w:rsidP="004C0E0A">
      <w:pPr>
        <w:rPr>
          <w:b/>
        </w:rPr>
      </w:pPr>
      <w:r w:rsidRPr="004C0E0A">
        <w:rPr>
          <w:b/>
        </w:rPr>
        <w:t>Know the User</w:t>
      </w:r>
    </w:p>
    <w:p w:rsidR="004C0E0A" w:rsidRDefault="004C0E0A" w:rsidP="004C0E0A">
      <w:pPr>
        <w:pStyle w:val="ListParagraph"/>
        <w:numPr>
          <w:ilvl w:val="0"/>
          <w:numId w:val="1"/>
        </w:numPr>
      </w:pPr>
      <w:r>
        <w:t xml:space="preserve">Knowing the user implies an understanding of: </w:t>
      </w:r>
    </w:p>
    <w:p w:rsidR="004C0E0A" w:rsidRDefault="004C0E0A" w:rsidP="004C0E0A">
      <w:pPr>
        <w:pStyle w:val="ListParagraph"/>
        <w:numPr>
          <w:ilvl w:val="1"/>
          <w:numId w:val="1"/>
        </w:numPr>
      </w:pPr>
      <w:r>
        <w:t xml:space="preserve">◦ the user's true needs </w:t>
      </w:r>
    </w:p>
    <w:p w:rsidR="004C0E0A" w:rsidRDefault="004C0E0A" w:rsidP="004C0E0A">
      <w:pPr>
        <w:pStyle w:val="ListParagraph"/>
        <w:numPr>
          <w:ilvl w:val="1"/>
          <w:numId w:val="1"/>
        </w:numPr>
      </w:pPr>
      <w:r>
        <w:t xml:space="preserve">◦ the user's common activities </w:t>
      </w:r>
    </w:p>
    <w:p w:rsidR="004C0E0A" w:rsidRDefault="004C0E0A" w:rsidP="004C0E0A">
      <w:pPr>
        <w:pStyle w:val="ListParagraph"/>
        <w:numPr>
          <w:ilvl w:val="1"/>
          <w:numId w:val="1"/>
        </w:numPr>
      </w:pPr>
      <w:r>
        <w:t xml:space="preserve">◦ the user's level of expertise in the problem domain and in computer processing </w:t>
      </w:r>
    </w:p>
    <w:p w:rsidR="004C0E0A" w:rsidRDefault="004C0E0A" w:rsidP="004C0E0A">
      <w:pPr>
        <w:pStyle w:val="ListParagraph"/>
        <w:numPr>
          <w:ilvl w:val="0"/>
          <w:numId w:val="1"/>
        </w:numPr>
      </w:pPr>
      <w:r>
        <w:t xml:space="preserve">We should also realize these issues may differ for different users </w:t>
      </w:r>
    </w:p>
    <w:p w:rsidR="004C0E0A" w:rsidRDefault="004C0E0A" w:rsidP="004C0E0A">
      <w:pPr>
        <w:pStyle w:val="ListParagraph"/>
        <w:numPr>
          <w:ilvl w:val="0"/>
          <w:numId w:val="1"/>
        </w:numPr>
      </w:pPr>
      <w:r>
        <w:t>Remember, to the user, the interface is the program</w:t>
      </w:r>
    </w:p>
    <w:p w:rsidR="004C0E0A" w:rsidRPr="004C0E0A" w:rsidRDefault="004C0E0A" w:rsidP="004C0E0A">
      <w:pPr>
        <w:rPr>
          <w:b/>
        </w:rPr>
      </w:pPr>
      <w:r w:rsidRPr="004C0E0A">
        <w:rPr>
          <w:b/>
        </w:rPr>
        <w:t>Prevent User Errors</w:t>
      </w:r>
    </w:p>
    <w:p w:rsidR="004C0E0A" w:rsidRDefault="004C0E0A" w:rsidP="004C0E0A">
      <w:pPr>
        <w:pStyle w:val="ListParagraph"/>
        <w:numPr>
          <w:ilvl w:val="0"/>
          <w:numId w:val="1"/>
        </w:numPr>
      </w:pPr>
      <w:r>
        <w:t xml:space="preserve">Whenever possible, we should design user interfaces that minimize possible user mistakes </w:t>
      </w:r>
    </w:p>
    <w:p w:rsidR="004C0E0A" w:rsidRDefault="004C0E0A" w:rsidP="004C0E0A">
      <w:pPr>
        <w:pStyle w:val="ListParagraph"/>
        <w:numPr>
          <w:ilvl w:val="0"/>
          <w:numId w:val="1"/>
        </w:numPr>
      </w:pPr>
      <w:r>
        <w:lastRenderedPageBreak/>
        <w:t xml:space="preserve">We should choose the best GUI components for each task </w:t>
      </w:r>
    </w:p>
    <w:p w:rsidR="004C0E0A" w:rsidRDefault="004C0E0A" w:rsidP="004C0E0A">
      <w:pPr>
        <w:pStyle w:val="ListParagraph"/>
        <w:numPr>
          <w:ilvl w:val="0"/>
          <w:numId w:val="1"/>
        </w:numPr>
      </w:pPr>
      <w:r>
        <w:t xml:space="preserve">For example, in a situation where there are only a few valid options, using a menu or radio buttons would be better than an open text field </w:t>
      </w:r>
    </w:p>
    <w:p w:rsidR="004C0E0A" w:rsidRDefault="004C0E0A" w:rsidP="004C0E0A">
      <w:pPr>
        <w:pStyle w:val="ListParagraph"/>
        <w:numPr>
          <w:ilvl w:val="0"/>
          <w:numId w:val="1"/>
        </w:numPr>
      </w:pPr>
      <w:r>
        <w:t>Error messages should guide the user appropriately</w:t>
      </w:r>
    </w:p>
    <w:p w:rsidR="004C0E0A" w:rsidRPr="004C0E0A" w:rsidRDefault="004C0E0A" w:rsidP="004C0E0A">
      <w:pPr>
        <w:rPr>
          <w:b/>
        </w:rPr>
      </w:pPr>
      <w:r w:rsidRPr="004C0E0A">
        <w:rPr>
          <w:b/>
        </w:rPr>
        <w:t>Optimize User Abilities</w:t>
      </w:r>
    </w:p>
    <w:p w:rsidR="004C0E0A" w:rsidRDefault="004C0E0A" w:rsidP="004C0E0A">
      <w:pPr>
        <w:pStyle w:val="ListParagraph"/>
        <w:numPr>
          <w:ilvl w:val="0"/>
          <w:numId w:val="1"/>
        </w:numPr>
      </w:pPr>
      <w:r>
        <w:t xml:space="preserve">Not all users are alike – some may be more familiar with the system than others </w:t>
      </w:r>
    </w:p>
    <w:p w:rsidR="004C0E0A" w:rsidRDefault="004C0E0A" w:rsidP="004C0E0A">
      <w:pPr>
        <w:pStyle w:val="ListParagraph"/>
        <w:numPr>
          <w:ilvl w:val="0"/>
          <w:numId w:val="1"/>
        </w:numPr>
      </w:pPr>
      <w:r>
        <w:t xml:space="preserve">Knowledgeable users are sometimes called power users </w:t>
      </w:r>
    </w:p>
    <w:p w:rsidR="004C0E0A" w:rsidRDefault="004C0E0A" w:rsidP="004C0E0A">
      <w:pPr>
        <w:pStyle w:val="ListParagraph"/>
        <w:numPr>
          <w:ilvl w:val="0"/>
          <w:numId w:val="1"/>
        </w:numPr>
      </w:pPr>
      <w:r>
        <w:t xml:space="preserve">We should provide multiple ways to accomplish a task whenever reasonable </w:t>
      </w:r>
    </w:p>
    <w:p w:rsidR="004C0E0A" w:rsidRDefault="004C0E0A" w:rsidP="004C0E0A">
      <w:pPr>
        <w:pStyle w:val="ListParagraph"/>
        <w:numPr>
          <w:ilvl w:val="1"/>
          <w:numId w:val="1"/>
        </w:numPr>
      </w:pPr>
      <w:r>
        <w:t xml:space="preserve">◦ "wizards" to walk a user through a process </w:t>
      </w:r>
    </w:p>
    <w:p w:rsidR="004C0E0A" w:rsidRDefault="004C0E0A" w:rsidP="004C0E0A">
      <w:pPr>
        <w:pStyle w:val="ListParagraph"/>
        <w:numPr>
          <w:ilvl w:val="1"/>
          <w:numId w:val="1"/>
        </w:numPr>
      </w:pPr>
      <w:r>
        <w:t xml:space="preserve">◦ short cuts for power users </w:t>
      </w:r>
    </w:p>
    <w:p w:rsidR="004C0E0A" w:rsidRDefault="004C0E0A" w:rsidP="004C0E0A">
      <w:pPr>
        <w:pStyle w:val="ListParagraph"/>
        <w:numPr>
          <w:ilvl w:val="0"/>
          <w:numId w:val="1"/>
        </w:numPr>
      </w:pPr>
      <w:r>
        <w:t>Help facilities should be available but not intrusive</w:t>
      </w:r>
    </w:p>
    <w:p w:rsidR="004C0E0A" w:rsidRPr="004C0E0A" w:rsidRDefault="004C0E0A" w:rsidP="004C0E0A">
      <w:pPr>
        <w:rPr>
          <w:b/>
        </w:rPr>
      </w:pPr>
      <w:r w:rsidRPr="004C0E0A">
        <w:rPr>
          <w:b/>
        </w:rPr>
        <w:t>Be Consistent</w:t>
      </w:r>
    </w:p>
    <w:p w:rsidR="004C0E0A" w:rsidRDefault="004C0E0A" w:rsidP="004C0E0A">
      <w:pPr>
        <w:pStyle w:val="ListParagraph"/>
        <w:numPr>
          <w:ilvl w:val="0"/>
          <w:numId w:val="1"/>
        </w:numPr>
      </w:pPr>
      <w:r>
        <w:t xml:space="preserve">Consistency is important – users get used to things appearing and working in certain ways </w:t>
      </w:r>
    </w:p>
    <w:p w:rsidR="004C0E0A" w:rsidRDefault="004C0E0A" w:rsidP="004C0E0A">
      <w:pPr>
        <w:pStyle w:val="ListParagraph"/>
        <w:numPr>
          <w:ilvl w:val="0"/>
          <w:numId w:val="1"/>
        </w:numPr>
      </w:pPr>
      <w:r>
        <w:t xml:space="preserve">Colors should be used consistently to indicate similar types of information or processing </w:t>
      </w:r>
    </w:p>
    <w:p w:rsidR="004C0E0A" w:rsidRDefault="004C0E0A" w:rsidP="004C0E0A">
      <w:pPr>
        <w:pStyle w:val="ListParagraph"/>
        <w:numPr>
          <w:ilvl w:val="0"/>
          <w:numId w:val="1"/>
        </w:numPr>
      </w:pPr>
      <w:r>
        <w:t xml:space="preserve">Screen layout should be consistent from one part of a system to another </w:t>
      </w:r>
    </w:p>
    <w:p w:rsidR="004C0E0A" w:rsidRDefault="004C0E0A" w:rsidP="004C0E0A">
      <w:pPr>
        <w:pStyle w:val="ListParagraph"/>
        <w:numPr>
          <w:ilvl w:val="0"/>
          <w:numId w:val="1"/>
        </w:numPr>
      </w:pPr>
      <w:r>
        <w:t>For example, error messages should appear in consistent locations</w:t>
      </w:r>
    </w:p>
    <w:p w:rsidR="004C0E0A" w:rsidRPr="004C0E0A" w:rsidRDefault="004C0E0A" w:rsidP="004C0E0A">
      <w:pPr>
        <w:rPr>
          <w:b/>
        </w:rPr>
      </w:pPr>
      <w:r w:rsidRPr="004C0E0A">
        <w:rPr>
          <w:b/>
        </w:rPr>
        <w:t>Mouse Events</w:t>
      </w:r>
    </w:p>
    <w:p w:rsidR="004C0E0A" w:rsidRDefault="004C0E0A" w:rsidP="004C0E0A">
      <w:pPr>
        <w:pStyle w:val="ListParagraph"/>
        <w:numPr>
          <w:ilvl w:val="0"/>
          <w:numId w:val="1"/>
        </w:numPr>
      </w:pPr>
      <w:r>
        <w:t>JavaFX nodes can generate several types of mouse-based events:</w:t>
      </w:r>
    </w:p>
    <w:p w:rsidR="004C0E0A" w:rsidRDefault="004C0E0A" w:rsidP="004C0E0A">
      <w:pPr>
        <w:pStyle w:val="ListParagraph"/>
        <w:numPr>
          <w:ilvl w:val="0"/>
          <w:numId w:val="1"/>
        </w:numPr>
      </w:pPr>
      <w:r>
        <w:t xml:space="preserve">The </w:t>
      </w:r>
      <w:proofErr w:type="spellStart"/>
      <w:r>
        <w:t>MouseEvent</w:t>
      </w:r>
      <w:proofErr w:type="spellEnd"/>
      <w:r>
        <w:t xml:space="preserve"> object representing the event can be used to obtain the mouse position </w:t>
      </w:r>
    </w:p>
    <w:p w:rsidR="004C0E0A" w:rsidRDefault="004C0E0A" w:rsidP="004C0E0A">
      <w:pPr>
        <w:pStyle w:val="ListParagraph"/>
        <w:numPr>
          <w:ilvl w:val="0"/>
          <w:numId w:val="1"/>
        </w:numPr>
      </w:pPr>
      <w:r>
        <w:t xml:space="preserve">There are convenience methods for setting the handler for each type of mouse event (such as </w:t>
      </w:r>
      <w:proofErr w:type="spellStart"/>
      <w:r>
        <w:t>setOnMousePressed</w:t>
      </w:r>
      <w:proofErr w:type="spellEnd"/>
      <w:r>
        <w:t>)</w:t>
      </w:r>
    </w:p>
    <w:p w:rsidR="004C0E0A" w:rsidRDefault="004C0E0A" w:rsidP="004C0E0A">
      <w:pPr>
        <w:pStyle w:val="ListParagraph"/>
        <w:numPr>
          <w:ilvl w:val="0"/>
          <w:numId w:val="1"/>
        </w:numPr>
      </w:pPr>
      <w:r>
        <w:t xml:space="preserve">A stream of mouse moved or mouse dragged events occur while the mouse is in motion </w:t>
      </w:r>
    </w:p>
    <w:p w:rsidR="004C0E0A" w:rsidRDefault="004C0E0A" w:rsidP="004C0E0A">
      <w:pPr>
        <w:pStyle w:val="ListParagraph"/>
        <w:numPr>
          <w:ilvl w:val="0"/>
          <w:numId w:val="1"/>
        </w:numPr>
      </w:pPr>
      <w:r>
        <w:t xml:space="preserve">This essentially allows the program to track the movement in real time </w:t>
      </w:r>
    </w:p>
    <w:p w:rsidR="004C0E0A" w:rsidRDefault="004C0E0A" w:rsidP="004C0E0A">
      <w:pPr>
        <w:pStyle w:val="ListParagraph"/>
        <w:numPr>
          <w:ilvl w:val="0"/>
          <w:numId w:val="1"/>
        </w:numPr>
      </w:pPr>
      <w:r>
        <w:t xml:space="preserve">Using the mouse to "draw" a shape into place is called </w:t>
      </w:r>
      <w:proofErr w:type="spellStart"/>
      <w:r>
        <w:t>rubberbanding</w:t>
      </w:r>
      <w:proofErr w:type="spellEnd"/>
    </w:p>
    <w:p w:rsidR="004C0E0A" w:rsidRPr="005E4268" w:rsidRDefault="004C0E0A" w:rsidP="004C0E0A">
      <w:pPr>
        <w:rPr>
          <w:b/>
        </w:rPr>
      </w:pPr>
      <w:r w:rsidRPr="005E4268">
        <w:rPr>
          <w:b/>
        </w:rPr>
        <w:t>Key Events</w:t>
      </w:r>
    </w:p>
    <w:p w:rsidR="005E4268" w:rsidRDefault="005E4268" w:rsidP="005E4268">
      <w:pPr>
        <w:pStyle w:val="ListParagraph"/>
        <w:numPr>
          <w:ilvl w:val="0"/>
          <w:numId w:val="1"/>
        </w:numPr>
      </w:pPr>
      <w:r>
        <w:t>There are three JavaFX events related to the user typing at the keyboard:</w:t>
      </w:r>
    </w:p>
    <w:p w:rsidR="005E4268" w:rsidRDefault="005E4268" w:rsidP="005E4268">
      <w:pPr>
        <w:pStyle w:val="ListParagraph"/>
        <w:numPr>
          <w:ilvl w:val="0"/>
          <w:numId w:val="1"/>
        </w:numPr>
      </w:pPr>
      <w:r>
        <w:t xml:space="preserve">The </w:t>
      </w:r>
      <w:proofErr w:type="spellStart"/>
      <w:r>
        <w:t>getCode</w:t>
      </w:r>
      <w:proofErr w:type="spellEnd"/>
      <w:r>
        <w:t xml:space="preserve"> method of the event object returns a code that represents the key that was pressed</w:t>
      </w:r>
    </w:p>
    <w:p w:rsidR="002B29A9" w:rsidRPr="002B29A9" w:rsidRDefault="002B29A9" w:rsidP="002B29A9">
      <w:pPr>
        <w:rPr>
          <w:b/>
          <w:sz w:val="24"/>
        </w:rPr>
      </w:pPr>
      <w:r w:rsidRPr="002B29A9">
        <w:rPr>
          <w:b/>
          <w:highlight w:val="yellow"/>
        </w:rPr>
        <w:t>Quiz #2 Review</w:t>
      </w:r>
    </w:p>
    <w:p w:rsidR="002B29A9" w:rsidRDefault="002B29A9" w:rsidP="002B29A9">
      <w:r>
        <w:t>Java methods can only return primitive types. – F</w:t>
      </w:r>
    </w:p>
    <w:p w:rsidR="002B29A9" w:rsidRDefault="002B29A9" w:rsidP="002B29A9">
      <w:pPr>
        <w:pStyle w:val="ListParagraph"/>
        <w:numPr>
          <w:ilvl w:val="0"/>
          <w:numId w:val="1"/>
        </w:numPr>
      </w:pPr>
      <w:r>
        <w:t>Java methods can also return objects such as String.</w:t>
      </w:r>
    </w:p>
    <w:p w:rsidR="002B29A9" w:rsidRDefault="002B29A9" w:rsidP="002B29A9">
      <w:r>
        <w:t>Formal parameters are those that appear in the method call and actual parameters are those that appear in the method header – F</w:t>
      </w:r>
    </w:p>
    <w:p w:rsidR="002B29A9" w:rsidRDefault="002B29A9" w:rsidP="002B29A9">
      <w:pPr>
        <w:pStyle w:val="ListParagraph"/>
        <w:numPr>
          <w:ilvl w:val="0"/>
          <w:numId w:val="1"/>
        </w:numPr>
      </w:pPr>
      <w:r>
        <w:t>The question has the two definitions reversed. Formal parameters are those that appear in the method header, actual parameters are the parameters in the method call (those being passed to the method).</w:t>
      </w:r>
    </w:p>
    <w:p w:rsidR="002B29A9" w:rsidRDefault="002B29A9" w:rsidP="002B29A9">
      <w:r>
        <w:lastRenderedPageBreak/>
        <w:t>All Java classes must contain a main method, which is the first method executed when the Java class is called. – F</w:t>
      </w:r>
    </w:p>
    <w:p w:rsidR="002B29A9" w:rsidRDefault="002B29A9" w:rsidP="002B29A9">
      <w:pPr>
        <w:pStyle w:val="ListParagraph"/>
        <w:numPr>
          <w:ilvl w:val="0"/>
          <w:numId w:val="1"/>
        </w:numPr>
      </w:pPr>
      <w:r>
        <w:t>Only the driver program requires a main method. The driver program is the one that is first executed in any Java program, but it may call upon other classes as needed, and these other classes do not need main methods.</w:t>
      </w:r>
    </w:p>
    <w:p w:rsidR="002B29A9" w:rsidRDefault="002B29A9" w:rsidP="002B29A9">
      <w:r>
        <w:t xml:space="preserve">Java methods can return more than one item if they are modified with the reserved word continue, as in public continue </w:t>
      </w:r>
      <w:proofErr w:type="spellStart"/>
      <w:r>
        <w:t>int</w:t>
      </w:r>
      <w:proofErr w:type="spellEnd"/>
      <w:r>
        <w:t xml:space="preserve"> </w:t>
      </w:r>
      <w:proofErr w:type="gramStart"/>
      <w:r>
        <w:t>foo(</w:t>
      </w:r>
      <w:proofErr w:type="gramEnd"/>
      <w:r>
        <w:t>) {...} – F</w:t>
      </w:r>
    </w:p>
    <w:p w:rsidR="002B29A9" w:rsidRDefault="002B29A9" w:rsidP="002B29A9">
      <w:pPr>
        <w:pStyle w:val="ListParagraph"/>
        <w:numPr>
          <w:ilvl w:val="0"/>
          <w:numId w:val="1"/>
        </w:numPr>
      </w:pPr>
      <w:r>
        <w:t>All Java methods return a single item, whether it is a primitive data type an object, or void. The reserved word continue is used to exit the remainder of a loop and test the condition again.</w:t>
      </w:r>
    </w:p>
    <w:p w:rsidR="002B29A9" w:rsidRDefault="002B29A9" w:rsidP="002B29A9">
      <w:r>
        <w:t xml:space="preserve">The following method header definition will result in a syntax error: public void </w:t>
      </w:r>
      <w:proofErr w:type="spellStart"/>
      <w:proofErr w:type="gramStart"/>
      <w:r>
        <w:t>aMethod</w:t>
      </w:r>
      <w:proofErr w:type="spellEnd"/>
      <w:r>
        <w:t>(</w:t>
      </w:r>
      <w:proofErr w:type="gramEnd"/>
      <w:r>
        <w:t>);  - T</w:t>
      </w:r>
    </w:p>
    <w:p w:rsidR="002B29A9" w:rsidRDefault="002B29A9" w:rsidP="002B29A9">
      <w:pPr>
        <w:pStyle w:val="ListParagraph"/>
        <w:numPr>
          <w:ilvl w:val="0"/>
          <w:numId w:val="1"/>
        </w:numPr>
      </w:pPr>
      <w:r>
        <w:t xml:space="preserve">The reason for the syntax error is because it ends with </w:t>
      </w:r>
      <w:proofErr w:type="gramStart"/>
      <w:r>
        <w:t>a ;</w:t>
      </w:r>
      <w:proofErr w:type="gramEnd"/>
      <w:r>
        <w:t xml:space="preserve"> symbol. It instead needs to be followed by {} with 0 or more instructions inside of the brackets. An abstract method will end with </w:t>
      </w:r>
      <w:proofErr w:type="gramStart"/>
      <w:r>
        <w:t>a ;</w:t>
      </w:r>
      <w:proofErr w:type="gramEnd"/>
      <w:r>
        <w:t xml:space="preserve"> but this header does not define an abstract method.</w:t>
      </w:r>
    </w:p>
    <w:p w:rsidR="004375F5" w:rsidRDefault="004375F5" w:rsidP="004375F5">
      <w:r>
        <w:t>A method defined in a class can access the class's instance data without needing to pass them as parameters or declare them as local variables.</w:t>
      </w:r>
      <w:r>
        <w:t xml:space="preserve"> – T</w:t>
      </w:r>
    </w:p>
    <w:p w:rsidR="004375F5" w:rsidRDefault="004375F5" w:rsidP="004375F5">
      <w:pPr>
        <w:pStyle w:val="ListParagraph"/>
        <w:numPr>
          <w:ilvl w:val="0"/>
          <w:numId w:val="1"/>
        </w:numPr>
      </w:pPr>
      <w:r>
        <w:t xml:space="preserve">The instance data are globally available to </w:t>
      </w:r>
      <w:proofErr w:type="gramStart"/>
      <w:r>
        <w:t>all of</w:t>
      </w:r>
      <w:proofErr w:type="gramEnd"/>
      <w:r>
        <w:t xml:space="preserve"> the class's methods and therefore the methods do not need to receive them as parameters or declare them locally. If variables of the same name as instance data were declared locally inside a method then the instance data would be "hidden" in that method because the references would be to the local variables.</w:t>
      </w:r>
    </w:p>
    <w:p w:rsidR="004375F5" w:rsidRDefault="004375F5" w:rsidP="004375F5">
      <w:r>
        <w:t>Defining formal parameters requires including each parameter's type.</w:t>
      </w:r>
      <w:r>
        <w:t xml:space="preserve"> – T</w:t>
      </w:r>
    </w:p>
    <w:p w:rsidR="004375F5" w:rsidRDefault="004375F5" w:rsidP="004375F5">
      <w:pPr>
        <w:pStyle w:val="ListParagraph"/>
        <w:numPr>
          <w:ilvl w:val="0"/>
          <w:numId w:val="1"/>
        </w:numPr>
      </w:pPr>
      <w:proofErr w:type="gramStart"/>
      <w:r>
        <w:t>In order for</w:t>
      </w:r>
      <w:proofErr w:type="gramEnd"/>
      <w:r>
        <w:t xml:space="preserve"> the compiler to check to see if a method call is correct, the compiler needs to know the types for the parameters being passed. Therefore, all formal parameters (those defined in the method header) must include their type. This is one element that makes Java a strongly typed language.</w:t>
      </w:r>
    </w:p>
    <w:p w:rsidR="004375F5" w:rsidRDefault="004375F5" w:rsidP="004375F5">
      <w:r>
        <w:t>Every class definition that is used to create objects must include a constructor.</w:t>
      </w:r>
      <w:r>
        <w:t xml:space="preserve"> – F</w:t>
      </w:r>
    </w:p>
    <w:p w:rsidR="004375F5" w:rsidRDefault="004375F5" w:rsidP="004375F5">
      <w:pPr>
        <w:pStyle w:val="ListParagraph"/>
        <w:numPr>
          <w:ilvl w:val="0"/>
          <w:numId w:val="1"/>
        </w:numPr>
      </w:pPr>
      <w:r>
        <w:t>Java allows classes to be defined without constructors. However, there is a default constructor that is used in such a case.</w:t>
      </w:r>
    </w:p>
    <w:p w:rsidR="004375F5" w:rsidRDefault="004375F5" w:rsidP="004375F5">
      <w:r>
        <w:t xml:space="preserve">While multiple objects of the same class can exist, </w:t>
      </w:r>
      <w:proofErr w:type="gramStart"/>
      <w:r>
        <w:t>in a given</w:t>
      </w:r>
      <w:proofErr w:type="gramEnd"/>
      <w:r>
        <w:t xml:space="preserve"> program there can only be one version of each class.</w:t>
      </w:r>
      <w:r>
        <w:t xml:space="preserve"> – T</w:t>
      </w:r>
    </w:p>
    <w:p w:rsidR="004375F5" w:rsidRDefault="004375F5" w:rsidP="004375F5">
      <w:pPr>
        <w:pStyle w:val="ListParagraph"/>
        <w:numPr>
          <w:ilvl w:val="0"/>
          <w:numId w:val="1"/>
        </w:numPr>
      </w:pPr>
      <w:r>
        <w:t>A class is an abstraction; that is, it exists as a definition, but not as a physical instance. Physical instances are created when an object is instantiated using new. Therefore, there can be many objects of type String, but only one String class.</w:t>
      </w:r>
    </w:p>
    <w:p w:rsidR="004375F5" w:rsidRDefault="004375F5" w:rsidP="004375F5">
      <w:r>
        <w:t xml:space="preserve">An object should be encapsulated </w:t>
      </w:r>
      <w:proofErr w:type="gramStart"/>
      <w:r>
        <w:t>in order to</w:t>
      </w:r>
      <w:proofErr w:type="gramEnd"/>
      <w:r>
        <w:t xml:space="preserve"> guard its data and methods from inappropriate access</w:t>
      </w:r>
      <w:r>
        <w:t xml:space="preserve"> – T</w:t>
      </w:r>
    </w:p>
    <w:p w:rsidR="004375F5" w:rsidRDefault="004375F5" w:rsidP="004375F5">
      <w:pPr>
        <w:pStyle w:val="ListParagraph"/>
        <w:numPr>
          <w:ilvl w:val="0"/>
          <w:numId w:val="1"/>
        </w:numPr>
      </w:pPr>
      <w:r>
        <w:t>Encapsulation is the concept that objects should be protected from accidental (or purposeful) misuse.</w:t>
      </w:r>
    </w:p>
    <w:p w:rsidR="004375F5" w:rsidRDefault="004375F5" w:rsidP="004375F5">
      <w:r>
        <w:lastRenderedPageBreak/>
        <w:t xml:space="preserve">Accessors and </w:t>
      </w:r>
      <w:proofErr w:type="spellStart"/>
      <w:r>
        <w:t>mutators</w:t>
      </w:r>
      <w:proofErr w:type="spellEnd"/>
      <w:r>
        <w:t xml:space="preserve"> provide mechanisms for controlled access to a well-encapsulated class.</w:t>
      </w:r>
      <w:r>
        <w:t xml:space="preserve"> – T</w:t>
      </w:r>
    </w:p>
    <w:p w:rsidR="004375F5" w:rsidRDefault="004375F5" w:rsidP="004375F5">
      <w:pPr>
        <w:pStyle w:val="ListParagraph"/>
        <w:numPr>
          <w:ilvl w:val="0"/>
          <w:numId w:val="1"/>
        </w:numPr>
      </w:pPr>
      <w:r>
        <w:t xml:space="preserve">Accessors provide read access to variables that otherwise would be inaccessible. </w:t>
      </w:r>
      <w:proofErr w:type="spellStart"/>
      <w:r>
        <w:t>Mutators</w:t>
      </w:r>
      <w:proofErr w:type="spellEnd"/>
      <w:r>
        <w:t xml:space="preserve"> provide write access to otherwise inaccessible variables.</w:t>
      </w:r>
    </w:p>
    <w:p w:rsidR="004375F5" w:rsidRDefault="004375F5" w:rsidP="004375F5">
      <w:r>
        <w:t>A GUI control sets up an event, but it is the programmer who writes the code for the event handler, which executes when an event occurs.</w:t>
      </w:r>
      <w:r>
        <w:t xml:space="preserve"> – T</w:t>
      </w:r>
    </w:p>
    <w:p w:rsidR="004375F5" w:rsidRDefault="004375F5" w:rsidP="004375F5">
      <w:r>
        <w:t xml:space="preserve">Because an Image cannot directly be added to a container, it must be displayed using an </w:t>
      </w:r>
      <w:proofErr w:type="spellStart"/>
      <w:r>
        <w:t>ImageView</w:t>
      </w:r>
      <w:proofErr w:type="spellEnd"/>
      <w:r>
        <w:t xml:space="preserve"> object.</w:t>
      </w:r>
      <w:r w:rsidR="0030223D">
        <w:t xml:space="preserve"> – T</w:t>
      </w:r>
    </w:p>
    <w:p w:rsidR="0030223D" w:rsidRDefault="0030223D" w:rsidP="004375F5">
      <w:r>
        <w:t xml:space="preserve">In Java, selection statements consist only of </w:t>
      </w:r>
      <w:proofErr w:type="spellStart"/>
      <w:r>
        <w:t>if</w:t>
      </w:r>
      <w:proofErr w:type="spellEnd"/>
      <w:r>
        <w:t xml:space="preserve"> and if-else statements</w:t>
      </w:r>
      <w:r>
        <w:t xml:space="preserve"> – F</w:t>
      </w:r>
    </w:p>
    <w:p w:rsidR="0030223D" w:rsidRDefault="0030223D" w:rsidP="0030223D">
      <w:pPr>
        <w:pStyle w:val="ListParagraph"/>
        <w:numPr>
          <w:ilvl w:val="0"/>
          <w:numId w:val="1"/>
        </w:numPr>
      </w:pPr>
      <w:r>
        <w:t>This list omits switch statements.</w:t>
      </w:r>
    </w:p>
    <w:p w:rsidR="0030223D" w:rsidRDefault="0030223D" w:rsidP="0030223D">
      <w:r>
        <w:t>In Java, the symbol "=" and the symbol "==" are used synonymously (interchangeably).</w:t>
      </w:r>
      <w:r>
        <w:t xml:space="preserve"> – F</w:t>
      </w:r>
    </w:p>
    <w:p w:rsidR="0030223D" w:rsidRDefault="0030223D" w:rsidP="0030223D">
      <w:pPr>
        <w:pStyle w:val="ListParagraph"/>
        <w:numPr>
          <w:ilvl w:val="0"/>
          <w:numId w:val="1"/>
        </w:numPr>
      </w:pPr>
      <w:r>
        <w:t>"=" is used for assignment statements while "==" is used to test equality.</w:t>
      </w:r>
    </w:p>
    <w:p w:rsidR="0030223D" w:rsidRDefault="0030223D" w:rsidP="0030223D">
      <w:r>
        <w:t>The statement {} is a legal block</w:t>
      </w:r>
      <w:r>
        <w:t xml:space="preserve"> – T</w:t>
      </w:r>
    </w:p>
    <w:p w:rsidR="0030223D" w:rsidRDefault="0030223D" w:rsidP="0030223D">
      <w:pPr>
        <w:pStyle w:val="ListParagraph"/>
        <w:numPr>
          <w:ilvl w:val="0"/>
          <w:numId w:val="1"/>
        </w:numPr>
      </w:pPr>
      <w:r>
        <w:t xml:space="preserve">A block consists of {, followed by zero or more Java statements, followed </w:t>
      </w:r>
      <w:proofErr w:type="gramStart"/>
      <w:r>
        <w:t>by }</w:t>
      </w:r>
      <w:proofErr w:type="gramEnd"/>
      <w:r>
        <w:t xml:space="preserve">. </w:t>
      </w:r>
      <w:proofErr w:type="gramStart"/>
      <w:r>
        <w:t>So</w:t>
      </w:r>
      <w:proofErr w:type="gramEnd"/>
      <w:r>
        <w:t xml:space="preserve"> it is acceptable to have no statements between the brackets. Situations where this is necessary occur in Java, particularly when implementing methods of abstract classes, something you will study later.</w:t>
      </w:r>
    </w:p>
    <w:p w:rsidR="0030223D" w:rsidRDefault="0030223D" w:rsidP="0030223D">
      <w:r>
        <w:t>The statement: if (a &gt;= b) a++; else b--; will do the same thing as the statement: if (a &lt; b) b--; else a+</w:t>
      </w:r>
      <w:proofErr w:type="gramStart"/>
      <w:r>
        <w:t>+;.</w:t>
      </w:r>
      <w:proofErr w:type="gramEnd"/>
      <w:r>
        <w:t xml:space="preserve"> – T</w:t>
      </w:r>
    </w:p>
    <w:p w:rsidR="0030223D" w:rsidRDefault="0030223D" w:rsidP="0030223D">
      <w:pPr>
        <w:pStyle w:val="ListParagraph"/>
        <w:numPr>
          <w:ilvl w:val="0"/>
          <w:numId w:val="1"/>
        </w:numPr>
      </w:pPr>
      <w:r>
        <w:t>We can reverse the if clause and else clause if we reverse the condition. The opposite condition of (a &gt;= b) is (a &lt; b) so this works out logically. Note that if we used the condition (a &lt;= b) then the resulting statement would not do the same thing as the original if (a &gt;= b).</w:t>
      </w:r>
    </w:p>
    <w:p w:rsidR="0030223D" w:rsidRDefault="0030223D" w:rsidP="0030223D">
      <w:r>
        <w:t>An if statement may or may not have an else clause, but an else clause must be part of an if statement.</w:t>
      </w:r>
      <w:r>
        <w:t xml:space="preserve"> – T</w:t>
      </w:r>
    </w:p>
    <w:p w:rsidR="0030223D" w:rsidRDefault="0030223D" w:rsidP="0030223D">
      <w:pPr>
        <w:pStyle w:val="ListParagraph"/>
        <w:numPr>
          <w:ilvl w:val="0"/>
          <w:numId w:val="1"/>
        </w:numPr>
      </w:pPr>
      <w:r>
        <w:t>Java allows for either if or if-else statements. But else is only used as part of an if statement.</w:t>
      </w:r>
    </w:p>
    <w:p w:rsidR="0030223D" w:rsidRDefault="0030223D" w:rsidP="0030223D">
      <w:r>
        <w:t xml:space="preserve">In order to compare </w:t>
      </w:r>
      <w:proofErr w:type="spellStart"/>
      <w:r>
        <w:t>int</w:t>
      </w:r>
      <w:proofErr w:type="spellEnd"/>
      <w:r>
        <w:t xml:space="preserve">, float and double variables, you can </w:t>
      </w:r>
      <w:proofErr w:type="gramStart"/>
      <w:r>
        <w:t>use ,</w:t>
      </w:r>
      <w:proofErr w:type="gramEnd"/>
      <w:r>
        <w:t xml:space="preserve"> ==, !=, &lt;=, &gt;=, but to compare char and String variables, you must use </w:t>
      </w:r>
      <w:proofErr w:type="spellStart"/>
      <w:r>
        <w:t>compareTo</w:t>
      </w:r>
      <w:proofErr w:type="spellEnd"/>
      <w:r>
        <w:t xml:space="preserve">(), equals() and </w:t>
      </w:r>
      <w:proofErr w:type="spellStart"/>
      <w:r>
        <w:t>equalsIgnoreCase</w:t>
      </w:r>
      <w:proofErr w:type="spellEnd"/>
      <w:r>
        <w:t>().</w:t>
      </w:r>
      <w:r>
        <w:t xml:space="preserve"> – F</w:t>
      </w:r>
    </w:p>
    <w:p w:rsidR="0030223D" w:rsidRDefault="0030223D" w:rsidP="0030223D">
      <w:pPr>
        <w:pStyle w:val="ListParagraph"/>
        <w:numPr>
          <w:ilvl w:val="0"/>
          <w:numId w:val="1"/>
        </w:numPr>
      </w:pPr>
      <w:r>
        <w:t xml:space="preserve">You can also directly compare char variables </w:t>
      </w:r>
      <w:proofErr w:type="gramStart"/>
      <w:r>
        <w:t>using ,</w:t>
      </w:r>
      <w:proofErr w:type="gramEnd"/>
      <w:r>
        <w:t xml:space="preserve"> ==, !=, &lt;=, &gt;=, but you must use </w:t>
      </w:r>
      <w:proofErr w:type="spellStart"/>
      <w:r>
        <w:t>compareTo</w:t>
      </w:r>
      <w:proofErr w:type="spellEnd"/>
      <w:r>
        <w:t xml:space="preserve">(), equals() and </w:t>
      </w:r>
      <w:proofErr w:type="spellStart"/>
      <w:r>
        <w:t>equalsIgnoreCase</w:t>
      </w:r>
      <w:proofErr w:type="spellEnd"/>
      <w:r>
        <w:t>() for any String comparisons.</w:t>
      </w:r>
    </w:p>
    <w:p w:rsidR="0030223D" w:rsidRDefault="0030223D" w:rsidP="0030223D">
      <w:r>
        <w:t xml:space="preserve">Assume that </w:t>
      </w:r>
      <w:proofErr w:type="spellStart"/>
      <w:r>
        <w:t>boolean</w:t>
      </w:r>
      <w:proofErr w:type="spellEnd"/>
      <w:r>
        <w:t xml:space="preserve"> done = false, </w:t>
      </w:r>
      <w:proofErr w:type="spellStart"/>
      <w:r>
        <w:t>int</w:t>
      </w:r>
      <w:proofErr w:type="spellEnd"/>
      <w:r>
        <w:t xml:space="preserve"> x = 10, and </w:t>
      </w:r>
      <w:proofErr w:type="spellStart"/>
      <w:r>
        <w:t>int</w:t>
      </w:r>
      <w:proofErr w:type="spellEnd"/>
      <w:r>
        <w:t xml:space="preserve"> y = 11. Then the expression </w:t>
      </w:r>
      <w:proofErr w:type="gramStart"/>
      <w:r>
        <w:t>(!done</w:t>
      </w:r>
      <w:proofErr w:type="gramEnd"/>
      <w:r>
        <w:t xml:space="preserve"> &amp;&amp; x &lt;= y) is true.</w:t>
      </w:r>
      <w:r>
        <w:t xml:space="preserve"> – T</w:t>
      </w:r>
    </w:p>
    <w:p w:rsidR="0030223D" w:rsidRDefault="0030223D" w:rsidP="0030223D">
      <w:pPr>
        <w:pStyle w:val="ListParagraph"/>
        <w:numPr>
          <w:ilvl w:val="0"/>
          <w:numId w:val="1"/>
        </w:numPr>
      </w:pPr>
      <w:r>
        <w:t>Since done is false</w:t>
      </w:r>
      <w:proofErr w:type="gramStart"/>
      <w:r>
        <w:t>, !done</w:t>
      </w:r>
      <w:proofErr w:type="gramEnd"/>
      <w:r>
        <w:t xml:space="preserve"> is true. Since 10 &lt; 11, x &lt;= y is true. Therefore, the entire expression is true.</w:t>
      </w:r>
    </w:p>
    <w:p w:rsidR="0030223D" w:rsidRDefault="0030223D" w:rsidP="0030223D">
      <w:r>
        <w:t xml:space="preserve">Assume that </w:t>
      </w:r>
      <w:proofErr w:type="spellStart"/>
      <w:r>
        <w:t>boolean</w:t>
      </w:r>
      <w:proofErr w:type="spellEnd"/>
      <w:r>
        <w:t xml:space="preserve"> done = false, </w:t>
      </w:r>
      <w:proofErr w:type="spellStart"/>
      <w:r>
        <w:t>int</w:t>
      </w:r>
      <w:proofErr w:type="spellEnd"/>
      <w:r>
        <w:t xml:space="preserve"> x = 10, </w:t>
      </w:r>
      <w:proofErr w:type="spellStart"/>
      <w:r>
        <w:t>int</w:t>
      </w:r>
      <w:proofErr w:type="spellEnd"/>
      <w:r>
        <w:t xml:space="preserve"> y = 11, String s = "Help" and String t = "Goodbye". Then the expression (</w:t>
      </w:r>
      <w:proofErr w:type="spellStart"/>
      <w:proofErr w:type="gramStart"/>
      <w:r>
        <w:t>s.concat</w:t>
      </w:r>
      <w:proofErr w:type="spellEnd"/>
      <w:proofErr w:type="gramEnd"/>
      <w:r>
        <w:t>(t).length() &lt; y) is true.</w:t>
      </w:r>
      <w:r>
        <w:t xml:space="preserve"> – F</w:t>
      </w:r>
    </w:p>
    <w:p w:rsidR="0030223D" w:rsidRDefault="0030223D" w:rsidP="0030223D">
      <w:pPr>
        <w:pStyle w:val="ListParagraph"/>
        <w:numPr>
          <w:ilvl w:val="0"/>
          <w:numId w:val="1"/>
        </w:numPr>
      </w:pPr>
      <w:r>
        <w:t xml:space="preserve">Concatenating s and t gives a String that is 11 characters long and 11 &lt; 11 is </w:t>
      </w:r>
      <w:proofErr w:type="spellStart"/>
      <w:r>
        <w:t>fals</w:t>
      </w:r>
      <w:proofErr w:type="spellEnd"/>
    </w:p>
    <w:p w:rsidR="0030223D" w:rsidRDefault="0030223D" w:rsidP="0030223D">
      <w:r>
        <w:lastRenderedPageBreak/>
        <w:t xml:space="preserve">Assume that </w:t>
      </w:r>
      <w:proofErr w:type="spellStart"/>
      <w:r>
        <w:t>boolean</w:t>
      </w:r>
      <w:proofErr w:type="spellEnd"/>
      <w:r>
        <w:t xml:space="preserve"> done = false, </w:t>
      </w:r>
      <w:proofErr w:type="spellStart"/>
      <w:r>
        <w:t>int</w:t>
      </w:r>
      <w:proofErr w:type="spellEnd"/>
      <w:r>
        <w:t xml:space="preserve"> x = 10, </w:t>
      </w:r>
      <w:proofErr w:type="spellStart"/>
      <w:r>
        <w:t>int</w:t>
      </w:r>
      <w:proofErr w:type="spellEnd"/>
      <w:r>
        <w:t xml:space="preserve"> y = 11, String s = "Help" and String t = "Goodbye". Then the expression (done || </w:t>
      </w:r>
      <w:proofErr w:type="spellStart"/>
      <w:proofErr w:type="gramStart"/>
      <w:r>
        <w:t>s.compareTo</w:t>
      </w:r>
      <w:proofErr w:type="spellEnd"/>
      <w:proofErr w:type="gramEnd"/>
      <w:r>
        <w:t>(t) &lt; 0) is true.</w:t>
      </w:r>
      <w:r w:rsidR="00972BFE">
        <w:t>- F</w:t>
      </w:r>
    </w:p>
    <w:p w:rsidR="00972BFE" w:rsidRDefault="00972BFE" w:rsidP="00972BFE">
      <w:pPr>
        <w:pStyle w:val="ListParagraph"/>
        <w:numPr>
          <w:ilvl w:val="0"/>
          <w:numId w:val="1"/>
        </w:numPr>
      </w:pPr>
      <w:r>
        <w:t xml:space="preserve">Both done is false and </w:t>
      </w:r>
      <w:proofErr w:type="spellStart"/>
      <w:proofErr w:type="gramStart"/>
      <w:r>
        <w:t>s.compareTo</w:t>
      </w:r>
      <w:proofErr w:type="spellEnd"/>
      <w:proofErr w:type="gramEnd"/>
      <w:r>
        <w:t>(t) &lt; 0 is false since s does not come before t alphabetically, so the entire expression is false.</w:t>
      </w:r>
    </w:p>
    <w:p w:rsidR="00972BFE" w:rsidRDefault="00972BFE" w:rsidP="00972BFE">
      <w:r>
        <w:t>A switch statement must have a default clause.</w:t>
      </w:r>
      <w:r>
        <w:t xml:space="preserve"> – F</w:t>
      </w:r>
    </w:p>
    <w:p w:rsidR="00972BFE" w:rsidRDefault="00972BFE" w:rsidP="00972BFE">
      <w:pPr>
        <w:pStyle w:val="ListParagraph"/>
        <w:numPr>
          <w:ilvl w:val="0"/>
          <w:numId w:val="1"/>
        </w:numPr>
      </w:pPr>
      <w:r>
        <w:t>The default clause is optional.</w:t>
      </w:r>
    </w:p>
    <w:p w:rsidR="00972BFE" w:rsidRDefault="00972BFE" w:rsidP="00972BFE">
      <w:r>
        <w:t>Each switch case statement must terminate with a break statement.</w:t>
      </w:r>
      <w:r>
        <w:t xml:space="preserve"> – F</w:t>
      </w:r>
    </w:p>
    <w:p w:rsidR="00972BFE" w:rsidRDefault="00972BFE" w:rsidP="00972BFE">
      <w:pPr>
        <w:pStyle w:val="ListParagraph"/>
        <w:numPr>
          <w:ilvl w:val="0"/>
          <w:numId w:val="1"/>
        </w:numPr>
      </w:pPr>
      <w:r>
        <w:t>They often do but if the break statement is not present, the flow of control continues into the next case.</w:t>
      </w:r>
    </w:p>
    <w:p w:rsidR="00972BFE" w:rsidRDefault="00972BFE" w:rsidP="00972BFE">
      <w:r>
        <w:t>Control in a switch statement jumps to the first matching case.</w:t>
      </w:r>
      <w:r>
        <w:t xml:space="preserve"> – T</w:t>
      </w:r>
    </w:p>
    <w:p w:rsidR="00972BFE" w:rsidRDefault="00972BFE" w:rsidP="00972BFE">
      <w:pPr>
        <w:pStyle w:val="ListParagraph"/>
        <w:numPr>
          <w:ilvl w:val="0"/>
          <w:numId w:val="1"/>
        </w:numPr>
      </w:pPr>
      <w:r>
        <w:t>The switch expression is evaluated and control jumps to the first matching case, then continues from there</w:t>
      </w:r>
      <w:r>
        <w:t xml:space="preserve"> </w:t>
      </w:r>
    </w:p>
    <w:p w:rsidR="00972BFE" w:rsidRDefault="00972BFE" w:rsidP="00972BFE">
      <w:r>
        <w:t xml:space="preserve">The following for loop is an infinite </w:t>
      </w:r>
      <w:proofErr w:type="gramStart"/>
      <w:r>
        <w:t>loop::</w:t>
      </w:r>
      <w:proofErr w:type="gramEnd"/>
      <w:r>
        <w:t xml:space="preserve"> for(</w:t>
      </w:r>
      <w:proofErr w:type="spellStart"/>
      <w:r>
        <w:t>int</w:t>
      </w:r>
      <w:proofErr w:type="spellEnd"/>
      <w:r>
        <w:t xml:space="preserve"> j = 0; j &lt; 1000;) </w:t>
      </w:r>
      <w:proofErr w:type="spellStart"/>
      <w:r>
        <w:t>i</w:t>
      </w:r>
      <w:proofErr w:type="spellEnd"/>
      <w:r>
        <w:t>++;</w:t>
      </w:r>
      <w:r>
        <w:t xml:space="preserve"> - T</w:t>
      </w:r>
    </w:p>
    <w:p w:rsidR="004375F5" w:rsidRDefault="00972BFE" w:rsidP="00972BFE">
      <w:pPr>
        <w:pStyle w:val="ListParagraph"/>
        <w:numPr>
          <w:ilvl w:val="0"/>
          <w:numId w:val="1"/>
        </w:numPr>
      </w:pPr>
      <w:r>
        <w:t xml:space="preserve">This loop initializes j to 0 and compares it to 1000, but does not alter j after each loop iteration. </w:t>
      </w:r>
      <w:proofErr w:type="gramStart"/>
      <w:r>
        <w:t>In reality, the</w:t>
      </w:r>
      <w:proofErr w:type="gramEnd"/>
      <w:r>
        <w:t xml:space="preserve"> loop will terminate with a run-time error eventually once </w:t>
      </w:r>
      <w:proofErr w:type="spellStart"/>
      <w:r>
        <w:t>i</w:t>
      </w:r>
      <w:proofErr w:type="spellEnd"/>
      <w:r>
        <w:t xml:space="preserve"> becomes too large to store in memory, but logically, this is an infinite loop.</w:t>
      </w:r>
    </w:p>
    <w:p w:rsidR="00972BFE" w:rsidRDefault="00972BFE" w:rsidP="00972BFE">
      <w:r>
        <w:t>It is possible to convert any type of loop (while, do, for) into any of the other two Java loops.</w:t>
      </w:r>
      <w:r>
        <w:t xml:space="preserve"> – T</w:t>
      </w:r>
    </w:p>
    <w:p w:rsidR="00972BFE" w:rsidRDefault="00972BFE" w:rsidP="00972BFE">
      <w:pPr>
        <w:pStyle w:val="ListParagraph"/>
        <w:numPr>
          <w:ilvl w:val="0"/>
          <w:numId w:val="1"/>
        </w:numPr>
      </w:pPr>
      <w:r>
        <w:t>All loop statements have equivalent expressive power.</w:t>
      </w:r>
    </w:p>
    <w:p w:rsidR="00972BFE" w:rsidRDefault="00972BFE" w:rsidP="00972BFE">
      <w:r>
        <w:t xml:space="preserve">The following loop is syntactically valid: </w:t>
      </w:r>
      <w:proofErr w:type="gramStart"/>
      <w:r>
        <w:t>for(</w:t>
      </w:r>
      <w:proofErr w:type="spellStart"/>
      <w:proofErr w:type="gramEnd"/>
      <w:r>
        <w:t>int</w:t>
      </w:r>
      <w:proofErr w:type="spellEnd"/>
      <w:r>
        <w:t xml:space="preserve"> j = 0; j &lt; 1000; </w:t>
      </w:r>
      <w:proofErr w:type="spellStart"/>
      <w:r>
        <w:t>j++</w:t>
      </w:r>
      <w:proofErr w:type="spellEnd"/>
      <w:r>
        <w:t>) j--;</w:t>
      </w:r>
      <w:r>
        <w:t xml:space="preserve"> - T</w:t>
      </w:r>
    </w:p>
    <w:p w:rsidR="00972BFE" w:rsidRDefault="00972BFE" w:rsidP="00972BFE">
      <w:pPr>
        <w:pStyle w:val="ListParagraph"/>
        <w:numPr>
          <w:ilvl w:val="0"/>
          <w:numId w:val="1"/>
        </w:numPr>
      </w:pPr>
      <w:r>
        <w:t>The Java compiler does not care that you are incrementing j in the loop but decrementing j in the loop body. Logically, this loop makes no sense because j will continuously be incremented and decremented so that it never reaches 1000, but there is nothing wrong with the loop syntactically.</w:t>
      </w:r>
    </w:p>
    <w:p w:rsidR="00972BFE" w:rsidRDefault="00972BFE" w:rsidP="00972BFE">
      <w:r>
        <w:t>In Java, it is possible to create an infinite loop out of while and do loops but not for loops.</w:t>
      </w:r>
      <w:r>
        <w:t xml:space="preserve"> - F</w:t>
      </w:r>
    </w:p>
    <w:p w:rsidR="00972BFE" w:rsidRDefault="00972BFE" w:rsidP="00972BFE">
      <w:pPr>
        <w:pStyle w:val="ListParagraph"/>
        <w:numPr>
          <w:ilvl w:val="0"/>
          <w:numId w:val="1"/>
        </w:numPr>
      </w:pPr>
      <w:r>
        <w:t xml:space="preserve">It is true that while and do loops can be infinite loops, but it is also true that Java for loops can be infinite loops. This is not true in some other programming languages where for loops have a set starting and ending point, but Java for loops are far more flexible than most other </w:t>
      </w:r>
      <w:proofErr w:type="gramStart"/>
      <w:r>
        <w:t>language's</w:t>
      </w:r>
      <w:proofErr w:type="gramEnd"/>
      <w:r>
        <w:t xml:space="preserve"> for loops.</w:t>
      </w:r>
    </w:p>
    <w:p w:rsidR="00972BFE" w:rsidRDefault="00972BFE" w:rsidP="00972BFE">
      <w:r>
        <w:t>A conditional operator is virtually the same as a switch statement.</w:t>
      </w:r>
      <w:r>
        <w:t xml:space="preserve"> – F</w:t>
      </w:r>
    </w:p>
    <w:p w:rsidR="00972BFE" w:rsidRDefault="00972BFE" w:rsidP="00972BFE">
      <w:pPr>
        <w:pStyle w:val="ListParagraph"/>
        <w:numPr>
          <w:ilvl w:val="0"/>
          <w:numId w:val="1"/>
        </w:numPr>
      </w:pPr>
      <w:r>
        <w:t>The conditional operator is more like an if-else statement.</w:t>
      </w:r>
    </w:p>
    <w:p w:rsidR="00972BFE" w:rsidRDefault="00972BFE" w:rsidP="00972BFE">
      <w:r>
        <w:t>A for statement is normally used when you do not know how many times the loop should be executed.</w:t>
      </w:r>
      <w:r>
        <w:t xml:space="preserve"> – F</w:t>
      </w:r>
    </w:p>
    <w:p w:rsidR="00972BFE" w:rsidRDefault="00972BFE" w:rsidP="00972BFE">
      <w:pPr>
        <w:pStyle w:val="ListParagraph"/>
        <w:numPr>
          <w:ilvl w:val="0"/>
          <w:numId w:val="1"/>
        </w:numPr>
      </w:pPr>
      <w:r>
        <w:t>A for statement is normally used when you do know how many times the loop should be executed.</w:t>
      </w:r>
    </w:p>
    <w:p w:rsidR="00972BFE" w:rsidRDefault="00972BFE" w:rsidP="00972BFE">
      <w:r>
        <w:lastRenderedPageBreak/>
        <w:t>A loop can be used in a GUI to draw concentric circles</w:t>
      </w:r>
      <w:r>
        <w:t xml:space="preserve"> – T</w:t>
      </w:r>
    </w:p>
    <w:p w:rsidR="00972BFE" w:rsidRDefault="00972BFE" w:rsidP="00972BFE">
      <w:r>
        <w:t>The code below presumably used to create Box objects is syntactically correct.</w:t>
      </w:r>
      <w:r>
        <w:t xml:space="preserve"> – T</w:t>
      </w:r>
    </w:p>
    <w:p w:rsidR="00972BFE" w:rsidRDefault="00972BFE" w:rsidP="00972BFE">
      <w:pPr>
        <w:pStyle w:val="ListParagraph"/>
        <w:numPr>
          <w:ilvl w:val="0"/>
          <w:numId w:val="1"/>
        </w:numPr>
      </w:pPr>
      <w:r>
        <w:t xml:space="preserve">public class Box { </w:t>
      </w:r>
    </w:p>
    <w:p w:rsidR="00972BFE" w:rsidRDefault="00972BFE" w:rsidP="00972BFE">
      <w:pPr>
        <w:ind w:left="720"/>
      </w:pPr>
      <w:r>
        <w:t xml:space="preserve">double length; </w:t>
      </w:r>
    </w:p>
    <w:p w:rsidR="00972BFE" w:rsidRDefault="00972BFE" w:rsidP="00972BFE">
      <w:pPr>
        <w:ind w:left="720"/>
      </w:pPr>
      <w:r>
        <w:t xml:space="preserve">double width; </w:t>
      </w:r>
    </w:p>
    <w:p w:rsidR="00972BFE" w:rsidRDefault="00972BFE" w:rsidP="00972BFE">
      <w:pPr>
        <w:ind w:left="720"/>
      </w:pPr>
      <w:r>
        <w:t xml:space="preserve">double height; </w:t>
      </w:r>
    </w:p>
    <w:p w:rsidR="00972BFE" w:rsidRDefault="00972BFE" w:rsidP="00972BFE">
      <w:pPr>
        <w:ind w:left="720"/>
      </w:pPr>
      <w:proofErr w:type="gramStart"/>
      <w:r>
        <w:t>Box(</w:t>
      </w:r>
      <w:proofErr w:type="gramEnd"/>
      <w:r>
        <w:t xml:space="preserve">double l, double w, double h) </w:t>
      </w:r>
    </w:p>
    <w:p w:rsidR="00972BFE" w:rsidRDefault="00972BFE" w:rsidP="00972BFE">
      <w:pPr>
        <w:ind w:left="720" w:firstLine="720"/>
      </w:pPr>
      <w:proofErr w:type="gramStart"/>
      <w:r>
        <w:t>{ length</w:t>
      </w:r>
      <w:proofErr w:type="gramEnd"/>
      <w:r>
        <w:t xml:space="preserve"> = l; width = w; height = h; } </w:t>
      </w:r>
    </w:p>
    <w:p w:rsidR="00972BFE" w:rsidRDefault="00972BFE" w:rsidP="00972BFE">
      <w:pPr>
        <w:ind w:firstLine="720"/>
      </w:pPr>
      <w:r>
        <w:t xml:space="preserve">double </w:t>
      </w:r>
      <w:proofErr w:type="gramStart"/>
      <w:r>
        <w:t>volume(</w:t>
      </w:r>
      <w:proofErr w:type="gramEnd"/>
      <w:r>
        <w:t>) { return length * width * height; } }</w:t>
      </w:r>
    </w:p>
    <w:p w:rsidR="00972BFE" w:rsidRDefault="00972BFE" w:rsidP="00972BFE">
      <w:r>
        <w:t xml:space="preserve">Write the statement to instantiate a Box object, </w:t>
      </w:r>
      <w:proofErr w:type="spellStart"/>
      <w:r>
        <w:t>blueBox</w:t>
      </w:r>
      <w:proofErr w:type="spellEnd"/>
      <w:r>
        <w:t>, with a length of 6, height of 2, and width of 4.</w:t>
      </w:r>
    </w:p>
    <w:p w:rsidR="00972BFE" w:rsidRDefault="00972BFE" w:rsidP="00972BFE">
      <w:pPr>
        <w:pStyle w:val="ListParagraph"/>
        <w:numPr>
          <w:ilvl w:val="0"/>
          <w:numId w:val="1"/>
        </w:numPr>
      </w:pPr>
      <w:r>
        <w:t xml:space="preserve">Box </w:t>
      </w:r>
      <w:proofErr w:type="spellStart"/>
      <w:r>
        <w:t>blueBox</w:t>
      </w:r>
      <w:proofErr w:type="spellEnd"/>
      <w:r>
        <w:t xml:space="preserve"> = new </w:t>
      </w:r>
      <w:proofErr w:type="gramStart"/>
      <w:r>
        <w:t>Box(</w:t>
      </w:r>
      <w:proofErr w:type="gramEnd"/>
      <w:r>
        <w:t>6,4,2);</w:t>
      </w:r>
    </w:p>
    <w:p w:rsidR="00972BFE" w:rsidRDefault="00972BFE" w:rsidP="00972BFE">
      <w:r>
        <w:t>The following set of statements will add 1 to x if x is positive and subtract 1 from x if x is negative but leave x alone if x is 0.</w:t>
      </w:r>
      <w:r>
        <w:t xml:space="preserve"> </w:t>
      </w:r>
      <w:r>
        <w:t>if (x &gt; 0) x++; else x--;</w:t>
      </w:r>
      <w:r>
        <w:t xml:space="preserve"> - F</w:t>
      </w:r>
    </w:p>
    <w:p w:rsidR="00972BFE" w:rsidRDefault="00972BFE" w:rsidP="00972BFE">
      <w:pPr>
        <w:pStyle w:val="ListParagraph"/>
        <w:numPr>
          <w:ilvl w:val="0"/>
          <w:numId w:val="1"/>
        </w:numPr>
      </w:pPr>
      <w:r>
        <w:t>x- is done if x is not positive, thus if x is 0, x becomes -1 which is the wrong answer.</w:t>
      </w:r>
    </w:p>
    <w:p w:rsidR="00972BFE" w:rsidRDefault="00972BFE" w:rsidP="00972BFE">
      <w:r>
        <w:t>Assume that count is 0, total is 20, and max is 1. When the following code is executed, the condition short circuits and the assignment statement is not executed. if (</w:t>
      </w:r>
      <w:proofErr w:type="gramStart"/>
      <w:r>
        <w:t>count !</w:t>
      </w:r>
      <w:proofErr w:type="gramEnd"/>
      <w:r>
        <w:t>= 0 || total / count &gt; max) max = total / count;</w:t>
      </w:r>
      <w:r>
        <w:t xml:space="preserve"> - F</w:t>
      </w:r>
    </w:p>
    <w:p w:rsidR="00972BFE" w:rsidRDefault="00972BFE" w:rsidP="00972BFE">
      <w:pPr>
        <w:pStyle w:val="ListParagraph"/>
        <w:numPr>
          <w:ilvl w:val="0"/>
          <w:numId w:val="1"/>
        </w:numPr>
      </w:pPr>
      <w:r>
        <w:t>The above statement would be true if the || was replaced with &amp;&amp;.</w:t>
      </w:r>
    </w:p>
    <w:p w:rsidR="00972BFE" w:rsidRDefault="00972BFE" w:rsidP="00972BFE">
      <w:r>
        <w:t>Find the error in the following code and fix the code so that this statement is a legal if-else statement. if (x &lt; 0); x++; else x--;</w:t>
      </w:r>
    </w:p>
    <w:p w:rsidR="00972BFE" w:rsidRDefault="00972BFE" w:rsidP="00972BFE">
      <w:pPr>
        <w:pStyle w:val="ListParagraph"/>
        <w:numPr>
          <w:ilvl w:val="0"/>
          <w:numId w:val="1"/>
        </w:numPr>
      </w:pPr>
      <w:r>
        <w:t>if (x &lt; 0) x++; else x--;</w:t>
      </w:r>
    </w:p>
    <w:p w:rsidR="00972BFE" w:rsidRDefault="00972BFE" w:rsidP="00972BFE">
      <w:r>
        <w:t>Rewrite the following if-else statement using a conditional operator. if (x &gt; y) z = x; else z = y;</w:t>
      </w:r>
    </w:p>
    <w:p w:rsidR="00972BFE" w:rsidRDefault="00972BFE" w:rsidP="00972BFE">
      <w:pPr>
        <w:pStyle w:val="ListParagraph"/>
        <w:numPr>
          <w:ilvl w:val="0"/>
          <w:numId w:val="1"/>
        </w:numPr>
      </w:pPr>
      <w:r>
        <w:t>z = (x &gt; y</w:t>
      </w:r>
      <w:proofErr w:type="gramStart"/>
      <w:r>
        <w:t>) ?</w:t>
      </w:r>
      <w:proofErr w:type="gramEnd"/>
      <w:r>
        <w:t xml:space="preserve"> x : y;</w:t>
      </w:r>
    </w:p>
    <w:p w:rsidR="00972BFE" w:rsidRDefault="00972BFE" w:rsidP="00972BFE">
      <w:r>
        <w:t>A do loop should be used in a situation where you want to do data verification by asking the user for a value, and only if the user has entered an improper value does your code repeat and try again.</w:t>
      </w:r>
      <w:r w:rsidR="006B1319">
        <w:t xml:space="preserve"> – T</w:t>
      </w:r>
    </w:p>
    <w:p w:rsidR="006B1319" w:rsidRDefault="006B1319" w:rsidP="006B1319">
      <w:pPr>
        <w:pStyle w:val="ListParagraph"/>
        <w:numPr>
          <w:ilvl w:val="0"/>
          <w:numId w:val="1"/>
        </w:numPr>
      </w:pPr>
      <w:r>
        <w:t>The do loop is used if you want to execute the loop body at least one time. This is useful for data verification (asking the user for a value, and only if the user has entered an improper value does your code repeat and try again).</w:t>
      </w:r>
    </w:p>
    <w:p w:rsidR="006B1319" w:rsidRDefault="006B1319" w:rsidP="006B1319">
      <w:r>
        <w:t xml:space="preserve">The following JavaFX statement will rotate an Ellipse named </w:t>
      </w:r>
      <w:proofErr w:type="spellStart"/>
      <w:r>
        <w:t>lipse</w:t>
      </w:r>
      <w:proofErr w:type="spellEnd"/>
      <w:r>
        <w:t xml:space="preserve"> 30 degrees in the counterclockwise direction. </w:t>
      </w:r>
      <w:proofErr w:type="spellStart"/>
      <w:proofErr w:type="gramStart"/>
      <w:r>
        <w:t>lipse.setRotate</w:t>
      </w:r>
      <w:proofErr w:type="spellEnd"/>
      <w:proofErr w:type="gramEnd"/>
      <w:r>
        <w:t>(30);</w:t>
      </w:r>
      <w:r>
        <w:t xml:space="preserve"> - F</w:t>
      </w:r>
    </w:p>
    <w:p w:rsidR="006B1319" w:rsidRPr="007F0689" w:rsidRDefault="006B1319" w:rsidP="006B1319">
      <w:pPr>
        <w:pStyle w:val="ListParagraph"/>
        <w:numPr>
          <w:ilvl w:val="0"/>
          <w:numId w:val="1"/>
        </w:numPr>
      </w:pPr>
      <w:r>
        <w:t xml:space="preserve">This statement will rotate </w:t>
      </w:r>
      <w:proofErr w:type="spellStart"/>
      <w:r>
        <w:t>lipse</w:t>
      </w:r>
      <w:proofErr w:type="spellEnd"/>
      <w:r>
        <w:t xml:space="preserve"> 30 degrees in the clockwise direction.</w:t>
      </w:r>
      <w:bookmarkStart w:id="0" w:name="_GoBack"/>
      <w:bookmarkEnd w:id="0"/>
    </w:p>
    <w:sectPr w:rsidR="006B1319" w:rsidRPr="007F06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4698A"/>
    <w:multiLevelType w:val="hybridMultilevel"/>
    <w:tmpl w:val="839C810A"/>
    <w:lvl w:ilvl="0" w:tplc="B870266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yNjU3MrIwNzG0NDdV0lEKTi0uzszPAykwrgUAJAbHHCwAAAA="/>
  </w:docVars>
  <w:rsids>
    <w:rsidRoot w:val="00702738"/>
    <w:rsid w:val="00035428"/>
    <w:rsid w:val="000762CB"/>
    <w:rsid w:val="00081398"/>
    <w:rsid w:val="00093AB4"/>
    <w:rsid w:val="00153E68"/>
    <w:rsid w:val="001A1298"/>
    <w:rsid w:val="00274B37"/>
    <w:rsid w:val="002B29A9"/>
    <w:rsid w:val="0030223D"/>
    <w:rsid w:val="003D7F10"/>
    <w:rsid w:val="00401774"/>
    <w:rsid w:val="00430098"/>
    <w:rsid w:val="004375F5"/>
    <w:rsid w:val="00490E6B"/>
    <w:rsid w:val="004C0E0A"/>
    <w:rsid w:val="005E4268"/>
    <w:rsid w:val="00604B2F"/>
    <w:rsid w:val="00610253"/>
    <w:rsid w:val="006B1319"/>
    <w:rsid w:val="00702738"/>
    <w:rsid w:val="007F0689"/>
    <w:rsid w:val="008215D3"/>
    <w:rsid w:val="008B4425"/>
    <w:rsid w:val="00905044"/>
    <w:rsid w:val="00972BFE"/>
    <w:rsid w:val="00A15428"/>
    <w:rsid w:val="00A44D03"/>
    <w:rsid w:val="00B65160"/>
    <w:rsid w:val="00C078F1"/>
    <w:rsid w:val="00D07C23"/>
    <w:rsid w:val="00E12692"/>
    <w:rsid w:val="00E94DF3"/>
    <w:rsid w:val="00E973AD"/>
    <w:rsid w:val="00F1323E"/>
    <w:rsid w:val="00F368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4C69E"/>
  <w15:chartTrackingRefBased/>
  <w15:docId w15:val="{03BB94C9-995A-4787-B370-58C92A42F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2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21</Pages>
  <Words>6194</Words>
  <Characters>3530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xuan zhang</dc:creator>
  <cp:keywords/>
  <dc:description/>
  <cp:lastModifiedBy>xingxuan zhang</cp:lastModifiedBy>
  <cp:revision>9</cp:revision>
  <dcterms:created xsi:type="dcterms:W3CDTF">2018-03-22T23:41:00Z</dcterms:created>
  <dcterms:modified xsi:type="dcterms:W3CDTF">2018-03-27T03:47:00Z</dcterms:modified>
</cp:coreProperties>
</file>